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A4B" w:rsidRPr="00845A4B" w:rsidRDefault="00845A4B" w:rsidP="00845A4B">
      <w:pPr>
        <w:tabs>
          <w:tab w:val="left" w:pos="270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</w:t>
      </w:r>
      <w:r w:rsidRP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P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</w:t>
      </w:r>
      <w:r w:rsidRP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</w:t>
      </w:r>
    </w:p>
    <w:p w:rsidR="00C32914" w:rsidRPr="00112D68" w:rsidRDefault="005D2D7E" w:rsidP="00112D68">
      <w:pPr>
        <w:tabs>
          <w:tab w:val="left" w:pos="2700"/>
        </w:tabs>
        <w:jc w:val="center"/>
        <w:rPr>
          <w:strike/>
          <w:sz w:val="24"/>
          <w:szCs w:val="24"/>
        </w:rPr>
      </w:pPr>
      <w:r w:rsidRPr="00FC0C35">
        <w:rPr>
          <w:sz w:val="24"/>
          <w:szCs w:val="24"/>
        </w:rPr>
        <w:t xml:space="preserve">                                                        </w:t>
      </w:r>
    </w:p>
    <w:p w:rsidR="00C32914" w:rsidRDefault="00FF0B85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P 271.8</w:t>
      </w:r>
      <w:r w:rsid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>.2019</w:t>
      </w:r>
      <w:r w:rsidR="00C329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</w:t>
      </w:r>
      <w:r w:rsidR="00D21C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</w:t>
      </w:r>
      <w:r w:rsidR="00C03FF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</w:t>
      </w:r>
      <w:r w:rsidR="005524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</w:t>
      </w:r>
      <w:r w:rsidR="00C03FF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</w:t>
      </w:r>
      <w:r w:rsidR="004D31F3">
        <w:rPr>
          <w:rFonts w:ascii="Times New Roman" w:eastAsia="Times New Roman" w:hAnsi="Times New Roman" w:cs="Times New Roman"/>
          <w:sz w:val="24"/>
          <w:szCs w:val="24"/>
          <w:lang w:eastAsia="pl-PL"/>
        </w:rPr>
        <w:t>Star</w:t>
      </w:r>
      <w:r w:rsid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a, d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04.11.2019</w:t>
      </w:r>
      <w:r w:rsidR="00112D6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21CFE">
        <w:rPr>
          <w:rFonts w:ascii="Times New Roman" w:eastAsia="Times New Roman" w:hAnsi="Times New Roman" w:cs="Times New Roman"/>
          <w:sz w:val="24"/>
          <w:szCs w:val="24"/>
          <w:lang w:eastAsia="pl-PL"/>
        </w:rPr>
        <w:t>r</w:t>
      </w:r>
      <w:r w:rsidR="00C3291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C32914" w:rsidRDefault="00C32914" w:rsidP="00C329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32914" w:rsidRDefault="00C32914" w:rsidP="00C329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głoszenie nr</w:t>
      </w:r>
      <w:r w:rsidR="00112D6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181DF5">
        <w:rPr>
          <w:rFonts w:ascii="Times New Roman" w:eastAsia="Times New Roman" w:hAnsi="Times New Roman" w:cs="Times New Roman"/>
          <w:sz w:val="24"/>
          <w:szCs w:val="24"/>
          <w:lang w:eastAsia="pl-PL"/>
        </w:rPr>
        <w:t>618080-N</w:t>
      </w:r>
      <w:r w:rsidR="00FF0B85">
        <w:rPr>
          <w:rFonts w:ascii="Times New Roman" w:eastAsia="Times New Roman" w:hAnsi="Times New Roman" w:cs="Times New Roman"/>
          <w:sz w:val="24"/>
          <w:szCs w:val="24"/>
          <w:lang w:eastAsia="pl-PL"/>
        </w:rPr>
        <w:t>-2019 z dnia 04.11.2019</w:t>
      </w:r>
      <w:r w:rsidR="00112D68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4D37D3">
        <w:rPr>
          <w:rFonts w:ascii="Times New Roman" w:eastAsia="Times New Roman" w:hAnsi="Times New Roman" w:cs="Times New Roman"/>
          <w:sz w:val="24"/>
          <w:szCs w:val="24"/>
          <w:lang w:eastAsia="pl-PL"/>
        </w:rPr>
        <w:t>r.</w:t>
      </w:r>
    </w:p>
    <w:p w:rsidR="00A07FA0" w:rsidRDefault="00A07FA0" w:rsidP="00112D6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tarcza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FF5027" w:rsidRPr="00845A4B">
        <w:rPr>
          <w:rFonts w:ascii="Times New Roman" w:eastAsia="Times New Roman" w:hAnsi="Times New Roman" w:cs="Times New Roman"/>
          <w:sz w:val="24"/>
          <w:szCs w:val="24"/>
          <w:lang w:eastAsia="pl-PL"/>
        </w:rPr>
        <w:t>,,</w:t>
      </w:r>
      <w:r w:rsidR="007C5B44" w:rsidRPr="007C5B4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dbiór i zagospodarowanie odpadów komunalnych od właścicieli nieruchomości zamieszkałych na terenie Gminy Starcza w 2020 roku</w:t>
      </w:r>
      <w:r w:rsidR="00112D68" w:rsidRPr="007C5B44">
        <w:rPr>
          <w:rFonts w:ascii="Times New Roman" w:eastAsia="Calibri" w:hAnsi="Times New Roman" w:cs="Times New Roman"/>
          <w:b/>
          <w:sz w:val="24"/>
          <w:szCs w:val="24"/>
        </w:rPr>
        <w:t>’’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</w:t>
      </w:r>
    </w:p>
    <w:p w:rsidR="00CB6947" w:rsidRPr="00CB6947" w:rsidRDefault="00A07FA0" w:rsidP="00C329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GŁOSZENIE </w:t>
      </w:r>
      <w:r w:rsidR="00FF0B85">
        <w:rPr>
          <w:rFonts w:ascii="Times New Roman" w:eastAsia="Times New Roman" w:hAnsi="Times New Roman" w:cs="Times New Roman"/>
          <w:sz w:val="24"/>
          <w:szCs w:val="24"/>
          <w:lang w:eastAsia="pl-PL"/>
        </w:rPr>
        <w:t>O ZAMÓWIENIU - Usługi</w:t>
      </w:r>
    </w:p>
    <w:p w:rsidR="00A07FA0" w:rsidRDefault="00A07FA0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mieszczanie ogłoszenia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bowiązkow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łoszenie dotyczy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mówienia publicznego </w:t>
      </w:r>
    </w:p>
    <w:p w:rsidR="00A07FA0" w:rsidRDefault="00A07FA0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amówienie dotyczy projektu lub programu współfinansowanego ze środków Unii Europejskiej </w:t>
      </w:r>
    </w:p>
    <w:p w:rsidR="00CB6947" w:rsidRPr="00CB6947" w:rsidRDefault="00112D68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ie</w:t>
      </w:r>
    </w:p>
    <w:p w:rsidR="004D31F3" w:rsidRDefault="00CB6947" w:rsidP="004D31F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azwa projektu lub programu</w:t>
      </w:r>
    </w:p>
    <w:p w:rsidR="004D31F3" w:rsidRPr="00900DE3" w:rsidRDefault="004D31F3" w:rsidP="00900DE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 zamówienie mogą ubiegać się wyłącznie zakłady pracy chronionej oraz wykonawcy, których działalność, lub działalność ich wyodrębnionych organizacyjnie jednostek, które będą realizowały zamówienie, obejmuje społeczną i zawodową integrację osób będących członkami grup społecznie marginalizowanych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ależy podać minimalny procentowy wskaźnik zatrudnienia osób należących do jednej lub więcej kategorii, o których mowa w art. 22 ust. 2 ustawy Pzp, nie mniejszy niż 30%, osób zatrudnionych przez zakłady pracy chronionej lub wykonawców albo ich jednostki (w %) </w:t>
      </w:r>
    </w:p>
    <w:p w:rsidR="007A0CEC" w:rsidRDefault="007A0CEC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SEKCJA I: ZAMAWIAJĄCY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Postępowanie przeprowadza centralny zamawiający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Postępowanie przeprowadza podmiot, któremu zamawiający powierzył/powierzyli przeprowadzenie postępowania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formacje na temat podmiotu któremu zamawiający powierzył/powierzyli prowadzenie postępowania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ostępowanie jest przeprowadzane wspólnie przez zamawiających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Jeżeli tak, należy wymienić zamawiających, którzy wspólnie przeprowadzają postępowanie oraz podać adresy ich siedzib, krajowe numery identyfikacyjne oraz osoby do kontaktów wraz z danymi do kontaktów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Postępowanie jest przeprowadzane wspólnie z zamawiającymi z innych państw członkowskich Unii Europejskiej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 przypadku przeprowadzania postępowania wspólnie z zamawiającymi z innych państw członkowskich Unii Europejskiej – mające zastosowanie krajowe prawo zamówień publicznych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formacje dodatkowe:</w:t>
      </w:r>
    </w:p>
    <w:p w:rsidR="00CB6947" w:rsidRPr="00F55C68" w:rsidRDefault="00CB6947" w:rsidP="00F55C68"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 xml:space="preserve">I. 1) NAZWA I ADRES: </w:t>
      </w:r>
      <w:r w:rsidR="007A0CEC">
        <w:rPr>
          <w:rFonts w:ascii="Times New Roman" w:eastAsia="Times New Roman" w:hAnsi="Times New Roman" w:cs="Times New Roman"/>
          <w:sz w:val="24"/>
          <w:szCs w:val="24"/>
          <w:lang w:eastAsia="pl-PL"/>
        </w:rPr>
        <w:t>Gmina Starc</w:t>
      </w:r>
      <w:r w:rsidR="00474AF0">
        <w:rPr>
          <w:rFonts w:ascii="Times New Roman" w:eastAsia="Times New Roman" w:hAnsi="Times New Roman" w:cs="Times New Roman"/>
          <w:sz w:val="24"/>
          <w:szCs w:val="24"/>
          <w:lang w:eastAsia="pl-PL"/>
        </w:rPr>
        <w:t>za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>, kr</w:t>
      </w:r>
      <w:r w:rsidR="00072E5A">
        <w:rPr>
          <w:rFonts w:ascii="Times New Roman" w:eastAsia="Times New Roman" w:hAnsi="Times New Roman" w:cs="Times New Roman"/>
          <w:sz w:val="24"/>
          <w:szCs w:val="24"/>
          <w:lang w:eastAsia="pl-PL"/>
        </w:rPr>
        <w:t>ajo</w:t>
      </w:r>
      <w:r w:rsidR="00D21CFE">
        <w:rPr>
          <w:rFonts w:ascii="Times New Roman" w:eastAsia="Times New Roman" w:hAnsi="Times New Roman" w:cs="Times New Roman"/>
          <w:sz w:val="24"/>
          <w:szCs w:val="24"/>
          <w:lang w:eastAsia="pl-PL"/>
        </w:rPr>
        <w:t>wy numer identyfikacyjny</w:t>
      </w:r>
      <w:r w:rsidR="00F55C68">
        <w:rPr>
          <w:rStyle w:val="text1"/>
        </w:rPr>
        <w:t xml:space="preserve"> </w:t>
      </w:r>
      <w:r w:rsidR="00F55C68" w:rsidRPr="00F55C68">
        <w:rPr>
          <w:rFonts w:ascii="Verdana" w:hAnsi="Verdana"/>
          <w:color w:val="000000"/>
          <w:sz w:val="20"/>
          <w:szCs w:val="20"/>
        </w:rPr>
        <w:t>151398178</w:t>
      </w:r>
      <w:r w:rsidR="00474AF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F55C6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</w:t>
      </w:r>
      <w:r w:rsidR="00474AF0">
        <w:rPr>
          <w:rFonts w:ascii="Times New Roman" w:eastAsia="Times New Roman" w:hAnsi="Times New Roman" w:cs="Times New Roman"/>
          <w:sz w:val="24"/>
          <w:szCs w:val="24"/>
          <w:lang w:eastAsia="pl-PL"/>
        </w:rPr>
        <w:t>ul. Gminna 4, 42-261 Starcza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oj. </w:t>
      </w:r>
      <w:r w:rsidR="00072E5A">
        <w:rPr>
          <w:rFonts w:ascii="Times New Roman" w:eastAsia="Times New Roman" w:hAnsi="Times New Roman" w:cs="Times New Roman"/>
          <w:sz w:val="24"/>
          <w:szCs w:val="24"/>
          <w:lang w:eastAsia="pl-PL"/>
        </w:rPr>
        <w:t>śląskie</w:t>
      </w:r>
      <w:r w:rsidR="00F55C68">
        <w:rPr>
          <w:rFonts w:ascii="Times New Roman" w:eastAsia="Times New Roman" w:hAnsi="Times New Roman" w:cs="Times New Roman"/>
          <w:sz w:val="24"/>
          <w:szCs w:val="24"/>
          <w:lang w:eastAsia="pl-PL"/>
        </w:rPr>
        <w:t>, państwo</w:t>
      </w:r>
      <w:r w:rsidR="006F088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lska</w:t>
      </w:r>
      <w:r w:rsidR="007A0CEC">
        <w:rPr>
          <w:rFonts w:ascii="Times New Roman" w:eastAsia="Times New Roman" w:hAnsi="Times New Roman" w:cs="Times New Roman"/>
          <w:sz w:val="24"/>
          <w:szCs w:val="24"/>
          <w:lang w:eastAsia="pl-PL"/>
        </w:rPr>
        <w:t>, tel</w:t>
      </w:r>
      <w:r w:rsidR="00F55C6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34 3140 334,                                       e-mail sekretariatug@wp.pl, faks 34 </w:t>
      </w:r>
      <w:r w:rsidR="007A0CEC">
        <w:rPr>
          <w:rFonts w:ascii="Times New Roman" w:eastAsia="Times New Roman" w:hAnsi="Times New Roman" w:cs="Times New Roman"/>
          <w:sz w:val="24"/>
          <w:szCs w:val="24"/>
          <w:lang w:eastAsia="pl-PL"/>
        </w:rPr>
        <w:t>3140334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Adres strony inter</w:t>
      </w:r>
      <w:r w:rsidR="007A0CEC">
        <w:rPr>
          <w:rFonts w:ascii="Times New Roman" w:eastAsia="Times New Roman" w:hAnsi="Times New Roman" w:cs="Times New Roman"/>
          <w:sz w:val="24"/>
          <w:szCs w:val="24"/>
          <w:lang w:eastAsia="pl-PL"/>
        </w:rPr>
        <w:t>netowej (URL): www.bip.starcza.akcessnet.net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. 2) RODZAJ ZAMAWIAJĄCEGO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dministracja samorządowa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.3) WSPÓLNE UDZIELANIE ZAMÓWIENIA </w:t>
      </w:r>
      <w:r w:rsidRPr="00CB694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(jeżeli dotyczy)</w:t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: </w:t>
      </w:r>
    </w:p>
    <w:p w:rsidR="00CB6947" w:rsidRPr="00CB6947" w:rsidRDefault="00CB6947" w:rsidP="00CB625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dział obowiązków między zamawiającymi w przypadku wspólnego przeprowadzania postępowania, w tym w przypadku wspólnego przeprowadzania postępowania </w:t>
      </w:r>
      <w:r w:rsidR="00CB625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zamawiającymi z innych państw członkowskich Unii Europejskiej (który z zamawiających jest odpowiedzialny za przeprowadzenie postępowania, czy i w jakim zakresie za przeprowadzenie postępowania odpowiadają pozostali zamawiający, czy zamówienie będzie udzielane przez każdego z zamawiających indywidualnie, czy zamówienie zostanie udzielone w imieniu i na rzecz pozostałych zamawiających)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.4) KOMUNIKACJA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ieograniczony, pełny i bezpośredni dostęp do dokumentów z postępowania można uzyskać pod adresem (URL)</w:t>
      </w:r>
    </w:p>
    <w:p w:rsidR="00CB6947" w:rsidRPr="00CB6947" w:rsidRDefault="00AE61A1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ie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Adres strony internetowej, na której zamieszczona będzie specyfikacja istotnych warunków zamówienia </w:t>
      </w:r>
    </w:p>
    <w:p w:rsidR="00CB6947" w:rsidRPr="00CB6947" w:rsidRDefault="00CB625A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k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www.bip.starcza.akcessnet.net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Dostęp do dokumentów z postępowania jest ograniczony - więcej informacji można uzyskać pod adresem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ferty lub wnioski o dopuszczenie do udziału w postępowaniu należy przesyłać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lektronicznie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adres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Dopuszczone jest przesłanie ofert lub wniosków o dopuszczenie do udziału </w:t>
      </w:r>
      <w:r w:rsidR="00CB625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                            </w:t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 postępowaniu w inny sposób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magane jest przesłanie ofert lub wniosków o dopuszczenie do udziału</w:t>
      </w:r>
      <w:r w:rsidR="00CB625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                        </w:t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w postępowaniu w inny sposób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tak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ny sposób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złożenie oferty w siedzibie Zamawiającego osobiście lub</w:t>
      </w:r>
      <w:r w:rsidR="006F088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cztą/kurierem</w:t>
      </w:r>
      <w:r w:rsidR="006F0884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A</w:t>
      </w:r>
      <w:r w:rsidR="00CB625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res: </w:t>
      </w:r>
      <w:r w:rsidR="00CB625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79189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rząd </w:t>
      </w:r>
      <w:r w:rsidR="00AE61A1">
        <w:rPr>
          <w:rFonts w:ascii="Times New Roman" w:eastAsia="Times New Roman" w:hAnsi="Times New Roman" w:cs="Times New Roman"/>
          <w:sz w:val="24"/>
          <w:szCs w:val="24"/>
          <w:lang w:eastAsia="pl-PL"/>
        </w:rPr>
        <w:t>Gminy</w:t>
      </w:r>
      <w:r w:rsidR="00CB625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91895">
        <w:rPr>
          <w:rFonts w:ascii="Times New Roman" w:eastAsia="Times New Roman" w:hAnsi="Times New Roman" w:cs="Times New Roman"/>
          <w:sz w:val="24"/>
          <w:szCs w:val="24"/>
          <w:lang w:eastAsia="pl-PL"/>
        </w:rPr>
        <w:t>w Starczy</w:t>
      </w:r>
      <w:r w:rsidR="00CB625A">
        <w:rPr>
          <w:rFonts w:ascii="Times New Roman" w:eastAsia="Times New Roman" w:hAnsi="Times New Roman" w:cs="Times New Roman"/>
          <w:sz w:val="24"/>
          <w:szCs w:val="24"/>
          <w:lang w:eastAsia="pl-PL"/>
        </w:rPr>
        <w:t>, ul. Gminna 4, 42-261 Starcza</w:t>
      </w:r>
      <w:r w:rsidR="009F036E">
        <w:rPr>
          <w:rFonts w:ascii="Times New Roman" w:eastAsia="Times New Roman" w:hAnsi="Times New Roman" w:cs="Times New Roman"/>
          <w:sz w:val="24"/>
          <w:szCs w:val="24"/>
          <w:lang w:eastAsia="pl-PL"/>
        </w:rPr>
        <w:t>, pokój nr 7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omunikacja elektroniczna wymaga korzystania z narzędzi i urządzeń lub formatów plików, które nie są ogólnie dostępne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ograniczony, pełny, bezpośredni i bezpłatny dostęp do tych narzędzi można uzyskać pod adresem: (URL)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I: PRZEDMIOT ZAMÓWIENIA </w:t>
      </w:r>
    </w:p>
    <w:p w:rsidR="00BB6AAC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1) Nazwa nadana zamówieniu przez zamawiającego: </w:t>
      </w:r>
    </w:p>
    <w:p w:rsidR="00BB6AAC" w:rsidRDefault="00BB6AAC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6AA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Odbiór i zagospodarowanie odpadów komunalnych od właścicieli nieruchomości zamieszkałych na terenie Gminy Starcza w 2020 roku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Numer referencyjny: </w:t>
      </w:r>
      <w:r w:rsidR="00112D68">
        <w:rPr>
          <w:rFonts w:ascii="Times New Roman" w:eastAsia="Times New Roman" w:hAnsi="Times New Roman" w:cs="Times New Roman"/>
          <w:sz w:val="24"/>
          <w:szCs w:val="24"/>
          <w:lang w:eastAsia="pl-PL"/>
        </w:rPr>
        <w:t>ZP.271.8</w:t>
      </w:r>
      <w:r w:rsidR="00900DE3">
        <w:rPr>
          <w:rFonts w:ascii="Times New Roman" w:eastAsia="Times New Roman" w:hAnsi="Times New Roman" w:cs="Times New Roman"/>
          <w:sz w:val="24"/>
          <w:szCs w:val="24"/>
          <w:lang w:eastAsia="pl-PL"/>
        </w:rPr>
        <w:t>.2019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Przed wszczęciem postępowania o udzielenie zamówienia przeprowadzono dialog techniczny </w:t>
      </w:r>
    </w:p>
    <w:p w:rsidR="00CB6947" w:rsidRPr="00CB6947" w:rsidRDefault="00CB6947" w:rsidP="00CB694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2) Rodzaj zamówienia: </w:t>
      </w:r>
      <w:r w:rsidR="001763F1">
        <w:rPr>
          <w:rFonts w:ascii="Times New Roman" w:eastAsia="Times New Roman" w:hAnsi="Times New Roman" w:cs="Times New Roman"/>
          <w:sz w:val="24"/>
          <w:szCs w:val="24"/>
          <w:lang w:eastAsia="pl-PL"/>
        </w:rPr>
        <w:t>usługi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.3) Informacja o możliwości składania ofert częściowych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Zamówienie podzielone jest na części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25A" w:rsidRDefault="00CB6947" w:rsidP="00D65E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4) Krótki opis przedmiotu zamówienia </w:t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(wielkość, zakres, rodzaj i ilość dostaw, usług lub robót budowlanych lub określenie zapotrzebowania i wymagań )</w:t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a w przypadku partnerstwa innowacyjnego - określenie zapotrzebowania na innowacyjny produkt, usługę lub roboty budowlane: </w:t>
      </w:r>
    </w:p>
    <w:p w:rsidR="009D4C14" w:rsidRDefault="009D4C14" w:rsidP="00D65E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470E83" w:rsidRPr="00C968E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1. Przedmiotem zamówienia jest usługa polegająca na :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. </w:t>
      </w:r>
      <w:r w:rsidRPr="00C968EC">
        <w:rPr>
          <w:rFonts w:ascii="Times New Roman" w:hAnsi="Times New Roman" w:cs="Times New Roman"/>
        </w:rPr>
        <w:t>odbieraniu i zagospodarowaniu odpadów komunalnych z nieru</w:t>
      </w:r>
      <w:r>
        <w:rPr>
          <w:rFonts w:ascii="Times New Roman" w:hAnsi="Times New Roman" w:cs="Times New Roman"/>
        </w:rPr>
        <w:t>chomości położonych na terenie G</w:t>
      </w:r>
      <w:r w:rsidRPr="00C968EC">
        <w:rPr>
          <w:rFonts w:ascii="Times New Roman" w:hAnsi="Times New Roman" w:cs="Times New Roman"/>
        </w:rPr>
        <w:t xml:space="preserve">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>, na których zamieszkują mieszkańcy,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. </w:t>
      </w:r>
      <w:r w:rsidRPr="00C968EC">
        <w:rPr>
          <w:rFonts w:ascii="Times New Roman" w:hAnsi="Times New Roman" w:cs="Times New Roman"/>
        </w:rPr>
        <w:t xml:space="preserve">odbieraniu i zagospodarowaniu odpadów komunalnych przekazanych przez osoby zamieszkałe Gminę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do Gminnego Punktu Selektyw</w:t>
      </w:r>
      <w:r>
        <w:rPr>
          <w:rFonts w:ascii="Times New Roman" w:hAnsi="Times New Roman" w:cs="Times New Roman"/>
        </w:rPr>
        <w:t>nej Zbiórki Odpadów Komunalnych (PSZOK) w Rudniku Małym</w:t>
      </w:r>
    </w:p>
    <w:p w:rsidR="00470E83" w:rsidRPr="00C968E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1</w:t>
      </w:r>
      <w:r w:rsidRPr="00C968EC">
        <w:rPr>
          <w:rFonts w:ascii="Times New Roman" w:hAnsi="Times New Roman" w:cs="Times New Roman"/>
          <w:lang w:val="pl-PL"/>
        </w:rPr>
        <w:t>.1.1. Przedmiotem zamówienia jest systematyczne odbieranie i zagospodar</w:t>
      </w:r>
      <w:r>
        <w:rPr>
          <w:rFonts w:ascii="Times New Roman" w:hAnsi="Times New Roman" w:cs="Times New Roman"/>
          <w:lang w:val="pl-PL"/>
        </w:rPr>
        <w:t>owanie (odzysk lub unieszkodliwienie</w:t>
      </w:r>
      <w:r w:rsidRPr="00C968EC">
        <w:rPr>
          <w:rFonts w:ascii="Times New Roman" w:hAnsi="Times New Roman" w:cs="Times New Roman"/>
          <w:lang w:val="pl-PL"/>
        </w:rPr>
        <w:t xml:space="preserve">) wskazanych w opisie zamówienia odpadów komunalnych </w:t>
      </w:r>
      <w:r>
        <w:rPr>
          <w:rFonts w:ascii="Times New Roman" w:hAnsi="Times New Roman" w:cs="Times New Roman"/>
          <w:lang w:val="pl-PL"/>
        </w:rPr>
        <w:t xml:space="preserve">                            </w:t>
      </w:r>
      <w:r w:rsidRPr="00C968EC">
        <w:rPr>
          <w:rFonts w:ascii="Times New Roman" w:hAnsi="Times New Roman" w:cs="Times New Roman"/>
          <w:lang w:val="pl-PL"/>
        </w:rPr>
        <w:t xml:space="preserve">z nieruchomości położonych na terenie gminy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 xml:space="preserve">, na których zamieszkują mieszkańcy, </w:t>
      </w:r>
      <w:r>
        <w:rPr>
          <w:rFonts w:ascii="Times New Roman" w:hAnsi="Times New Roman" w:cs="Times New Roman"/>
          <w:lang w:val="pl-PL"/>
        </w:rPr>
        <w:t xml:space="preserve">  </w:t>
      </w:r>
      <w:r w:rsidRPr="00C968EC">
        <w:rPr>
          <w:rFonts w:ascii="Times New Roman" w:hAnsi="Times New Roman" w:cs="Times New Roman"/>
          <w:lang w:val="pl-PL"/>
        </w:rPr>
        <w:t xml:space="preserve">w sposób zapewniający osiągnięcie odpowiednich poziomów recyklingu, przygotowania do ponownego użycia i odzysku innymi metodami oraz ograniczenie masy odpadów komunalnych ulegających biodegradacji przekazywanych do składowania oraz z </w:t>
      </w:r>
      <w:r>
        <w:rPr>
          <w:rFonts w:ascii="Times New Roman" w:hAnsi="Times New Roman" w:cs="Times New Roman"/>
          <w:lang w:val="pl-PL"/>
        </w:rPr>
        <w:t>PSZOK                 w Rudniku Małym.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C968EC">
        <w:rPr>
          <w:rFonts w:ascii="Times New Roman" w:hAnsi="Times New Roman" w:cs="Times New Roman"/>
        </w:rPr>
        <w:t xml:space="preserve">.1.2. Na terenie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obowiązywał będzie system pojemnikowo-workowy zbiórki odpadów komunalnyc</w:t>
      </w:r>
      <w:r>
        <w:rPr>
          <w:rFonts w:ascii="Times New Roman" w:hAnsi="Times New Roman" w:cs="Times New Roman"/>
        </w:rPr>
        <w:t>h. Worki na odpady segregowane (</w:t>
      </w:r>
      <w:r w:rsidRPr="00C968EC">
        <w:rPr>
          <w:rFonts w:ascii="Times New Roman" w:hAnsi="Times New Roman" w:cs="Times New Roman"/>
        </w:rPr>
        <w:t>na papier i tekturę, tworzywa sztuczne, metal, opakowania wieloma</w:t>
      </w:r>
      <w:r>
        <w:rPr>
          <w:rFonts w:ascii="Times New Roman" w:hAnsi="Times New Roman" w:cs="Times New Roman"/>
        </w:rPr>
        <w:t>teriałowe, szkło oraz bioodpady</w:t>
      </w:r>
      <w:r w:rsidRPr="00C968EC">
        <w:rPr>
          <w:rFonts w:ascii="Times New Roman" w:hAnsi="Times New Roman" w:cs="Times New Roman"/>
        </w:rPr>
        <w:t>) zabezpieczy właści</w:t>
      </w:r>
      <w:r>
        <w:rPr>
          <w:rFonts w:ascii="Times New Roman" w:hAnsi="Times New Roman" w:cs="Times New Roman"/>
        </w:rPr>
        <w:t xml:space="preserve">cielom nieruchomości Wykonawca. 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C968EC">
        <w:rPr>
          <w:rFonts w:ascii="Times New Roman" w:hAnsi="Times New Roman" w:cs="Times New Roman"/>
        </w:rPr>
        <w:t xml:space="preserve">.1.3. Charakterystyka przedmiotu zamówienia : Teren Gminy </w:t>
      </w:r>
      <w:r>
        <w:rPr>
          <w:rFonts w:ascii="Times New Roman" w:hAnsi="Times New Roman" w:cs="Times New Roman"/>
        </w:rPr>
        <w:t>Starcza obejmuje miejscowości: Klepaczka, Starcza, Własna, Łysiec, Rudnik Mały.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Trasa przejazdu Wykonawcy w poszczególnych miejscowościach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wynosi około : 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578"/>
        <w:gridCol w:w="3506"/>
        <w:gridCol w:w="3641"/>
      </w:tblGrid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 xml:space="preserve">Lp. 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Miejscowość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Trasa Przejazdu w km</w:t>
            </w:r>
          </w:p>
        </w:tc>
      </w:tr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.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Klepaczka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,95</w:t>
            </w:r>
          </w:p>
        </w:tc>
      </w:tr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.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tarcza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9,12</w:t>
            </w:r>
          </w:p>
        </w:tc>
      </w:tr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.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Własna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,10</w:t>
            </w:r>
          </w:p>
        </w:tc>
      </w:tr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.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Łysiec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,00</w:t>
            </w:r>
          </w:p>
        </w:tc>
      </w:tr>
      <w:tr w:rsidR="00470E83" w:rsidTr="004C6493">
        <w:trPr>
          <w:jc w:val="center"/>
        </w:trPr>
        <w:tc>
          <w:tcPr>
            <w:tcW w:w="578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.</w:t>
            </w:r>
          </w:p>
        </w:tc>
        <w:tc>
          <w:tcPr>
            <w:tcW w:w="3506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udnik Mały</w:t>
            </w:r>
          </w:p>
        </w:tc>
        <w:tc>
          <w:tcPr>
            <w:tcW w:w="3641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,33</w:t>
            </w:r>
          </w:p>
        </w:tc>
      </w:tr>
    </w:tbl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</w:p>
    <w:p w:rsidR="00470E83" w:rsidRPr="002F1882" w:rsidRDefault="00470E83" w:rsidP="00470E83">
      <w:pPr>
        <w:pStyle w:val="Tekstpodstawowy"/>
        <w:jc w:val="both"/>
        <w:rPr>
          <w:rFonts w:ascii="Times New Roman" w:hAnsi="Times New Roman" w:cs="Times New Roman"/>
          <w:strike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1.4. Na terenie gminy Starcza występuje</w:t>
      </w:r>
      <w:r w:rsidRPr="00C968EC">
        <w:rPr>
          <w:rFonts w:ascii="Times New Roman" w:hAnsi="Times New Roman" w:cs="Times New Roman"/>
        </w:rPr>
        <w:t xml:space="preserve"> zabudowa jednorod</w:t>
      </w:r>
      <w:r>
        <w:rPr>
          <w:rFonts w:ascii="Times New Roman" w:hAnsi="Times New Roman" w:cs="Times New Roman"/>
        </w:rPr>
        <w:t xml:space="preserve">zinna. 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Zestawienie liczby osób i gospodarstw objętych zbiórką o</w:t>
      </w:r>
      <w:r>
        <w:rPr>
          <w:rFonts w:ascii="Times New Roman" w:hAnsi="Times New Roman" w:cs="Times New Roman"/>
        </w:rPr>
        <w:t>dpadów wg złożonych deklaracji -</w:t>
      </w:r>
      <w:r w:rsidRPr="00C968EC">
        <w:rPr>
          <w:rFonts w:ascii="Times New Roman" w:hAnsi="Times New Roman" w:cs="Times New Roman"/>
        </w:rPr>
        <w:t xml:space="preserve"> stan na dzień </w:t>
      </w:r>
      <w:r>
        <w:rPr>
          <w:rFonts w:ascii="Times New Roman" w:hAnsi="Times New Roman" w:cs="Times New Roman"/>
        </w:rPr>
        <w:t>30.09</w:t>
      </w:r>
      <w:r w:rsidRPr="00C968EC">
        <w:rPr>
          <w:rFonts w:ascii="Times New Roman" w:hAnsi="Times New Roman" w:cs="Times New Roman"/>
        </w:rPr>
        <w:t xml:space="preserve">.2019 r.: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863"/>
        <w:gridCol w:w="1858"/>
        <w:gridCol w:w="1858"/>
        <w:gridCol w:w="1875"/>
        <w:gridCol w:w="1834"/>
      </w:tblGrid>
      <w:tr w:rsidR="00470E83" w:rsidRPr="007F37DC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Miejscowość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iczba gospodarstw objętych zbiórką odpadów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gospodarstw z selektywną zbiórką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gospodarstw ze  zbiórką nieselektywną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iczba  osób objętych zbiórką odpadów wg złożonych deklaracji</w:t>
            </w:r>
          </w:p>
        </w:tc>
      </w:tr>
      <w:tr w:rsidR="00470E83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Klepaczka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2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0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47</w:t>
            </w:r>
          </w:p>
        </w:tc>
      </w:tr>
      <w:tr w:rsidR="00470E83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tarcza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35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29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98</w:t>
            </w:r>
          </w:p>
        </w:tc>
      </w:tr>
      <w:tr w:rsidR="00470E83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Własna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9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8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55</w:t>
            </w:r>
          </w:p>
        </w:tc>
      </w:tr>
      <w:tr w:rsidR="00470E83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Łysiec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1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49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08</w:t>
            </w:r>
          </w:p>
        </w:tc>
      </w:tr>
      <w:tr w:rsidR="00470E83" w:rsidTr="004C6493">
        <w:trPr>
          <w:jc w:val="center"/>
        </w:trPr>
        <w:tc>
          <w:tcPr>
            <w:tcW w:w="1909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udnik Mały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5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0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</w:t>
            </w:r>
          </w:p>
        </w:tc>
        <w:tc>
          <w:tcPr>
            <w:tcW w:w="1909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91</w:t>
            </w:r>
          </w:p>
        </w:tc>
      </w:tr>
    </w:tbl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644BD2">
        <w:rPr>
          <w:rFonts w:ascii="Times New Roman" w:hAnsi="Times New Roman" w:cs="Times New Roman"/>
        </w:rPr>
        <w:t>.1.5. Zestawienie ilości odpadów komunalnych wywiezionych od właścicieli nieruchomości zamieszkałych na terenie gminy</w:t>
      </w:r>
      <w:r>
        <w:rPr>
          <w:rFonts w:ascii="Times New Roman" w:hAnsi="Times New Roman" w:cs="Times New Roman"/>
        </w:rPr>
        <w:t xml:space="preserve"> w 2018r. </w:t>
      </w:r>
      <w:r w:rsidRPr="00644BD2">
        <w:rPr>
          <w:rFonts w:ascii="Times New Roman" w:hAnsi="Times New Roman" w:cs="Times New Roman"/>
        </w:rPr>
        <w:t xml:space="preserve"> - opracowane na podstawie sprawozdań przedsiębiorcy odbierającego odpady komunalne z nieruchomości zamieszkałych : 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jc w:val="center"/>
        <w:tblInd w:w="-458" w:type="dxa"/>
        <w:tblLook w:val="04A0" w:firstRow="1" w:lastRow="0" w:firstColumn="1" w:lastColumn="0" w:noHBand="0" w:noVBand="1"/>
      </w:tblPr>
      <w:tblGrid>
        <w:gridCol w:w="763"/>
        <w:gridCol w:w="3652"/>
        <w:gridCol w:w="1913"/>
      </w:tblGrid>
      <w:tr w:rsidR="00470E83" w:rsidTr="004C6493">
        <w:trPr>
          <w:jc w:val="center"/>
        </w:trPr>
        <w:tc>
          <w:tcPr>
            <w:tcW w:w="763" w:type="dxa"/>
            <w:vMerge w:val="restart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p.</w:t>
            </w:r>
          </w:p>
        </w:tc>
        <w:tc>
          <w:tcPr>
            <w:tcW w:w="3652" w:type="dxa"/>
            <w:vMerge w:val="restart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odzaj odpadu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odebranych odpadów (Mg)</w:t>
            </w:r>
          </w:p>
        </w:tc>
      </w:tr>
      <w:tr w:rsidR="00470E83" w:rsidTr="004C6493">
        <w:trPr>
          <w:jc w:val="center"/>
        </w:trPr>
        <w:tc>
          <w:tcPr>
            <w:tcW w:w="763" w:type="dxa"/>
            <w:vMerge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3652" w:type="dxa"/>
            <w:vMerge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018 r.</w:t>
            </w:r>
          </w:p>
        </w:tc>
      </w:tr>
      <w:tr w:rsidR="00470E83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Zmieszane odpady komunalne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87,190</w:t>
            </w:r>
          </w:p>
        </w:tc>
      </w:tr>
      <w:tr w:rsidR="00470E83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Papier i tektura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,049</w:t>
            </w:r>
          </w:p>
        </w:tc>
      </w:tr>
      <w:tr w:rsidR="00470E83" w:rsidRPr="003D1691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Tworzywa sztuczne, metale                     i opakowania wielomateriałowe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2,520</w:t>
            </w:r>
          </w:p>
        </w:tc>
      </w:tr>
      <w:tr w:rsidR="00470E83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zkło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8,769</w:t>
            </w:r>
          </w:p>
        </w:tc>
      </w:tr>
      <w:tr w:rsidR="00470E83" w:rsidRPr="003D1691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Odpady komunalne ulegające biodegradacji i odpady zielone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,110</w:t>
            </w:r>
          </w:p>
        </w:tc>
      </w:tr>
      <w:tr w:rsidR="00470E83" w:rsidTr="004C6493">
        <w:trPr>
          <w:jc w:val="center"/>
        </w:trPr>
        <w:tc>
          <w:tcPr>
            <w:tcW w:w="763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.</w:t>
            </w:r>
          </w:p>
        </w:tc>
        <w:tc>
          <w:tcPr>
            <w:tcW w:w="3652" w:type="dxa"/>
          </w:tcPr>
          <w:p w:rsidR="00470E83" w:rsidRDefault="00470E83" w:rsidP="004C6493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Odpady wielkogabarytowe</w:t>
            </w:r>
          </w:p>
        </w:tc>
        <w:tc>
          <w:tcPr>
            <w:tcW w:w="1913" w:type="dxa"/>
          </w:tcPr>
          <w:p w:rsidR="00470E83" w:rsidRDefault="00470E83" w:rsidP="004C6493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7,600</w:t>
            </w:r>
          </w:p>
        </w:tc>
      </w:tr>
    </w:tbl>
    <w:p w:rsidR="00470E83" w:rsidRPr="00644BD2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</w:p>
    <w:p w:rsidR="00470E83" w:rsidRPr="00C968E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Podana ilość odbioru odpadów jest wielkością orientacyjną w celu sporządzenia oferty. </w:t>
      </w:r>
      <w:r>
        <w:rPr>
          <w:rFonts w:ascii="Times New Roman" w:hAnsi="Times New Roman" w:cs="Times New Roman"/>
          <w:lang w:val="pl-PL"/>
        </w:rPr>
        <w:t xml:space="preserve">                  </w:t>
      </w:r>
      <w:r w:rsidRPr="00C968EC">
        <w:rPr>
          <w:rFonts w:ascii="Times New Roman" w:hAnsi="Times New Roman" w:cs="Times New Roman"/>
          <w:lang w:val="pl-PL"/>
        </w:rPr>
        <w:t>Z tytułu ewentualnego zwiększenia ilości odebra</w:t>
      </w:r>
      <w:r>
        <w:rPr>
          <w:rFonts w:ascii="Times New Roman" w:hAnsi="Times New Roman" w:cs="Times New Roman"/>
          <w:lang w:val="pl-PL"/>
        </w:rPr>
        <w:t>nych i zagospodarowanych w 2020</w:t>
      </w:r>
      <w:r w:rsidRPr="00C968EC">
        <w:rPr>
          <w:rFonts w:ascii="Times New Roman" w:hAnsi="Times New Roman" w:cs="Times New Roman"/>
          <w:lang w:val="pl-PL"/>
        </w:rPr>
        <w:t>r. odpadó</w:t>
      </w:r>
      <w:r>
        <w:rPr>
          <w:rFonts w:ascii="Times New Roman" w:hAnsi="Times New Roman" w:cs="Times New Roman"/>
          <w:lang w:val="pl-PL"/>
        </w:rPr>
        <w:t>w komunalnych</w:t>
      </w:r>
      <w:r w:rsidR="00335D3D">
        <w:rPr>
          <w:rFonts w:ascii="Times New Roman" w:hAnsi="Times New Roman" w:cs="Times New Roman"/>
          <w:lang w:val="pl-PL"/>
        </w:rPr>
        <w:t xml:space="preserve"> stawka za 1 Mg odpadów nie może</w:t>
      </w:r>
      <w:r>
        <w:rPr>
          <w:rFonts w:ascii="Times New Roman" w:hAnsi="Times New Roman" w:cs="Times New Roman"/>
          <w:lang w:val="pl-PL"/>
        </w:rPr>
        <w:t xml:space="preserve"> ulec zmianie.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1.6</w:t>
      </w:r>
      <w:r w:rsidRPr="00C968EC">
        <w:rPr>
          <w:rFonts w:ascii="Times New Roman" w:hAnsi="Times New Roman" w:cs="Times New Roman"/>
        </w:rPr>
        <w:t>. Odbieranie odpadów komunalny</w:t>
      </w:r>
      <w:r>
        <w:rPr>
          <w:rFonts w:ascii="Times New Roman" w:hAnsi="Times New Roman" w:cs="Times New Roman"/>
        </w:rPr>
        <w:t>ch, harmonogram odbioru odpadów</w:t>
      </w:r>
      <w:r w:rsidRPr="00C968EC">
        <w:rPr>
          <w:rFonts w:ascii="Times New Roman" w:hAnsi="Times New Roman" w:cs="Times New Roman"/>
        </w:rPr>
        <w:t>: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Pr="00C968EC">
        <w:rPr>
          <w:rFonts w:ascii="Times New Roman" w:hAnsi="Times New Roman" w:cs="Times New Roman"/>
        </w:rPr>
        <w:t>Odpady komunalne segregowane i niesegregowane powinny być zbierane w systemie ind</w:t>
      </w:r>
      <w:r>
        <w:rPr>
          <w:rFonts w:ascii="Times New Roman" w:hAnsi="Times New Roman" w:cs="Times New Roman"/>
        </w:rPr>
        <w:t xml:space="preserve">ywidualnym </w:t>
      </w:r>
      <w:r w:rsidRPr="00C968EC">
        <w:rPr>
          <w:rFonts w:ascii="Times New Roman" w:hAnsi="Times New Roman" w:cs="Times New Roman"/>
        </w:rPr>
        <w:t>„u źródła", w pojemnikach lub workach foliowych do tego celu przeznaczonych o odpowiedniej wytrzymałości zapewniającej bezpieczny z punktu widzenia technicznego i sanitarnego transport.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) </w:t>
      </w:r>
      <w:r w:rsidRPr="00C968EC">
        <w:rPr>
          <w:rFonts w:ascii="Times New Roman" w:hAnsi="Times New Roman" w:cs="Times New Roman"/>
        </w:rPr>
        <w:t>Wykonawca jest zobowiązany dotrzeć do osób wytwarzających odpady lub do miejsc ich gromadzenia i zebrać wszystkie odpady zgromadzone w pojemnikach lub workach z tere</w:t>
      </w:r>
      <w:r>
        <w:rPr>
          <w:rFonts w:ascii="Times New Roman" w:hAnsi="Times New Roman" w:cs="Times New Roman"/>
        </w:rPr>
        <w:t>nu nieruchomości zamieszkałych.</w:t>
      </w:r>
    </w:p>
    <w:p w:rsidR="00470E83" w:rsidRPr="00C968E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3) </w:t>
      </w:r>
      <w:r w:rsidRPr="00C968EC">
        <w:rPr>
          <w:rFonts w:ascii="Times New Roman" w:hAnsi="Times New Roman" w:cs="Times New Roman"/>
          <w:lang w:val="pl-PL"/>
        </w:rPr>
        <w:t>Odbiór odpadów zmieszanych i segregowanych od mieszkańców gminy prowadzony będzie według harmonogramu opracowanego przez Wykonawcę wyłonionego w drodze przetargu, który przedłoży go do zatwierdzenia przez Zamawiającego. Powyższy harmonogram Wykonawca przekaże Zamawiającemu w terminie 5 dni od podpisania Umowy.</w:t>
      </w:r>
    </w:p>
    <w:p w:rsidR="00470E8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4) </w:t>
      </w:r>
      <w:r w:rsidRPr="00C968EC">
        <w:rPr>
          <w:rFonts w:ascii="Times New Roman" w:hAnsi="Times New Roman" w:cs="Times New Roman"/>
          <w:lang w:val="pl-PL"/>
        </w:rPr>
        <w:t xml:space="preserve">Wykonawca dostarczy wszystkim właścicielom nieruchomości zamieszkałych gminę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>, bez</w:t>
      </w:r>
      <w:r>
        <w:rPr>
          <w:rFonts w:ascii="Times New Roman" w:hAnsi="Times New Roman" w:cs="Times New Roman"/>
          <w:lang w:val="pl-PL"/>
        </w:rPr>
        <w:t xml:space="preserve"> ponoszenia dodatkowych opłat</w:t>
      </w:r>
      <w:r w:rsidRPr="00D806AD">
        <w:rPr>
          <w:rFonts w:ascii="Times New Roman" w:hAnsi="Times New Roman" w:cs="Times New Roman"/>
          <w:lang w:val="pl-PL"/>
        </w:rPr>
        <w:t xml:space="preserve"> harmonogram odbioru odpadów na rok 2020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D806AD">
        <w:rPr>
          <w:rFonts w:ascii="Times New Roman" w:hAnsi="Times New Roman" w:cs="Times New Roman"/>
          <w:lang w:val="pl-PL"/>
        </w:rPr>
        <w:t>w termi</w:t>
      </w:r>
      <w:r>
        <w:rPr>
          <w:rFonts w:ascii="Times New Roman" w:hAnsi="Times New Roman" w:cs="Times New Roman"/>
          <w:lang w:val="pl-PL"/>
        </w:rPr>
        <w:t xml:space="preserve">nie do dnia 31 grudnia 2019 r. </w:t>
      </w:r>
    </w:p>
    <w:p w:rsidR="00470E83" w:rsidRPr="00D806AD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470E8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5) </w:t>
      </w:r>
      <w:r w:rsidRPr="00C968EC">
        <w:rPr>
          <w:rFonts w:ascii="Times New Roman" w:hAnsi="Times New Roman" w:cs="Times New Roman"/>
          <w:lang w:val="pl-PL"/>
        </w:rPr>
        <w:t>Harmonogram powinien być sporządzony w sposób przejrzysty, pozwalający na szybkie zorientowanie się</w:t>
      </w:r>
      <w:r>
        <w:rPr>
          <w:rFonts w:ascii="Times New Roman" w:hAnsi="Times New Roman" w:cs="Times New Roman"/>
          <w:lang w:val="pl-PL"/>
        </w:rPr>
        <w:t>,</w:t>
      </w:r>
      <w:r w:rsidRPr="00C968EC">
        <w:rPr>
          <w:rFonts w:ascii="Times New Roman" w:hAnsi="Times New Roman" w:cs="Times New Roman"/>
          <w:lang w:val="pl-PL"/>
        </w:rPr>
        <w:t xml:space="preserve"> w którym dniu odb</w:t>
      </w:r>
      <w:r>
        <w:rPr>
          <w:rFonts w:ascii="Times New Roman" w:hAnsi="Times New Roman" w:cs="Times New Roman"/>
          <w:lang w:val="pl-PL"/>
        </w:rPr>
        <w:t xml:space="preserve">ierany jest dany rodzaj odpadów. </w:t>
      </w:r>
    </w:p>
    <w:p w:rsidR="00470E83" w:rsidRPr="00D806AD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) </w:t>
      </w:r>
      <w:r w:rsidRPr="00C968EC">
        <w:rPr>
          <w:rFonts w:ascii="Times New Roman" w:hAnsi="Times New Roman" w:cs="Times New Roman"/>
        </w:rPr>
        <w:t>Wykonawca jest zobowiązany do odbierania odpadów komunalnych w terminach wynikających z przyjętego harmonogramu odbioru, niezależnie od warunków atmosferycznych, w sposób nie zakłócający spoczynku nocnego, pojazdami przystosowanymi do odbierania poszczególnych frakcji odpadów oraz w sposób wykluczający mieszanie odpadów.</w:t>
      </w:r>
    </w:p>
    <w:p w:rsidR="00470E83" w:rsidRPr="009E5812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) </w:t>
      </w:r>
      <w:r w:rsidRPr="00C968EC">
        <w:rPr>
          <w:rFonts w:ascii="Times New Roman" w:hAnsi="Times New Roman" w:cs="Times New Roman"/>
        </w:rPr>
        <w:t xml:space="preserve">W sytuacjach nadzwyczajnych (jak np. nieprzejezdność lub zamkniecie drogi), gdy nie jest możliwa realizacja usługi zgodnie z umową, sposób i termin odbioru odpadów będzie każdorazowo uzgadniany pomiędzy Zamawiającym i Wykonawcą i może polegać na wyznaczeniu zastępczych miejsc gromadzenia odpadów przez właścicieli nieruchomości oraz innych terminów ich odbioru. </w:t>
      </w:r>
      <w:r w:rsidRPr="009E5812">
        <w:rPr>
          <w:rFonts w:ascii="Times New Roman" w:hAnsi="Times New Roman" w:cs="Times New Roman"/>
        </w:rPr>
        <w:t>W takich przypadkach Wykonawcy nie przysługuje dodatkowe wynagrodzenie.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) </w:t>
      </w:r>
      <w:r w:rsidRPr="00C968EC">
        <w:rPr>
          <w:rFonts w:ascii="Times New Roman" w:hAnsi="Times New Roman" w:cs="Times New Roman"/>
        </w:rPr>
        <w:t>Wykonawca zobowiązany jest do odbierania odpadów komunalnych w sposób zapewniający utrzymanie odpowiedniego stanu sanitarnego, w szczególności zapobiegania wysypywaniu się odpadów z pojemników i worków podczas dokonywania odbioru jak również uprzątnięcia nieczystości luzem powstałych podczas ładowania bądź w wyniku opóźnionego wywozu.</w:t>
      </w:r>
    </w:p>
    <w:p w:rsidR="00470E83" w:rsidRPr="00D806AD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9) </w:t>
      </w:r>
      <w:r w:rsidRPr="00C968EC">
        <w:rPr>
          <w:rFonts w:ascii="Times New Roman" w:hAnsi="Times New Roman" w:cs="Times New Roman"/>
          <w:lang w:val="pl-PL"/>
        </w:rPr>
        <w:t>Odpady segregowane powinny być odbierane w sposób wyodrębniony od odpadów zmieszanych.</w:t>
      </w:r>
    </w:p>
    <w:p w:rsidR="00470E83" w:rsidRPr="00D806AD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) </w:t>
      </w:r>
      <w:r w:rsidRPr="00C968EC">
        <w:rPr>
          <w:rFonts w:ascii="Times New Roman" w:hAnsi="Times New Roman" w:cs="Times New Roman"/>
        </w:rPr>
        <w:t>Wykonawca zobowiązany je</w:t>
      </w:r>
      <w:r>
        <w:rPr>
          <w:rFonts w:ascii="Times New Roman" w:hAnsi="Times New Roman" w:cs="Times New Roman"/>
        </w:rPr>
        <w:t>st do realizacji „reklamacji” (</w:t>
      </w:r>
      <w:r w:rsidRPr="00C968EC">
        <w:rPr>
          <w:rFonts w:ascii="Times New Roman" w:hAnsi="Times New Roman" w:cs="Times New Roman"/>
        </w:rPr>
        <w:t xml:space="preserve">nieodebranie z nieruchomości </w:t>
      </w:r>
      <w:r>
        <w:rPr>
          <w:rFonts w:ascii="Times New Roman" w:hAnsi="Times New Roman" w:cs="Times New Roman"/>
        </w:rPr>
        <w:t>odpadów zgodnie z harmonogramem) w ciągu 48</w:t>
      </w:r>
      <w:r w:rsidRPr="00C968EC">
        <w:rPr>
          <w:rFonts w:ascii="Times New Roman" w:hAnsi="Times New Roman" w:cs="Times New Roman"/>
        </w:rPr>
        <w:t xml:space="preserve"> godzin </w:t>
      </w:r>
      <w:r>
        <w:rPr>
          <w:rFonts w:ascii="Times New Roman" w:hAnsi="Times New Roman" w:cs="Times New Roman"/>
        </w:rPr>
        <w:t>od otrzymania zawiadomienia od Z</w:t>
      </w:r>
      <w:r w:rsidRPr="00C968EC">
        <w:rPr>
          <w:rFonts w:ascii="Times New Roman" w:hAnsi="Times New Roman" w:cs="Times New Roman"/>
        </w:rPr>
        <w:t xml:space="preserve">amawiającego </w:t>
      </w:r>
      <w:r>
        <w:rPr>
          <w:rFonts w:ascii="Times New Roman" w:hAnsi="Times New Roman" w:cs="Times New Roman"/>
        </w:rPr>
        <w:t xml:space="preserve">drogą </w:t>
      </w:r>
      <w:r w:rsidRPr="00D806AD">
        <w:rPr>
          <w:rFonts w:ascii="Times New Roman" w:hAnsi="Times New Roman" w:cs="Times New Roman"/>
        </w:rPr>
        <w:t>telefoniczną lub e-mailem. Wykonanie reklamacji należy niezwłocznie potwierdzić Zamawiającemu e-mailem.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1.7</w:t>
      </w:r>
      <w:r w:rsidRPr="00C968E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Częstotliwość odbioru odpadów komunalnych z nier</w:t>
      </w:r>
      <w:r>
        <w:rPr>
          <w:rFonts w:ascii="Times New Roman" w:hAnsi="Times New Roman" w:cs="Times New Roman"/>
        </w:rPr>
        <w:t xml:space="preserve">uchomości zamieszkałych oraz              </w:t>
      </w:r>
      <w:r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z </w:t>
      </w:r>
      <w:r w:rsidRPr="00C968EC">
        <w:rPr>
          <w:rFonts w:ascii="Times New Roman" w:hAnsi="Times New Roman" w:cs="Times New Roman"/>
        </w:rPr>
        <w:t xml:space="preserve">PSZOK w </w:t>
      </w:r>
      <w:r>
        <w:rPr>
          <w:rFonts w:ascii="Times New Roman" w:hAnsi="Times New Roman" w:cs="Times New Roman"/>
        </w:rPr>
        <w:t>Rudniku Małym</w:t>
      </w:r>
      <w:r w:rsidRPr="00C968EC">
        <w:rPr>
          <w:rFonts w:ascii="Times New Roman" w:hAnsi="Times New Roman" w:cs="Times New Roman"/>
        </w:rPr>
        <w:t xml:space="preserve"> :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Niesegregowane (zmieszane</w:t>
      </w:r>
      <w:r w:rsidRPr="00C968EC">
        <w:rPr>
          <w:rFonts w:ascii="Times New Roman" w:hAnsi="Times New Roman" w:cs="Times New Roman"/>
        </w:rPr>
        <w:t>) odpady komunalne</w:t>
      </w:r>
      <w:r>
        <w:rPr>
          <w:rFonts w:ascii="Times New Roman" w:hAnsi="Times New Roman" w:cs="Times New Roman"/>
        </w:rPr>
        <w:t xml:space="preserve"> w pojemnikach należy odbierać                     </w:t>
      </w:r>
      <w:r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 xml:space="preserve">      z częstotliwością nie rzadziej  niż 1 raz w miesiącu. 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968EC">
        <w:rPr>
          <w:rFonts w:ascii="Times New Roman" w:hAnsi="Times New Roman" w:cs="Times New Roman"/>
        </w:rPr>
        <w:t>Segregowane odpady komunalne gromadzone w odpowiednio oznako</w:t>
      </w:r>
      <w:r>
        <w:rPr>
          <w:rFonts w:ascii="Times New Roman" w:hAnsi="Times New Roman" w:cs="Times New Roman"/>
        </w:rPr>
        <w:t xml:space="preserve">wanych workach lub pojemnikach, </w:t>
      </w:r>
      <w:r w:rsidRPr="00C968EC">
        <w:rPr>
          <w:rFonts w:ascii="Times New Roman" w:hAnsi="Times New Roman" w:cs="Times New Roman"/>
        </w:rPr>
        <w:t>takie jak:</w:t>
      </w:r>
    </w:p>
    <w:p w:rsidR="00470E83" w:rsidRPr="00682D5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a)</w:t>
      </w:r>
      <w:r w:rsidRPr="00682D53">
        <w:rPr>
          <w:rFonts w:ascii="Times New Roman" w:hAnsi="Times New Roman" w:cs="Times New Roman"/>
          <w:lang w:val="pl-PL"/>
        </w:rPr>
        <w:t xml:space="preserve"> papier i tektura</w:t>
      </w:r>
    </w:p>
    <w:p w:rsidR="00470E83" w:rsidRPr="00C968EC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b) </w:t>
      </w:r>
      <w:r w:rsidRPr="00C968EC">
        <w:rPr>
          <w:rFonts w:ascii="Times New Roman" w:hAnsi="Times New Roman" w:cs="Times New Roman"/>
          <w:lang w:val="pl-PL"/>
        </w:rPr>
        <w:t>tworzywa sztuczne, metal</w:t>
      </w:r>
      <w:r>
        <w:rPr>
          <w:rFonts w:ascii="Times New Roman" w:hAnsi="Times New Roman" w:cs="Times New Roman"/>
          <w:lang w:val="pl-PL"/>
        </w:rPr>
        <w:t xml:space="preserve">, opakowania wielomateriałowe </w:t>
      </w:r>
    </w:p>
    <w:p w:rsidR="00470E8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c)  </w:t>
      </w:r>
      <w:r w:rsidRPr="00682D53">
        <w:rPr>
          <w:rFonts w:ascii="Times New Roman" w:hAnsi="Times New Roman" w:cs="Times New Roman"/>
          <w:lang w:val="pl-PL"/>
        </w:rPr>
        <w:t>szkło</w:t>
      </w:r>
    </w:p>
    <w:p w:rsidR="00470E83" w:rsidRPr="00682D5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) odpady biodegradowalne</w:t>
      </w:r>
      <w:r w:rsidRPr="00682D53">
        <w:rPr>
          <w:rFonts w:ascii="Times New Roman" w:hAnsi="Times New Roman" w:cs="Times New Roman"/>
          <w:lang w:val="pl-PL"/>
        </w:rPr>
        <w:t xml:space="preserve"> </w:t>
      </w:r>
    </w:p>
    <w:p w:rsidR="00470E83" w:rsidRPr="00C968E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należy odbierać z częstotliwością </w:t>
      </w:r>
      <w:r>
        <w:rPr>
          <w:rFonts w:ascii="Times New Roman" w:hAnsi="Times New Roman" w:cs="Times New Roman"/>
          <w:lang w:val="pl-PL"/>
        </w:rPr>
        <w:t>1</w:t>
      </w:r>
      <w:r w:rsidRPr="00C968EC">
        <w:rPr>
          <w:rFonts w:ascii="Times New Roman" w:hAnsi="Times New Roman" w:cs="Times New Roman"/>
          <w:lang w:val="pl-PL"/>
        </w:rPr>
        <w:t xml:space="preserve"> raz na miesiąc</w:t>
      </w:r>
      <w:r>
        <w:rPr>
          <w:rFonts w:ascii="Times New Roman" w:hAnsi="Times New Roman" w:cs="Times New Roman"/>
          <w:lang w:val="pl-PL"/>
        </w:rPr>
        <w:t>.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4</w:t>
      </w:r>
      <w:r w:rsidRPr="00C968EC">
        <w:rPr>
          <w:rFonts w:ascii="Times New Roman" w:hAnsi="Times New Roman" w:cs="Times New Roman"/>
        </w:rPr>
        <w:t>. Pozostałe odpady komunalne powstające w go</w:t>
      </w:r>
      <w:r>
        <w:rPr>
          <w:rFonts w:ascii="Times New Roman" w:hAnsi="Times New Roman" w:cs="Times New Roman"/>
        </w:rPr>
        <w:t>spodarstwach domowych takie jak</w:t>
      </w:r>
      <w:r w:rsidRPr="00C968EC">
        <w:rPr>
          <w:rFonts w:ascii="Times New Roman" w:hAnsi="Times New Roman" w:cs="Times New Roman"/>
        </w:rPr>
        <w:t xml:space="preserve">: 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Pr="00C968EC">
        <w:rPr>
          <w:rFonts w:ascii="Times New Roman" w:hAnsi="Times New Roman" w:cs="Times New Roman"/>
        </w:rPr>
        <w:t>odpady wielkogabarytowe,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 </w:t>
      </w:r>
      <w:r w:rsidRPr="00C968EC">
        <w:rPr>
          <w:rFonts w:ascii="Times New Roman" w:hAnsi="Times New Roman" w:cs="Times New Roman"/>
        </w:rPr>
        <w:t>zużyty sprzęt elektryczny i elektroniczny,</w:t>
      </w:r>
    </w:p>
    <w:p w:rsidR="00470E83" w:rsidRPr="00866AC5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 </w:t>
      </w:r>
      <w:r w:rsidRPr="00866AC5">
        <w:rPr>
          <w:rFonts w:ascii="Times New Roman" w:hAnsi="Times New Roman" w:cs="Times New Roman"/>
        </w:rPr>
        <w:t>zużyte opony</w:t>
      </w:r>
    </w:p>
    <w:p w:rsidR="00470E83" w:rsidRPr="003C2713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</w:t>
      </w:r>
      <w:r w:rsidRPr="003C2713">
        <w:rPr>
          <w:rFonts w:ascii="Times New Roman" w:hAnsi="Times New Roman" w:cs="Times New Roman"/>
        </w:rPr>
        <w:t>odpady remontowo-</w:t>
      </w:r>
      <w:r>
        <w:rPr>
          <w:rFonts w:ascii="Times New Roman" w:hAnsi="Times New Roman" w:cs="Times New Roman"/>
        </w:rPr>
        <w:t>budowlane typu okna, drzwi, urzą</w:t>
      </w:r>
      <w:r w:rsidRPr="003C2713">
        <w:rPr>
          <w:rFonts w:ascii="Times New Roman" w:hAnsi="Times New Roman" w:cs="Times New Roman"/>
        </w:rPr>
        <w:t>dzenia sanitarne, kabina prysznicowa, itp.</w:t>
      </w:r>
    </w:p>
    <w:p w:rsidR="00470E83" w:rsidRPr="00DA529C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DA529C">
        <w:rPr>
          <w:rFonts w:ascii="Times New Roman" w:hAnsi="Times New Roman" w:cs="Times New Roman"/>
          <w:lang w:val="pl-PL"/>
        </w:rPr>
        <w:t xml:space="preserve">należy odbierać z częstotliwością </w:t>
      </w:r>
      <w:r>
        <w:rPr>
          <w:rFonts w:ascii="Times New Roman" w:hAnsi="Times New Roman" w:cs="Times New Roman"/>
          <w:lang w:val="pl-PL"/>
        </w:rPr>
        <w:t xml:space="preserve">jeden raz </w:t>
      </w:r>
      <w:r w:rsidRPr="00DA529C">
        <w:rPr>
          <w:rFonts w:ascii="Times New Roman" w:hAnsi="Times New Roman" w:cs="Times New Roman"/>
          <w:lang w:val="pl-PL"/>
        </w:rPr>
        <w:t xml:space="preserve"> w ro</w:t>
      </w:r>
      <w:r>
        <w:rPr>
          <w:rFonts w:ascii="Times New Roman" w:hAnsi="Times New Roman" w:cs="Times New Roman"/>
          <w:lang w:val="pl-PL"/>
        </w:rPr>
        <w:t>ku.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 O</w:t>
      </w:r>
      <w:r w:rsidRPr="00C968EC">
        <w:rPr>
          <w:rFonts w:ascii="Times New Roman" w:hAnsi="Times New Roman" w:cs="Times New Roman"/>
        </w:rPr>
        <w:t>dbiór odpadów selektywnych od właścicieli nieruchomości zamieszkałych na terenie gminy należy dokonywać innym środkiem transportu nie dopuszczając do zmieszania poszczególnych rodzajów odpadów</w:t>
      </w:r>
      <w:r>
        <w:rPr>
          <w:rFonts w:ascii="Times New Roman" w:hAnsi="Times New Roman" w:cs="Times New Roman"/>
        </w:rPr>
        <w:t>,</w:t>
      </w:r>
      <w:r w:rsidRPr="00C968EC">
        <w:rPr>
          <w:rFonts w:ascii="Times New Roman" w:hAnsi="Times New Roman" w:cs="Times New Roman"/>
        </w:rPr>
        <w:t xml:space="preserve"> jeżeli w tym samym dniu odbierane będą również odpady zmieszane z tych nieruchomości.</w:t>
      </w:r>
    </w:p>
    <w:p w:rsidR="00470E83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6. </w:t>
      </w:r>
      <w:r w:rsidRPr="00C968EC">
        <w:rPr>
          <w:rFonts w:ascii="Times New Roman" w:hAnsi="Times New Roman" w:cs="Times New Roman"/>
          <w:lang w:val="pl-PL"/>
        </w:rPr>
        <w:t>Cz</w:t>
      </w:r>
      <w:r>
        <w:rPr>
          <w:rFonts w:ascii="Times New Roman" w:hAnsi="Times New Roman" w:cs="Times New Roman"/>
          <w:lang w:val="pl-PL"/>
        </w:rPr>
        <w:t xml:space="preserve">ęstotliwość odbioru odpadów z </w:t>
      </w:r>
      <w:r w:rsidRPr="00C968EC">
        <w:rPr>
          <w:rFonts w:ascii="Times New Roman" w:hAnsi="Times New Roman" w:cs="Times New Roman"/>
          <w:lang w:val="pl-PL"/>
        </w:rPr>
        <w:t xml:space="preserve">PSZOK w </w:t>
      </w:r>
      <w:r>
        <w:rPr>
          <w:rFonts w:ascii="Times New Roman" w:hAnsi="Times New Roman" w:cs="Times New Roman"/>
          <w:lang w:val="pl-PL"/>
        </w:rPr>
        <w:t>Rudniku Małym -</w:t>
      </w:r>
      <w:r w:rsidRPr="00C968EC">
        <w:rPr>
          <w:rFonts w:ascii="Times New Roman" w:hAnsi="Times New Roman" w:cs="Times New Roman"/>
          <w:lang w:val="pl-PL"/>
        </w:rPr>
        <w:t xml:space="preserve"> na zgłoszenie pracownika </w:t>
      </w:r>
      <w:r>
        <w:rPr>
          <w:rFonts w:ascii="Times New Roman" w:hAnsi="Times New Roman" w:cs="Times New Roman"/>
          <w:lang w:val="pl-PL"/>
        </w:rPr>
        <w:t>urzędu gminy odpowiedzialnego za nadzór nad PSZOK, według potrzeb, co najmniej 1 raz w miesiącu.</w:t>
      </w:r>
    </w:p>
    <w:p w:rsidR="00470E83" w:rsidRPr="00C968EC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470E83" w:rsidRPr="00360FA3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1</w:t>
      </w:r>
      <w:r w:rsidRPr="00CD3BC3">
        <w:rPr>
          <w:rFonts w:ascii="Times New Roman" w:hAnsi="Times New Roman" w:cs="Times New Roman"/>
          <w:lang w:val="pl-PL"/>
        </w:rPr>
        <w:t xml:space="preserve">.1.8. Urządzenia do gromadzenia odpadów : </w:t>
      </w:r>
    </w:p>
    <w:p w:rsidR="00470E83" w:rsidRPr="0052176B" w:rsidRDefault="00470E83" w:rsidP="00470E83">
      <w:pPr>
        <w:spacing w:after="120"/>
        <w:rPr>
          <w:rFonts w:ascii="Times New Roman" w:hAnsi="Times New Roman" w:cs="Times New Roman"/>
          <w:strike/>
          <w:u w:val="single"/>
        </w:rPr>
      </w:pPr>
      <w:r>
        <w:rPr>
          <w:rFonts w:ascii="Times New Roman" w:hAnsi="Times New Roman" w:cs="Times New Roman"/>
          <w:u w:val="single"/>
        </w:rPr>
        <w:t xml:space="preserve"> 1.</w:t>
      </w:r>
      <w:r w:rsidRPr="0052176B">
        <w:rPr>
          <w:rFonts w:ascii="Times New Roman" w:hAnsi="Times New Roman" w:cs="Times New Roman"/>
          <w:u w:val="single"/>
        </w:rPr>
        <w:t xml:space="preserve"> Zmieszane odpady komunalne (kod odpadu 20 03 01)</w:t>
      </w: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t>Zmieszane odpady komunalne gromadzone będ</w:t>
      </w:r>
      <w:r>
        <w:rPr>
          <w:rFonts w:ascii="Times New Roman" w:hAnsi="Times New Roman" w:cs="Times New Roman"/>
        </w:rPr>
        <w:t xml:space="preserve">ą w pojemnikach  o  pojemności </w:t>
      </w:r>
      <w:r w:rsidRPr="0052176B">
        <w:rPr>
          <w:rFonts w:ascii="Times New Roman" w:hAnsi="Times New Roman" w:cs="Times New Roman"/>
        </w:rPr>
        <w:t>240l.</w:t>
      </w: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jemniki na odpady zmieszane zostaną dostarczone mieszkańcom przez Urząd Gminy               </w:t>
      </w:r>
      <w:r>
        <w:rPr>
          <w:rFonts w:ascii="Times New Roman" w:hAnsi="Times New Roman" w:cs="Times New Roman"/>
        </w:rPr>
        <w:t xml:space="preserve">               </w:t>
      </w:r>
      <w:r>
        <w:rPr>
          <w:rFonts w:ascii="Times New Roman" w:hAnsi="Times New Roman" w:cs="Times New Roman"/>
        </w:rPr>
        <w:t xml:space="preserve">    w Starczy.</w:t>
      </w:r>
    </w:p>
    <w:p w:rsidR="00470E83" w:rsidRPr="009E3E0C" w:rsidRDefault="00470E83" w:rsidP="00470E83">
      <w:pPr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Orientacyjna ilość pojemników na odpady zmieszane</w:t>
      </w:r>
      <w:r>
        <w:rPr>
          <w:rFonts w:ascii="Times New Roman" w:hAnsi="Times New Roman" w:cs="Times New Roman"/>
        </w:rPr>
        <w:t xml:space="preserve"> – 792 sztuk.</w:t>
      </w:r>
    </w:p>
    <w:p w:rsidR="00470E83" w:rsidRPr="0052176B" w:rsidRDefault="00470E83" w:rsidP="00470E83">
      <w:pPr>
        <w:spacing w:after="120"/>
        <w:rPr>
          <w:rFonts w:ascii="Times New Roman" w:hAnsi="Times New Roman" w:cs="Times New Roman"/>
          <w:strike/>
          <w:u w:val="single"/>
        </w:rPr>
      </w:pPr>
      <w:r>
        <w:rPr>
          <w:rFonts w:ascii="Times New Roman" w:hAnsi="Times New Roman" w:cs="Times New Roman"/>
          <w:u w:val="single"/>
        </w:rPr>
        <w:t xml:space="preserve">  2. </w:t>
      </w:r>
      <w:r w:rsidRPr="0052176B">
        <w:rPr>
          <w:rFonts w:ascii="Times New Roman" w:hAnsi="Times New Roman" w:cs="Times New Roman"/>
          <w:u w:val="single"/>
        </w:rPr>
        <w:t xml:space="preserve"> Selektywne zbieranie odpadów komunalnych</w:t>
      </w:r>
    </w:p>
    <w:p w:rsidR="00470E83" w:rsidRPr="0052176B" w:rsidRDefault="00470E83" w:rsidP="00470E83">
      <w:pPr>
        <w:spacing w:after="120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Selektywna zbiórka  odpadów komunalnych  na terenie Gminy Starcza będzie odbywać się                            w systemie workowym i pojemnikowym.</w:t>
      </w:r>
    </w:p>
    <w:p w:rsidR="00470E83" w:rsidRPr="0052176B" w:rsidRDefault="00470E83" w:rsidP="00470E83">
      <w:pPr>
        <w:spacing w:after="120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Oznaczenie worków do selektywnej zbiórki odpadów komunalnych:</w:t>
      </w:r>
    </w:p>
    <w:p w:rsidR="00470E83" w:rsidRPr="0052176B" w:rsidRDefault="00470E83" w:rsidP="00470E83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w kolorze niebieskim z napisem ,,papier’’  – przeznaczone na papier i tekturę (kod odpadu 150101, 200101)</w:t>
      </w:r>
    </w:p>
    <w:p w:rsidR="00470E83" w:rsidRPr="0052176B" w:rsidRDefault="00470E83" w:rsidP="00470E83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 w kolorze  żółtym z napisem ,,tworzywa sztuczne’’ lub ,,plastik’’  – przeznaczone na tworzywa sztuczne, metale i opakowania wielomateriałowe (kod odpadu  150102, 200139, 150104, 200140(puszki, drobny złom), 150105)</w:t>
      </w:r>
    </w:p>
    <w:p w:rsidR="00470E83" w:rsidRPr="0052176B" w:rsidRDefault="00470E83" w:rsidP="00470E83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 w kolorze zielonym  z napisem ,,szkło’’  – przeznaczone na szkło (kod odpadu 150107, 200102)</w:t>
      </w:r>
    </w:p>
    <w:p w:rsidR="00470E83" w:rsidRPr="0052176B" w:rsidRDefault="00470E83" w:rsidP="00470E83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pojemniki na  odpady biodeg</w:t>
      </w:r>
      <w:r>
        <w:rPr>
          <w:rFonts w:ascii="Times New Roman" w:hAnsi="Times New Roman" w:cs="Times New Roman"/>
        </w:rPr>
        <w:t xml:space="preserve">radowalne  oraz </w:t>
      </w:r>
      <w:r w:rsidRPr="0052176B">
        <w:rPr>
          <w:rFonts w:ascii="Times New Roman" w:hAnsi="Times New Roman" w:cs="Times New Roman"/>
        </w:rPr>
        <w:t>worki w kolorze brązowym z napisem ,,odpady biodegradowalne’’ przeznaczone na odpady komunalne  ulegające biodegradacji (kod odpadu 200201)</w:t>
      </w: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  <w:color w:val="000000"/>
        </w:rPr>
      </w:pPr>
      <w:r w:rsidRPr="0052176B">
        <w:rPr>
          <w:rFonts w:ascii="Times New Roman" w:hAnsi="Times New Roman" w:cs="Times New Roman"/>
          <w:color w:val="000000"/>
        </w:rPr>
        <w:t>Wykonawca ma obowiązek wyposażenia właścicieli wszystkich nieruchomości objętych zbiórką odpadów w worki  do gromadzenia odpadów przed pierwszym dniem obowiązywania umowy na odbiór odpadów zawartej z Zamawiającym. Wykonawca dostarcza właścicielom worki w ilości: 1 niebieski, 3 żółte, 2 zielone,</w:t>
      </w:r>
      <w:r>
        <w:rPr>
          <w:rFonts w:ascii="Times New Roman" w:hAnsi="Times New Roman" w:cs="Times New Roman"/>
          <w:color w:val="000000"/>
        </w:rPr>
        <w:t xml:space="preserve"> </w:t>
      </w:r>
      <w:r w:rsidRPr="0052176B">
        <w:rPr>
          <w:rFonts w:ascii="Times New Roman" w:hAnsi="Times New Roman" w:cs="Times New Roman"/>
          <w:color w:val="000000"/>
        </w:rPr>
        <w:t xml:space="preserve">potem za każdy odebrany worek zostawia pusty tego samego koloru. </w:t>
      </w: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t xml:space="preserve">Posesje należy wyposażyć </w:t>
      </w:r>
      <w:r>
        <w:rPr>
          <w:rFonts w:ascii="Times New Roman" w:hAnsi="Times New Roman" w:cs="Times New Roman"/>
        </w:rPr>
        <w:t xml:space="preserve">w worki brązowe o pojemności 60l </w:t>
      </w:r>
      <w:r w:rsidRPr="0052176B">
        <w:rPr>
          <w:rFonts w:ascii="Times New Roman" w:hAnsi="Times New Roman" w:cs="Times New Roman"/>
        </w:rPr>
        <w:t xml:space="preserve">na </w:t>
      </w:r>
      <w:r>
        <w:rPr>
          <w:rFonts w:ascii="Times New Roman" w:hAnsi="Times New Roman" w:cs="Times New Roman"/>
        </w:rPr>
        <w:t>odpady biodegradowalne</w:t>
      </w:r>
      <w:r w:rsidRPr="0052176B">
        <w:rPr>
          <w:rFonts w:ascii="Times New Roman" w:hAnsi="Times New Roman" w:cs="Times New Roman"/>
        </w:rPr>
        <w:t>.</w:t>
      </w: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</w:rPr>
      </w:pPr>
    </w:p>
    <w:p w:rsidR="00470E83" w:rsidRDefault="00470E83" w:rsidP="00470E8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jemniki o pojemności 240l na odpady biodegradowalne dostarczy Zamawiający. </w:t>
      </w:r>
    </w:p>
    <w:p w:rsidR="00470E83" w:rsidRPr="00E11A2E" w:rsidRDefault="00470E83" w:rsidP="00470E83">
      <w:pPr>
        <w:spacing w:after="0"/>
        <w:jc w:val="both"/>
        <w:rPr>
          <w:rFonts w:ascii="Times New Roman" w:hAnsi="Times New Roman" w:cs="Times New Roman"/>
          <w:strike/>
          <w:color w:val="000000"/>
        </w:rPr>
      </w:pPr>
    </w:p>
    <w:p w:rsidR="00470E83" w:rsidRPr="0052176B" w:rsidRDefault="00470E83" w:rsidP="00470E83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3 worki na odpady biodegradowalne na</w:t>
      </w:r>
      <w:r>
        <w:rPr>
          <w:rFonts w:ascii="Times New Roman" w:hAnsi="Times New Roman" w:cs="Times New Roman"/>
        </w:rPr>
        <w:t>leży dostarczyć właścicielom wg</w:t>
      </w:r>
      <w:r w:rsidRPr="0052176B">
        <w:rPr>
          <w:rFonts w:ascii="Times New Roman" w:hAnsi="Times New Roman" w:cs="Times New Roman"/>
        </w:rPr>
        <w:t xml:space="preserve"> osobnego wykazu sporządzonego przez Zamawiającego. Odpady biodegradowalne będą odbierane z ok. </w:t>
      </w:r>
      <w:r>
        <w:rPr>
          <w:rFonts w:ascii="Times New Roman" w:hAnsi="Times New Roman" w:cs="Times New Roman"/>
        </w:rPr>
        <w:t>65</w:t>
      </w:r>
      <w:r w:rsidRPr="0052176B">
        <w:rPr>
          <w:rFonts w:ascii="Times New Roman" w:hAnsi="Times New Roman" w:cs="Times New Roman"/>
        </w:rPr>
        <w:t xml:space="preserve"> posesji.</w:t>
      </w:r>
    </w:p>
    <w:p w:rsidR="00470E83" w:rsidRDefault="00470E83" w:rsidP="00470E83">
      <w:pPr>
        <w:spacing w:after="12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lastRenderedPageBreak/>
        <w:t>Nieruchomości należy wyposażyć w worki na segregowane odpady komunalne i odpady biodegradowalne  o pojemności co najmniej 60l (materiał folia polietylenowa).</w:t>
      </w:r>
    </w:p>
    <w:p w:rsidR="00470E83" w:rsidRDefault="00470E83" w:rsidP="00470E83">
      <w:pPr>
        <w:spacing w:after="120"/>
        <w:jc w:val="both"/>
        <w:rPr>
          <w:rFonts w:ascii="Times New Roman" w:hAnsi="Times New Roman" w:cs="Times New Roman"/>
        </w:rPr>
      </w:pPr>
    </w:p>
    <w:p w:rsidR="00470E83" w:rsidRPr="00920848" w:rsidRDefault="00470E83" w:rsidP="00470E83">
      <w:pPr>
        <w:spacing w:after="120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3</w:t>
      </w:r>
      <w:r w:rsidRPr="00920848">
        <w:rPr>
          <w:rFonts w:ascii="Times New Roman" w:hAnsi="Times New Roman" w:cs="Times New Roman"/>
          <w:u w:val="single"/>
        </w:rPr>
        <w:t>.  Wykonawca zobowiązany jest wyposażyć PSZOK w odpowiedni</w:t>
      </w:r>
      <w:r>
        <w:rPr>
          <w:rFonts w:ascii="Times New Roman" w:hAnsi="Times New Roman" w:cs="Times New Roman"/>
          <w:u w:val="single"/>
        </w:rPr>
        <w:t>e</w:t>
      </w:r>
      <w:r w:rsidRPr="00920848">
        <w:rPr>
          <w:rFonts w:ascii="Times New Roman" w:hAnsi="Times New Roman" w:cs="Times New Roman"/>
          <w:u w:val="single"/>
        </w:rPr>
        <w:t xml:space="preserve"> pojemniki wymienione poniżej:</w:t>
      </w:r>
    </w:p>
    <w:p w:rsidR="00470E83" w:rsidRPr="0052176B" w:rsidRDefault="00470E83" w:rsidP="00470E83">
      <w:pPr>
        <w:spacing w:after="120"/>
        <w:rPr>
          <w:rFonts w:ascii="Times New Roman" w:hAnsi="Times New Roman" w:cs="Times New Roman"/>
          <w:strike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3544"/>
      </w:tblGrid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jc w:val="center"/>
              <w:rPr>
                <w:rFonts w:ascii="Times New Roman" w:eastAsia="Calibri" w:hAnsi="Times New Roman" w:cs="Times New Roman"/>
                <w:b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b/>
                <w:lang w:eastAsia="ar-SA"/>
              </w:rPr>
              <w:t>Rodzaj odpadów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jc w:val="center"/>
              <w:rPr>
                <w:rFonts w:ascii="Times New Roman" w:eastAsia="Calibri" w:hAnsi="Times New Roman" w:cs="Times New Roman"/>
                <w:b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b/>
                <w:lang w:eastAsia="ar-SA"/>
              </w:rPr>
              <w:t>Pojemniki/ilość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Przeterminowane leki i chemikalia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50l – 1 pojemnik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e baterie i akumulatory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50l – 1 pojemnik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y sprzęt elektryczny i elektroniczny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6000l – 1 pojemnik z pokrywą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</w:rPr>
              <w:t>Odpady z budowy, remontów i demontażu obiektów budowlanych - gruz  budowlany, szkło, drewno, materiały pokryciowe (np. odpadowa papa), materiały izolacyjne (np. wełna, styropian)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6000l – 1 pojemnik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e opony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Luzem na terenie PSZOK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Inne odpady niebezpieczne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1100l – 1 pojemnik z pokrywą</w:t>
            </w:r>
          </w:p>
        </w:tc>
      </w:tr>
      <w:tr w:rsidR="00470E83" w:rsidRPr="00ED4D6C" w:rsidTr="004C6493">
        <w:trPr>
          <w:jc w:val="center"/>
        </w:trPr>
        <w:tc>
          <w:tcPr>
            <w:tcW w:w="4361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Odpady wielkogabarytowe</w:t>
            </w:r>
          </w:p>
        </w:tc>
        <w:tc>
          <w:tcPr>
            <w:tcW w:w="3544" w:type="dxa"/>
            <w:shd w:val="clear" w:color="auto" w:fill="auto"/>
          </w:tcPr>
          <w:p w:rsidR="00470E83" w:rsidRPr="00ED4D6C" w:rsidRDefault="00470E83" w:rsidP="004C6493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Luzem na terenie PSZOK</w:t>
            </w:r>
          </w:p>
        </w:tc>
      </w:tr>
    </w:tbl>
    <w:p w:rsidR="00470E83" w:rsidRDefault="00470E83" w:rsidP="00470E83">
      <w:pPr>
        <w:pStyle w:val="Tekstpodstawowy"/>
        <w:jc w:val="both"/>
      </w:pP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C968EC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>9</w:t>
      </w:r>
      <w:r w:rsidRPr="00C968EC">
        <w:rPr>
          <w:rFonts w:ascii="Times New Roman" w:hAnsi="Times New Roman" w:cs="Times New Roman"/>
        </w:rPr>
        <w:t>. Odbiór odpadów komunalnych segregowanych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Odbiór odpadów segregowanych prowadzić należy w taki sposób</w:t>
      </w:r>
      <w:r>
        <w:rPr>
          <w:rFonts w:ascii="Times New Roman" w:hAnsi="Times New Roman" w:cs="Times New Roman"/>
        </w:rPr>
        <w:t>,</w:t>
      </w:r>
      <w:r w:rsidRPr="00C968EC">
        <w:rPr>
          <w:rFonts w:ascii="Times New Roman" w:hAnsi="Times New Roman" w:cs="Times New Roman"/>
        </w:rPr>
        <w:t xml:space="preserve"> aby nie dochodziło do mieszania poszczególnych frakcji odpadów zebranych selektywnie.</w:t>
      </w:r>
    </w:p>
    <w:p w:rsidR="00470E83" w:rsidRDefault="00470E83" w:rsidP="00470E83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  </w:t>
      </w:r>
      <w:r w:rsidRPr="00C968EC">
        <w:rPr>
          <w:rFonts w:ascii="Times New Roman" w:hAnsi="Times New Roman" w:cs="Times New Roman"/>
        </w:rPr>
        <w:t xml:space="preserve">Przy odbiorze odpadów Wykonawca każdorazowo sprawdza rzetelność segregacji odpadów. </w:t>
      </w:r>
    </w:p>
    <w:p w:rsidR="00470E83" w:rsidRDefault="00470E83" w:rsidP="00470E83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 przypadku niedopełnienia przez właściciela nieruchomości obowiązku selektywnego zbierania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odpadów komunalnych, podmiot odbierający odpady prz</w:t>
      </w:r>
      <w:r>
        <w:rPr>
          <w:rFonts w:ascii="Times New Roman" w:hAnsi="Times New Roman" w:cs="Times New Roman"/>
        </w:rPr>
        <w:t>yjmuje je jako niesegregowane (zmieszane</w:t>
      </w:r>
      <w:r w:rsidRPr="00C968EC">
        <w:rPr>
          <w:rFonts w:ascii="Times New Roman" w:hAnsi="Times New Roman" w:cs="Times New Roman"/>
        </w:rPr>
        <w:t>) odpady komunalne i powiadamia o tym wójta oraz właściciela nieruchomości. Na tę okoliczność Wykonawca sporządzi np. dok. fotograficzną, notatkę, itp. umożliwiającą wydanie przez Zamawiającego decyzji administracyjnej ustalającej opłatę podwyższoną.</w:t>
      </w:r>
    </w:p>
    <w:p w:rsidR="00470E83" w:rsidRPr="00C968EC" w:rsidRDefault="00470E83" w:rsidP="00470E83">
      <w:pPr>
        <w:pStyle w:val="Tekstpodstawowy"/>
        <w:spacing w:after="0"/>
        <w:jc w:val="both"/>
        <w:rPr>
          <w:rFonts w:ascii="Times New Roman" w:hAnsi="Times New Roman" w:cs="Times New Roman"/>
        </w:rPr>
      </w:pP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C968EC">
        <w:rPr>
          <w:rFonts w:ascii="Times New Roman" w:hAnsi="Times New Roman" w:cs="Times New Roman"/>
        </w:rPr>
        <w:t xml:space="preserve">Uchylanie się od obowiązku zgłaszania Urzędowi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informacji dotyczącej zaistniałych nieprawidłowości w sposobie segregacji odpadów b</w:t>
      </w:r>
      <w:r>
        <w:rPr>
          <w:rFonts w:ascii="Times New Roman" w:hAnsi="Times New Roman" w:cs="Times New Roman"/>
        </w:rPr>
        <w:t>ędzie stanowić naruszenie umowy.</w:t>
      </w:r>
    </w:p>
    <w:p w:rsidR="00470E83" w:rsidRPr="00121785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C968EC">
        <w:rPr>
          <w:rFonts w:ascii="Times New Roman" w:hAnsi="Times New Roman" w:cs="Times New Roman"/>
        </w:rPr>
        <w:t>Wykaz nieruchomości, których właściciele zadeklarowali sposób postępowania z odpadami Zamawiający przekaże Wykonawcy po zawarciu Umowy.</w:t>
      </w:r>
    </w:p>
    <w:p w:rsidR="00470E83" w:rsidRPr="005A2DC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1.10. Zagospodarowanie odpadów</w:t>
      </w:r>
      <w:r w:rsidRPr="005A2DC3">
        <w:rPr>
          <w:rFonts w:ascii="Times New Roman" w:hAnsi="Times New Roman" w:cs="Times New Roman"/>
        </w:rPr>
        <w:t>: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C968EC">
        <w:rPr>
          <w:rFonts w:ascii="Times New Roman" w:hAnsi="Times New Roman" w:cs="Times New Roman"/>
        </w:rPr>
        <w:t>Podmiot odbierający odpady komunalne od właścicieli nieruchomości jest zobowiązany do przekazywania odebranych od właścicieli nieruchomości zamieszkałych selektywnie zebranych odpadów komunalnych do instalacji odzysku i unieszkodliwiania odpadów, zgodnie z hierarchią postępowania z odpadami, o której mowa w art. 17 ustawy z dni</w:t>
      </w:r>
      <w:r>
        <w:rPr>
          <w:rFonts w:ascii="Times New Roman" w:hAnsi="Times New Roman" w:cs="Times New Roman"/>
        </w:rPr>
        <w:t>a 14 grudnia 2012 r. o odpadach.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968EC">
        <w:rPr>
          <w:rFonts w:ascii="Times New Roman" w:hAnsi="Times New Roman" w:cs="Times New Roman"/>
        </w:rPr>
        <w:t xml:space="preserve">Wykonawca ma obowiązek zagospodarować odebrane odpady komunalne w sposób zapewniający osiągnięcie poziomów określonych w Rozporządzeniu Ministra Środowiska </w:t>
      </w:r>
      <w:r>
        <w:rPr>
          <w:rFonts w:ascii="Times New Roman" w:hAnsi="Times New Roman" w:cs="Times New Roman"/>
        </w:rPr>
        <w:t xml:space="preserve">                  </w:t>
      </w:r>
      <w:r w:rsidRPr="00C968EC">
        <w:rPr>
          <w:rFonts w:ascii="Times New Roman" w:hAnsi="Times New Roman" w:cs="Times New Roman"/>
        </w:rPr>
        <w:t>z dnia 14 grudnia 2016 r. w sprawie poziomów recyklingu, przygotowania do ponownego użycia i odzysku innymi metodami niektóryc</w:t>
      </w:r>
      <w:r>
        <w:rPr>
          <w:rFonts w:ascii="Times New Roman" w:hAnsi="Times New Roman" w:cs="Times New Roman"/>
        </w:rPr>
        <w:t>h frakcji odpadów komunalnych (</w:t>
      </w:r>
      <w:r w:rsidRPr="00C968EC">
        <w:rPr>
          <w:rFonts w:ascii="Times New Roman" w:hAnsi="Times New Roman" w:cs="Times New Roman"/>
        </w:rPr>
        <w:t>Dz.</w:t>
      </w:r>
      <w:r>
        <w:rPr>
          <w:rFonts w:ascii="Times New Roman" w:hAnsi="Times New Roman" w:cs="Times New Roman"/>
        </w:rPr>
        <w:t xml:space="preserve"> U. z 2016 r., poz.2167).</w:t>
      </w:r>
    </w:p>
    <w:p w:rsidR="00470E83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3. </w:t>
      </w:r>
      <w:r w:rsidRPr="00C968EC">
        <w:rPr>
          <w:rFonts w:ascii="Times New Roman" w:hAnsi="Times New Roman" w:cs="Times New Roman"/>
        </w:rPr>
        <w:t>W celu osiągnięcia poziomów recyklingu, przygotowania do ponow</w:t>
      </w:r>
      <w:r>
        <w:rPr>
          <w:rFonts w:ascii="Times New Roman" w:hAnsi="Times New Roman" w:cs="Times New Roman"/>
        </w:rPr>
        <w:t xml:space="preserve">nego użycia i odzysku niektórych </w:t>
      </w:r>
      <w:r w:rsidRPr="00C968EC">
        <w:rPr>
          <w:rFonts w:ascii="Times New Roman" w:hAnsi="Times New Roman" w:cs="Times New Roman"/>
        </w:rPr>
        <w:t xml:space="preserve">frakcji odpadów, Wykonawca obowiązany jest do maksymalnego ułatwienia mieszkańcom nieruchomości pozbywania się odpadów papieru i tektury, tworzyw sztucznych, szkła, metali, odpadów budowlanych i rozbiórkowych powstających na terenie nieruchomości zamieszkałych m.in. poprzez odbieranie w/w odpadów zebranych w sposób selektywny „u źródła”. 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C968EC">
        <w:rPr>
          <w:rFonts w:ascii="Times New Roman" w:hAnsi="Times New Roman" w:cs="Times New Roman"/>
        </w:rPr>
        <w:t xml:space="preserve">Osiągnięte przez Wykonawcę poziomy recyklingu, przygotowania do ponownego użycia </w:t>
      </w:r>
      <w:r>
        <w:rPr>
          <w:rFonts w:ascii="Times New Roman" w:hAnsi="Times New Roman" w:cs="Times New Roman"/>
        </w:rPr>
        <w:t xml:space="preserve">              </w:t>
      </w:r>
      <w:r w:rsidRPr="00C968EC">
        <w:rPr>
          <w:rFonts w:ascii="Times New Roman" w:hAnsi="Times New Roman" w:cs="Times New Roman"/>
        </w:rPr>
        <w:t>i odzysku obliczane będą na podstawie wzorów zawartych w Rozporządzeniu Ministra Środowiska z dnia 14 grudnia 2016 r. w sprawie poziomów recyklingu, przygotowania do ponownego użycia i odzysku innymi metodami niektórych frakcji odpadów komunalnych.</w:t>
      </w:r>
    </w:p>
    <w:p w:rsidR="00470E83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C968EC">
        <w:rPr>
          <w:rFonts w:ascii="Times New Roman" w:hAnsi="Times New Roman" w:cs="Times New Roman"/>
        </w:rPr>
        <w:t>Zebrane przez Wykonawcę odpady selektywne z terenu gminy powinny być systematycznie przekazane do odpowiednich instalacji. Niedopuszczalne jest zbyt długie przetrzymywanie selektywnie zebranych odpadów i przekazywanie ich dopiero w następnym roku kalendarzowym do recyklingu, przygotowania do ponownego użycia i odzysku ponieważ wpływa to niekorzystnie na uzyskanie przez gminę odpowiednich poziomów określonych w Rozporządzeniu Ministra Środowiska, o których mowa w pkt. 2.</w:t>
      </w:r>
    </w:p>
    <w:p w:rsidR="00470E83" w:rsidRPr="005C0D89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5C0D89">
        <w:rPr>
          <w:rFonts w:ascii="Times New Roman" w:hAnsi="Times New Roman" w:cs="Times New Roman"/>
        </w:rPr>
        <w:t xml:space="preserve">Wykonawca zobowiązany jest do wskazania w swojej ofercie instalacji, do których będą przekazywane odpady komunalne odebrane od właścicieli nieruchomości zamieszkałych z terenu gminy </w:t>
      </w:r>
      <w:r>
        <w:rPr>
          <w:rFonts w:ascii="Times New Roman" w:hAnsi="Times New Roman" w:cs="Times New Roman"/>
        </w:rPr>
        <w:t>Starcza</w:t>
      </w:r>
      <w:r w:rsidRPr="005C0D89">
        <w:rPr>
          <w:rFonts w:ascii="Times New Roman" w:hAnsi="Times New Roman" w:cs="Times New Roman"/>
        </w:rPr>
        <w:t>.</w:t>
      </w:r>
    </w:p>
    <w:p w:rsidR="00470E83" w:rsidRPr="00210ACF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.1.11</w:t>
      </w:r>
      <w:r w:rsidRPr="00210ACF">
        <w:rPr>
          <w:rFonts w:ascii="Times New Roman" w:hAnsi="Times New Roman" w:cs="Times New Roman"/>
        </w:rPr>
        <w:t>. Raporty i sprawozdania.</w:t>
      </w:r>
    </w:p>
    <w:p w:rsidR="00470E83" w:rsidRPr="00C968EC" w:rsidRDefault="00470E83" w:rsidP="00470E83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1. </w:t>
      </w:r>
      <w:r w:rsidRPr="00C968EC">
        <w:rPr>
          <w:rFonts w:ascii="Times New Roman" w:hAnsi="Times New Roman" w:cs="Times New Roman"/>
          <w:lang w:val="pl-PL"/>
        </w:rPr>
        <w:t>Wykonawca jest zobowiązany do przekazywania Zamawi</w:t>
      </w:r>
      <w:r>
        <w:rPr>
          <w:rFonts w:ascii="Times New Roman" w:hAnsi="Times New Roman" w:cs="Times New Roman"/>
          <w:lang w:val="pl-PL"/>
        </w:rPr>
        <w:t>ającemu miesięcznych raportów (w formie papierowej</w:t>
      </w:r>
      <w:r w:rsidRPr="00C968EC">
        <w:rPr>
          <w:rFonts w:ascii="Times New Roman" w:hAnsi="Times New Roman" w:cs="Times New Roman"/>
          <w:lang w:val="pl-PL"/>
        </w:rPr>
        <w:t>) zawierających informacje o ilości odpadów komunalnych odebranych od właścicieli nieruchomości</w:t>
      </w:r>
      <w:r>
        <w:rPr>
          <w:rFonts w:ascii="Times New Roman" w:hAnsi="Times New Roman" w:cs="Times New Roman"/>
          <w:lang w:val="pl-PL"/>
        </w:rPr>
        <w:t xml:space="preserve"> zamieszkałych i przekazanych </w:t>
      </w:r>
      <w:r w:rsidRPr="00C968EC">
        <w:rPr>
          <w:rFonts w:ascii="Times New Roman" w:hAnsi="Times New Roman" w:cs="Times New Roman"/>
          <w:lang w:val="pl-PL"/>
        </w:rPr>
        <w:t>do składowania na składowisko odpadów, nieprzekazanych do składowania na składowisko odpadów oraz o sposobie</w:t>
      </w:r>
      <w:r>
        <w:rPr>
          <w:rFonts w:ascii="Times New Roman" w:hAnsi="Times New Roman" w:cs="Times New Roman"/>
          <w:lang w:val="pl-PL"/>
        </w:rPr>
        <w:t xml:space="preserve">                    </w:t>
      </w:r>
      <w:r w:rsidRPr="00C968EC">
        <w:rPr>
          <w:rFonts w:ascii="Times New Roman" w:hAnsi="Times New Roman" w:cs="Times New Roman"/>
          <w:lang w:val="pl-PL"/>
        </w:rPr>
        <w:t xml:space="preserve"> i miejscu ich zagospodarowania, w tym:</w:t>
      </w:r>
    </w:p>
    <w:p w:rsidR="00470E83" w:rsidRDefault="00470E83" w:rsidP="00470E83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). </w:t>
      </w:r>
      <w:r w:rsidRPr="00C968EC">
        <w:rPr>
          <w:rFonts w:ascii="Times New Roman" w:hAnsi="Times New Roman" w:cs="Times New Roman"/>
          <w:lang w:val="pl-PL"/>
        </w:rPr>
        <w:t>od</w:t>
      </w:r>
      <w:r>
        <w:rPr>
          <w:rFonts w:ascii="Times New Roman" w:hAnsi="Times New Roman" w:cs="Times New Roman"/>
          <w:lang w:val="pl-PL"/>
        </w:rPr>
        <w:t>padów komunalnych zmieszanych (Mg</w:t>
      </w:r>
      <w:r w:rsidRPr="00C968EC">
        <w:rPr>
          <w:rFonts w:ascii="Times New Roman" w:hAnsi="Times New Roman" w:cs="Times New Roman"/>
          <w:lang w:val="pl-PL"/>
        </w:rPr>
        <w:t>),</w:t>
      </w:r>
    </w:p>
    <w:p w:rsidR="00470E83" w:rsidRDefault="00470E83" w:rsidP="00470E83">
      <w:pPr>
        <w:pStyle w:val="Tekstpodstawow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. </w:t>
      </w:r>
      <w:r w:rsidRPr="00D87365">
        <w:rPr>
          <w:rFonts w:ascii="Times New Roman" w:hAnsi="Times New Roman" w:cs="Times New Roman"/>
        </w:rPr>
        <w:t xml:space="preserve">odpadów selektywnych takich jak : szkło, papier i makulatura, tworzyw sztucznych, metali </w:t>
      </w:r>
      <w:r>
        <w:rPr>
          <w:rFonts w:ascii="Times New Roman" w:hAnsi="Times New Roman" w:cs="Times New Roman"/>
        </w:rPr>
        <w:t>i opakowań wielomateriałowych (Mg</w:t>
      </w:r>
      <w:r w:rsidRPr="00D87365">
        <w:rPr>
          <w:rFonts w:ascii="Times New Roman" w:hAnsi="Times New Roman" w:cs="Times New Roman"/>
        </w:rPr>
        <w:t>),</w:t>
      </w:r>
    </w:p>
    <w:p w:rsidR="00470E83" w:rsidRDefault="00470E83" w:rsidP="00470E83">
      <w:pPr>
        <w:pStyle w:val="Tekstpodstawow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. </w:t>
      </w:r>
      <w:r w:rsidRPr="00D87365">
        <w:rPr>
          <w:rFonts w:ascii="Times New Roman" w:hAnsi="Times New Roman" w:cs="Times New Roman"/>
        </w:rPr>
        <w:t>odpadów wielkogabarytowych , sprzętu elektrycznego i elektronicznego oraz opon (Mg),</w:t>
      </w:r>
    </w:p>
    <w:p w:rsidR="00470E83" w:rsidRDefault="00470E83" w:rsidP="00470E83">
      <w:pPr>
        <w:pStyle w:val="Tekstpodstawow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). bioodpadów (</w:t>
      </w:r>
      <w:r w:rsidRPr="00D87365">
        <w:rPr>
          <w:rFonts w:ascii="Times New Roman" w:hAnsi="Times New Roman" w:cs="Times New Roman"/>
        </w:rPr>
        <w:t xml:space="preserve">Mg), </w:t>
      </w:r>
    </w:p>
    <w:p w:rsidR="00470E83" w:rsidRPr="00D87365" w:rsidRDefault="00470E83" w:rsidP="00470E83">
      <w:pPr>
        <w:pStyle w:val="Tekstpodstawow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). gruzu budowlanego (</w:t>
      </w:r>
      <w:r w:rsidRPr="00D87365">
        <w:rPr>
          <w:rFonts w:ascii="Times New Roman" w:hAnsi="Times New Roman" w:cs="Times New Roman"/>
        </w:rPr>
        <w:t>Mg),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oraz oddzielnie</w:t>
      </w:r>
      <w:r>
        <w:rPr>
          <w:rFonts w:ascii="Times New Roman" w:hAnsi="Times New Roman" w:cs="Times New Roman"/>
        </w:rPr>
        <w:t xml:space="preserve"> o rodzaju (</w:t>
      </w:r>
      <w:r w:rsidRPr="00C968EC">
        <w:rPr>
          <w:rFonts w:ascii="Times New Roman" w:hAnsi="Times New Roman" w:cs="Times New Roman"/>
        </w:rPr>
        <w:t xml:space="preserve">z podaniem kodu odpadów ) i ilości selektywnie odebranych odpadów z PSZOK w </w:t>
      </w:r>
      <w:r>
        <w:rPr>
          <w:rFonts w:ascii="Times New Roman" w:hAnsi="Times New Roman" w:cs="Times New Roman"/>
        </w:rPr>
        <w:t xml:space="preserve">Rudniku Małym, a także sposobie, </w:t>
      </w:r>
      <w:r w:rsidRPr="00C968EC">
        <w:rPr>
          <w:rFonts w:ascii="Times New Roman" w:hAnsi="Times New Roman" w:cs="Times New Roman"/>
        </w:rPr>
        <w:t xml:space="preserve"> miejscu i zagospodarowania.</w:t>
      </w:r>
    </w:p>
    <w:p w:rsidR="00470E83" w:rsidRPr="00C968EC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Raport miesięczny jest podstawą do</w:t>
      </w:r>
      <w:r>
        <w:rPr>
          <w:rFonts w:ascii="Times New Roman" w:hAnsi="Times New Roman" w:cs="Times New Roman"/>
        </w:rPr>
        <w:t xml:space="preserve"> wystawienia faktury za wykonaną</w:t>
      </w:r>
      <w:r w:rsidRPr="00C968EC">
        <w:rPr>
          <w:rFonts w:ascii="Times New Roman" w:hAnsi="Times New Roman" w:cs="Times New Roman"/>
        </w:rPr>
        <w:t xml:space="preserve"> usługę.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968EC">
        <w:rPr>
          <w:rFonts w:ascii="Times New Roman" w:hAnsi="Times New Roman" w:cs="Times New Roman"/>
        </w:rPr>
        <w:t>Wykonawca zobowiązany jest do sporządzania półrocznych sprawozdań z odbioru odpadów komunalnych na terenie gminy i przekazywania ich Zamawiającemu w terminie do końca miesiąca następującego po upływie półrocza, którego dotyczy zgodnie z ustawą o utrzymaniu czystości i porządku w gminach.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2B007D">
        <w:rPr>
          <w:rFonts w:ascii="Times New Roman" w:hAnsi="Times New Roman" w:cs="Times New Roman"/>
        </w:rPr>
        <w:t xml:space="preserve">Wykonawca </w:t>
      </w:r>
      <w:r>
        <w:rPr>
          <w:rFonts w:ascii="Times New Roman" w:hAnsi="Times New Roman" w:cs="Times New Roman"/>
        </w:rPr>
        <w:t>będzie prowadził i przedkładał Z</w:t>
      </w:r>
      <w:r w:rsidRPr="002B007D">
        <w:rPr>
          <w:rFonts w:ascii="Times New Roman" w:hAnsi="Times New Roman" w:cs="Times New Roman"/>
        </w:rPr>
        <w:t>amawiającemu karty przekazania odpadów sporządzone zgodnie z obowiązującymi przepisami, w tym również karty przekazania odpadów zbieranych</w:t>
      </w:r>
      <w:r>
        <w:rPr>
          <w:rFonts w:ascii="Times New Roman" w:hAnsi="Times New Roman" w:cs="Times New Roman"/>
        </w:rPr>
        <w:t xml:space="preserve"> </w:t>
      </w:r>
      <w:r w:rsidRPr="002B007D">
        <w:rPr>
          <w:rFonts w:ascii="Times New Roman" w:hAnsi="Times New Roman" w:cs="Times New Roman"/>
        </w:rPr>
        <w:t xml:space="preserve">selektywnie do miejsca ich odzysku, recyklingu lub unieszkodliwienia, jako załącznik do faktury za wykonanie usługi. </w:t>
      </w:r>
    </w:p>
    <w:p w:rsidR="00470E83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2B007D">
        <w:rPr>
          <w:rFonts w:ascii="Times New Roman" w:hAnsi="Times New Roman" w:cs="Times New Roman"/>
        </w:rPr>
        <w:t>Wykonawca zobowiązany jest do prowadzenia ewidencji nieruchomości, z których zostały odebrane odpady komunalne zmieszane i selektywnie zebrane frakcje odpadów oraz przekazywania jej zamawiającemu w formie elektronicznej co miesiąc, w terminie do 10 dnia miesiąca następnego.</w:t>
      </w:r>
    </w:p>
    <w:p w:rsidR="00470E83" w:rsidRPr="002B007D" w:rsidRDefault="00470E83" w:rsidP="00470E83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5. </w:t>
      </w:r>
      <w:r w:rsidRPr="002B007D">
        <w:rPr>
          <w:rFonts w:ascii="Times New Roman" w:hAnsi="Times New Roman" w:cs="Times New Roman"/>
        </w:rPr>
        <w:t xml:space="preserve">Wykonawca ponosi całkowitą odpowiedzialność za prawidłowe gospodarowanie odebranymi odpadami zgodnie z przepisami obowiązującymi w tym zakresie. Dotyczy to ewentualnego przeładunku odpadów, ich transportu, spraw </w:t>
      </w:r>
      <w:proofErr w:type="spellStart"/>
      <w:r w:rsidRPr="002B007D">
        <w:rPr>
          <w:rFonts w:ascii="Times New Roman" w:hAnsi="Times New Roman" w:cs="Times New Roman"/>
        </w:rPr>
        <w:t>formalno</w:t>
      </w:r>
      <w:proofErr w:type="spellEnd"/>
      <w:r>
        <w:rPr>
          <w:rFonts w:ascii="Times New Roman" w:hAnsi="Times New Roman" w:cs="Times New Roman"/>
        </w:rPr>
        <w:t xml:space="preserve"> </w:t>
      </w:r>
      <w:r w:rsidRPr="002B007D">
        <w:rPr>
          <w:rFonts w:ascii="Times New Roman" w:hAnsi="Times New Roman" w:cs="Times New Roman"/>
        </w:rPr>
        <w:t>- prawnych związanych z odbieraniem i dostarczaniem odpadów uprawnionemu przedsiębiorcy prowadzącemu działalność w zakresie odzysku lub unieszkodliwiania odpadów komunalnych.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C968EC">
        <w:rPr>
          <w:rFonts w:ascii="Times New Roman" w:hAnsi="Times New Roman" w:cs="Times New Roman"/>
        </w:rPr>
        <w:t xml:space="preserve">Zamawiający nie dopuszcza odbierania odpadów komunalnych zleconych przez Zamawiającego wspólnie z jakimikolwiek innymi odpadami komunalnymi pochodzącymi od właścicieli nieruchomości niezamieszkałych na terenie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>.</w:t>
      </w:r>
    </w:p>
    <w:p w:rsidR="00470E83" w:rsidRPr="00C968EC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Pr="00C968EC">
        <w:rPr>
          <w:rFonts w:ascii="Times New Roman" w:hAnsi="Times New Roman" w:cs="Times New Roman"/>
        </w:rPr>
        <w:t xml:space="preserve">Rozliczanie świadczonych usług następować będzie pomiędzy Gminą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a Wykonawcą raz w miesiącu za każdą tonę odebranych i zagospodarowanych odpadów, po zakończeniu miesiąca</w:t>
      </w:r>
      <w:r>
        <w:rPr>
          <w:rFonts w:ascii="Times New Roman" w:hAnsi="Times New Roman" w:cs="Times New Roman"/>
        </w:rPr>
        <w:t>,</w:t>
      </w:r>
      <w:r w:rsidRPr="00C968EC">
        <w:rPr>
          <w:rFonts w:ascii="Times New Roman" w:hAnsi="Times New Roman" w:cs="Times New Roman"/>
        </w:rPr>
        <w:t xml:space="preserve"> za który wystawiana jest faktura, z terminem płatności do</w:t>
      </w:r>
      <w:r>
        <w:rPr>
          <w:rFonts w:ascii="Times New Roman" w:hAnsi="Times New Roman" w:cs="Times New Roman"/>
        </w:rPr>
        <w:t xml:space="preserve"> 30</w:t>
      </w:r>
      <w:r w:rsidRPr="00C968EC">
        <w:rPr>
          <w:rFonts w:ascii="Times New Roman" w:hAnsi="Times New Roman" w:cs="Times New Roman"/>
        </w:rPr>
        <w:t xml:space="preserve"> dni od przedłożenia faktury.</w:t>
      </w:r>
    </w:p>
    <w:p w:rsidR="00470E83" w:rsidRDefault="00470E83" w:rsidP="00470E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Pr="00C968EC">
        <w:rPr>
          <w:rFonts w:ascii="Times New Roman" w:hAnsi="Times New Roman" w:cs="Times New Roman"/>
        </w:rPr>
        <w:t>Wykonawca przed złożeniem oferty, jeżeli uzna to za konieczne może zapoznać się z terenem, na którym działalność będzie prowadzona.</w:t>
      </w:r>
    </w:p>
    <w:p w:rsidR="00E54113" w:rsidRDefault="00E54113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900DE3" w:rsidRPr="00900DE3" w:rsidRDefault="00900DE3" w:rsidP="00900DE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00D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2.   Oznaczenie roboty budowlanej zgodnie z CPV:</w:t>
      </w:r>
    </w:p>
    <w:p w:rsidR="00900DE3" w:rsidRPr="00900DE3" w:rsidRDefault="00900DE3" w:rsidP="00900DE3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:rsidR="00236CD7" w:rsidRDefault="00236CD7" w:rsidP="00236CD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90 50 0000 -</w:t>
      </w:r>
      <w:r w:rsidRPr="00C968EC">
        <w:rPr>
          <w:rFonts w:ascii="Times New Roman" w:hAnsi="Times New Roman" w:cs="Times New Roman"/>
        </w:rPr>
        <w:t xml:space="preserve"> 2 Usługi związane z odpadami komunalnymi</w:t>
      </w:r>
    </w:p>
    <w:p w:rsidR="00236CD7" w:rsidRDefault="00236CD7" w:rsidP="00236CD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968EC">
        <w:rPr>
          <w:rFonts w:ascii="Times New Roman" w:hAnsi="Times New Roman" w:cs="Times New Roman"/>
        </w:rPr>
        <w:t xml:space="preserve">9050 1200-9 Usługi transportu odpadów </w:t>
      </w:r>
    </w:p>
    <w:p w:rsidR="00236CD7" w:rsidRDefault="00236CD7" w:rsidP="00236CD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968EC">
        <w:rPr>
          <w:rFonts w:ascii="Times New Roman" w:hAnsi="Times New Roman" w:cs="Times New Roman"/>
        </w:rPr>
        <w:t xml:space="preserve">9051 1000-2 Usługi wywozu odpadów </w:t>
      </w:r>
    </w:p>
    <w:p w:rsidR="00236CD7" w:rsidRDefault="00236CD7" w:rsidP="00236CD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968EC">
        <w:rPr>
          <w:rFonts w:ascii="Times New Roman" w:hAnsi="Times New Roman" w:cs="Times New Roman"/>
        </w:rPr>
        <w:t xml:space="preserve">9051 1300-5 Usługi zbierania śmieci </w:t>
      </w:r>
    </w:p>
    <w:p w:rsidR="00236CD7" w:rsidRDefault="00236CD7" w:rsidP="00236CD7">
      <w:pPr>
        <w:pStyle w:val="Tekstpodstawowy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C968EC">
        <w:rPr>
          <w:rFonts w:ascii="Times New Roman" w:hAnsi="Times New Roman" w:cs="Times New Roman"/>
        </w:rPr>
        <w:t>90513100-7 Usługi wywozu odp</w:t>
      </w:r>
      <w:r>
        <w:rPr>
          <w:rFonts w:ascii="Times New Roman" w:hAnsi="Times New Roman" w:cs="Times New Roman"/>
        </w:rPr>
        <w:t xml:space="preserve">adów pochodzących z gospodarstw  </w:t>
      </w:r>
    </w:p>
    <w:p w:rsidR="00236CD7" w:rsidRDefault="00236CD7" w:rsidP="00236CD7">
      <w:pPr>
        <w:pStyle w:val="Tekstpodstawowy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</w:t>
      </w:r>
      <w:r w:rsidRPr="00C968EC">
        <w:rPr>
          <w:rFonts w:ascii="Times New Roman" w:hAnsi="Times New Roman" w:cs="Times New Roman"/>
        </w:rPr>
        <w:t xml:space="preserve">domowych </w:t>
      </w:r>
    </w:p>
    <w:p w:rsidR="00236CD7" w:rsidRDefault="00236CD7" w:rsidP="00236CD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Pr="00B745BC">
        <w:rPr>
          <w:rFonts w:ascii="Times New Roman" w:hAnsi="Times New Roman" w:cs="Times New Roman"/>
        </w:rPr>
        <w:t>90514000-3 Usługi recyklingu odpadów</w:t>
      </w:r>
    </w:p>
    <w:p w:rsidR="00B042AF" w:rsidRDefault="00B042AF" w:rsidP="004F111E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CB6947" w:rsidRPr="004821F9" w:rsidRDefault="00CB6947" w:rsidP="004821F9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6) Całkowita wartość zamówienia </w:t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(jeżeli zamawiający podaje informacje o wartości zamówienia)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artość bez VAT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aluta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(w przypadku umów ramowych lub dynamicznego systemu zakupów – szacunkowa całkowita maksymalna wartość w całym okresie obowiązywania umowy ramowej lub dynamicznego systemu zakupów)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7) Czy przewiduje się udzielenie zamówień, o których mowa w art. 67 ust. 1 pkt 6 i 7 lub w art. 134 ust. 6 pkt 3 ustawy Pzp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.8) Okres, w którym realizowane będzie zamówienie lub okres, na który została zawarta umowa ramowa lub okres, na który został ustanowiony dynamiczny system zakupów:</w:t>
      </w:r>
    </w:p>
    <w:p w:rsidR="00CB6947" w:rsidRPr="00CB6947" w:rsidRDefault="00470E83" w:rsidP="00B042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kres realizacji zamówienia</w:t>
      </w:r>
      <w:r w:rsidR="00EF4219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  <w:r w:rsidR="004821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EF421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36CD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 1 stycznia 2020r. do dnia </w:t>
      </w:r>
      <w:r w:rsidR="009D4C14">
        <w:rPr>
          <w:rFonts w:ascii="Times New Roman" w:eastAsia="Times New Roman" w:hAnsi="Times New Roman" w:cs="Times New Roman"/>
          <w:sz w:val="24"/>
          <w:szCs w:val="24"/>
          <w:lang w:eastAsia="pl-PL"/>
        </w:rPr>
        <w:t>31</w:t>
      </w:r>
      <w:r w:rsidR="00236CD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rudnia 2020</w:t>
      </w:r>
      <w:r w:rsidR="00B042AF">
        <w:rPr>
          <w:rFonts w:ascii="Times New Roman" w:eastAsia="Times New Roman" w:hAnsi="Times New Roman" w:cs="Times New Roman"/>
          <w:sz w:val="24"/>
          <w:szCs w:val="24"/>
          <w:lang w:eastAsia="pl-PL"/>
        </w:rPr>
        <w:t>r.</w:t>
      </w:r>
    </w:p>
    <w:p w:rsidR="00E54113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9) Informacje dodatkowe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II: INFORMACJE O CHARAKTERZE PRAWNYM, EKONOMICZNYM, FINANSOWYM I TECHNICZNYM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1) WARUNKI UDZIAŁU W POSTĘPOWANIU </w:t>
      </w:r>
    </w:p>
    <w:p w:rsidR="00DD16E1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I.1.1) Kompetencje lub uprawnienia do prowadzenia określonej działalności zawodowej, o ile wynika to z odrębnych przepisów</w:t>
      </w:r>
    </w:p>
    <w:p w:rsidR="00D21ADA" w:rsidRPr="00D21ADA" w:rsidRDefault="00CB6947" w:rsidP="00D21ADA">
      <w:pPr>
        <w:pStyle w:val="Tekstpodstawowy"/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br/>
        <w:t xml:space="preserve">Określenie warunków: </w:t>
      </w:r>
      <w:r w:rsidR="00D21ADA" w:rsidRPr="00D21ADA">
        <w:rPr>
          <w:rFonts w:ascii="Times New Roman" w:eastAsia="Cambria" w:hAnsi="Times New Roman" w:cs="Times New Roman"/>
          <w:sz w:val="24"/>
          <w:szCs w:val="24"/>
        </w:rPr>
        <w:t>Zamawiający uzna powyższy warunek za spełniony jeżeli Wykonawca wykaże, że posiada :</w:t>
      </w:r>
    </w:p>
    <w:p w:rsidR="00D21ADA" w:rsidRPr="00D21ADA" w:rsidRDefault="00D21ADA" w:rsidP="00D21ADA">
      <w:pPr>
        <w:spacing w:before="180" w:after="180" w:line="240" w:lineRule="auto"/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D21ADA">
        <w:rPr>
          <w:rFonts w:ascii="Times New Roman" w:eastAsia="Cambria" w:hAnsi="Times New Roman" w:cs="Times New Roman"/>
          <w:sz w:val="24"/>
          <w:szCs w:val="24"/>
        </w:rPr>
        <w:t>a) aktualny wpis do rejestru działalności regulowanej w zakresie odbierania odpadów komunalnych od właścicieli nieruchomości prowadzonego przez Wójta Gminy Starcza,</w:t>
      </w:r>
    </w:p>
    <w:p w:rsidR="00D21ADA" w:rsidRPr="00D21ADA" w:rsidRDefault="00D21ADA" w:rsidP="00D21ADA">
      <w:pPr>
        <w:spacing w:before="180" w:after="180" w:line="240" w:lineRule="auto"/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D21ADA">
        <w:rPr>
          <w:rFonts w:ascii="Times New Roman" w:eastAsia="Cambria" w:hAnsi="Times New Roman" w:cs="Times New Roman"/>
          <w:sz w:val="24"/>
          <w:szCs w:val="24"/>
        </w:rPr>
        <w:t>b) wpis do rejestru zbierających zużyty sprzęt elektryczny i elektroniczny prowadzony przez Głównego Inspektora Ochrony Środowiska,</w:t>
      </w:r>
    </w:p>
    <w:p w:rsidR="00DD16E1" w:rsidRDefault="00CB6947" w:rsidP="00D21A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 </w:t>
      </w:r>
    </w:p>
    <w:p w:rsidR="00915B90" w:rsidRPr="00915B90" w:rsidRDefault="00CB6947" w:rsidP="00915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1.2) Sytuacja finansowa lub ekonomiczna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Określenie warunków: </w:t>
      </w:r>
      <w:r w:rsidR="00915B9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F95E11" w:rsidRDefault="00B042AF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042AF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wyznacza szczegółowego warunku w tym zakresie.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1.3) Zdolność techniczna lub zawodowa </w:t>
      </w:r>
      <w:r w:rsidR="002C6ED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:rsidR="00F95E11" w:rsidRPr="00C968EC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Opis sposobu dokona</w:t>
      </w:r>
      <w:r>
        <w:rPr>
          <w:rFonts w:ascii="Times New Roman" w:hAnsi="Times New Roman" w:cs="Times New Roman"/>
        </w:rPr>
        <w:t>nia oceny spełnienia warunku : Z</w:t>
      </w:r>
      <w:r w:rsidRPr="00C968EC">
        <w:rPr>
          <w:rFonts w:ascii="Times New Roman" w:hAnsi="Times New Roman" w:cs="Times New Roman"/>
        </w:rPr>
        <w:t>amawiający uzna powyższ</w:t>
      </w:r>
      <w:r>
        <w:rPr>
          <w:rFonts w:ascii="Times New Roman" w:hAnsi="Times New Roman" w:cs="Times New Roman"/>
        </w:rPr>
        <w:t>y warunek za spełniony, jeżeli W</w:t>
      </w:r>
      <w:r w:rsidRPr="00C968EC">
        <w:rPr>
          <w:rFonts w:ascii="Times New Roman" w:hAnsi="Times New Roman" w:cs="Times New Roman"/>
        </w:rPr>
        <w:t>ykonawca wykaże, że :</w:t>
      </w:r>
    </w:p>
    <w:p w:rsidR="00F95E11" w:rsidRPr="00C968EC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</w:t>
      </w:r>
      <w:r w:rsidRPr="00C968EC">
        <w:rPr>
          <w:rFonts w:ascii="Times New Roman" w:hAnsi="Times New Roman" w:cs="Times New Roman"/>
        </w:rPr>
        <w:t xml:space="preserve"> wykonał lub wykonuje, co najmniej 1 usługę (usługa realizowana na podstawie jednej umowy</w:t>
      </w:r>
      <w:r>
        <w:rPr>
          <w:rFonts w:ascii="Times New Roman" w:hAnsi="Times New Roman" w:cs="Times New Roman"/>
        </w:rPr>
        <w:t xml:space="preserve"> na rzecz jednego zamawiającego</w:t>
      </w:r>
      <w:r w:rsidRPr="00C968EC">
        <w:rPr>
          <w:rFonts w:ascii="Times New Roman" w:hAnsi="Times New Roman" w:cs="Times New Roman"/>
        </w:rPr>
        <w:t xml:space="preserve">) odbierania i zagospodarowania odpadów komunalnych z terenu nieruchomości w sposób ciągły przez okres nie krótszy niż 12 kolejnych miesięcy o łącznej masie odebranych i zagospodarowanych </w:t>
      </w:r>
      <w:r w:rsidR="00470E83">
        <w:rPr>
          <w:rFonts w:ascii="Times New Roman" w:hAnsi="Times New Roman" w:cs="Times New Roman"/>
        </w:rPr>
        <w:t>odpadów nie mniej niż 300</w:t>
      </w:r>
      <w:r w:rsidRPr="00F80D6B">
        <w:rPr>
          <w:rFonts w:ascii="Times New Roman" w:hAnsi="Times New Roman" w:cs="Times New Roman"/>
        </w:rPr>
        <w:t xml:space="preserve"> Mg, w okresie</w:t>
      </w:r>
      <w:r w:rsidRPr="00C968EC">
        <w:rPr>
          <w:rFonts w:ascii="Times New Roman" w:hAnsi="Times New Roman" w:cs="Times New Roman"/>
        </w:rPr>
        <w:t xml:space="preserve"> ostatnich trzech lat przed upływem terminu składania ofert, a jeżeli okres prowadze</w:t>
      </w:r>
      <w:r>
        <w:rPr>
          <w:rFonts w:ascii="Times New Roman" w:hAnsi="Times New Roman" w:cs="Times New Roman"/>
        </w:rPr>
        <w:t xml:space="preserve">nia działalności jest krótszy - </w:t>
      </w:r>
      <w:r w:rsidRPr="00C968EC">
        <w:rPr>
          <w:rFonts w:ascii="Times New Roman" w:hAnsi="Times New Roman" w:cs="Times New Roman"/>
        </w:rPr>
        <w:t>w tym okresie.</w:t>
      </w:r>
    </w:p>
    <w:p w:rsidR="00F95E11" w:rsidRPr="00C968EC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)</w:t>
      </w:r>
      <w:r w:rsidRPr="00C968EC">
        <w:rPr>
          <w:rFonts w:ascii="Times New Roman" w:hAnsi="Times New Roman" w:cs="Times New Roman"/>
        </w:rPr>
        <w:t xml:space="preserve"> dysponuje/posiada niezbędne do wykonania zamówienia narzędzia i urządzenia tj. :</w:t>
      </w:r>
    </w:p>
    <w:p w:rsidR="00F95E11" w:rsidRPr="0045438C" w:rsidRDefault="00D21ADA" w:rsidP="00F95E11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1)</w:t>
      </w:r>
      <w:r w:rsidR="00F95E11" w:rsidRPr="0045438C">
        <w:rPr>
          <w:rFonts w:ascii="Times New Roman" w:hAnsi="Times New Roman" w:cs="Times New Roman"/>
          <w:lang w:val="pl-PL"/>
        </w:rPr>
        <w:t xml:space="preserve"> pojazdami, w tym:</w:t>
      </w:r>
    </w:p>
    <w:p w:rsidR="00F95E11" w:rsidRPr="003E6DA7" w:rsidRDefault="00F95E11" w:rsidP="00F95E11">
      <w:pPr>
        <w:pStyle w:val="FirstParagraph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3E6DA7">
        <w:rPr>
          <w:rFonts w:ascii="Times New Roman" w:hAnsi="Times New Roman" w:cs="Times New Roman"/>
          <w:sz w:val="22"/>
          <w:szCs w:val="22"/>
          <w:lang w:val="pl-PL"/>
        </w:rPr>
        <w:t>- co najmniej dwoma samochodami przystosowanymi do odbioru selektywnie zebranych odpadów komunalnych,</w:t>
      </w:r>
      <w:r w:rsidR="003E6DA7" w:rsidRPr="003E6DA7">
        <w:rPr>
          <w:rFonts w:ascii="Times New Roman" w:hAnsi="Times New Roman" w:cs="Times New Roman"/>
          <w:sz w:val="22"/>
          <w:szCs w:val="22"/>
          <w:lang w:val="pl-PL"/>
        </w:rPr>
        <w:t xml:space="preserve"> w tym  minimum jeden pojazd dwukomorowy</w:t>
      </w:r>
    </w:p>
    <w:p w:rsidR="00F95E11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C968EC">
        <w:rPr>
          <w:rFonts w:ascii="Times New Roman" w:hAnsi="Times New Roman" w:cs="Times New Roman"/>
        </w:rPr>
        <w:t xml:space="preserve">co najmniej dwoma samochodami </w:t>
      </w:r>
      <w:r>
        <w:rPr>
          <w:rFonts w:ascii="Times New Roman" w:hAnsi="Times New Roman" w:cs="Times New Roman"/>
        </w:rPr>
        <w:t>przystosowanymi do odbioru komunalnych odpadów zmieszanych (śmieciarka) o masie całkowitej powyżej 3,5t</w:t>
      </w:r>
    </w:p>
    <w:p w:rsidR="00F95E11" w:rsidRPr="00C968EC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C968EC">
        <w:rPr>
          <w:rFonts w:ascii="Times New Roman" w:hAnsi="Times New Roman" w:cs="Times New Roman"/>
        </w:rPr>
        <w:t xml:space="preserve">co najmniej dwoma samochodami </w:t>
      </w:r>
      <w:r>
        <w:rPr>
          <w:rFonts w:ascii="Times New Roman" w:hAnsi="Times New Roman" w:cs="Times New Roman"/>
        </w:rPr>
        <w:t>przystosowanymi do odbioru komunalnych odpadów zmieszanych (śmieciarka) o masie całkowitej do 3,5t</w:t>
      </w:r>
    </w:p>
    <w:p w:rsidR="00F95E11" w:rsidRPr="00C968EC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co najmniej jednym samochodem dostosowanym do odbioru odpadów wielkogabarytowych </w:t>
      </w:r>
    </w:p>
    <w:p w:rsidR="00F95E11" w:rsidRPr="002D2135" w:rsidRDefault="00F95E11" w:rsidP="00F95E11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C968EC">
        <w:rPr>
          <w:rFonts w:ascii="Times New Roman" w:hAnsi="Times New Roman" w:cs="Times New Roman"/>
        </w:rPr>
        <w:t xml:space="preserve">co najmniej jednym </w:t>
      </w:r>
      <w:r>
        <w:rPr>
          <w:rFonts w:ascii="Times New Roman" w:hAnsi="Times New Roman" w:cs="Times New Roman"/>
        </w:rPr>
        <w:t xml:space="preserve">samochodem do odbioru odpadów bez frakcji kompaktowej,                                         z dźwigiem hakowym lub bramowym do odbioru odpadów zbieranych w pojemnikach kontenerowych. </w:t>
      </w:r>
    </w:p>
    <w:p w:rsidR="00F95E11" w:rsidRPr="00E00AD9" w:rsidRDefault="00F95E11" w:rsidP="00F95E11">
      <w:pPr>
        <w:spacing w:before="100" w:beforeAutospacing="1" w:after="0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lang w:eastAsia="pl-PL"/>
        </w:rPr>
        <w:t xml:space="preserve">2. </w:t>
      </w: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>Zamawiający wymaga, aby:</w:t>
      </w:r>
    </w:p>
    <w:p w:rsidR="00F95E11" w:rsidRPr="00E00AD9" w:rsidRDefault="00F95E11" w:rsidP="00F95E11">
      <w:pPr>
        <w:spacing w:before="100" w:beforeAutospacing="1" w:after="0"/>
        <w:ind w:left="284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>a) pojazdy biorące  udział w realizacji przedmiotu zamówienia były trwałe i czytelnie oznakowane w widocznym miejscu, nazwa firmy oraz danymi adresowymi i numerem telefonu wykonawcy</w:t>
      </w:r>
    </w:p>
    <w:p w:rsidR="00F95E11" w:rsidRPr="00E00AD9" w:rsidRDefault="00F95E11" w:rsidP="00F95E11">
      <w:pPr>
        <w:spacing w:before="100" w:beforeAutospacing="1" w:after="0"/>
        <w:ind w:left="284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 xml:space="preserve">b) pojazdy były zabezpieczone przed niekontrolowanym wydostawaniem się (wysypywaniem </w:t>
      </w:r>
      <w:r>
        <w:rPr>
          <w:rFonts w:ascii="Times New Roman" w:eastAsia="Times New Roman" w:hAnsi="Times New Roman" w:cs="Times New Roman"/>
          <w:color w:val="000000"/>
          <w:lang w:eastAsia="pl-PL"/>
        </w:rPr>
        <w:t xml:space="preserve">                    </w:t>
      </w: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 xml:space="preserve">i rozwiewaniem) na zewnątrz odpadów oraz  wyposażone w  narzędzia/urządzenia służące do uprzątnięcia odpadów, które zostały wysypane z pojemników w trakcie ich opróżniania </w:t>
      </w:r>
    </w:p>
    <w:p w:rsidR="00F95E11" w:rsidRPr="00E00AD9" w:rsidRDefault="00F95E11" w:rsidP="00F95E11">
      <w:pPr>
        <w:spacing w:before="100" w:beforeAutospacing="1" w:after="0"/>
        <w:ind w:left="284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>c) pojazdy były poddawane myciu  i dezynfekcji z częstotliwością gwarantującą zapewnienie  im właściwego stanu sanitarnego</w:t>
      </w:r>
    </w:p>
    <w:p w:rsidR="00F95E11" w:rsidRPr="00E00AD9" w:rsidRDefault="00F95E11" w:rsidP="00F95E11">
      <w:pPr>
        <w:spacing w:before="100" w:beforeAutospacing="1" w:after="0"/>
        <w:ind w:left="284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d) na koniec każdego dnia  roboczego pojazdy były opróżniane z odpadów i były parkowane  wyłącznie na terenie  bazy transportowej</w:t>
      </w:r>
    </w:p>
    <w:p w:rsidR="00F95E11" w:rsidRPr="00E00AD9" w:rsidRDefault="00F95E11" w:rsidP="00F95E11">
      <w:pPr>
        <w:spacing w:before="100" w:beforeAutospacing="1" w:after="0"/>
        <w:ind w:left="284"/>
        <w:jc w:val="both"/>
        <w:rPr>
          <w:rFonts w:ascii="Times New Roman" w:eastAsia="Times New Roman" w:hAnsi="Times New Roman" w:cs="Times New Roman"/>
          <w:color w:val="000000"/>
          <w:lang w:eastAsia="pl-PL"/>
        </w:rPr>
      </w:pPr>
      <w:r w:rsidRPr="00E00AD9">
        <w:rPr>
          <w:rFonts w:ascii="Times New Roman" w:eastAsia="Times New Roman" w:hAnsi="Times New Roman" w:cs="Times New Roman"/>
          <w:color w:val="000000"/>
          <w:lang w:eastAsia="pl-PL"/>
        </w:rPr>
        <w:t>e) pojazdy muszą być  wyposażone w system monitoringu bazującego na systemie pozycjonowania satelitarnego, umożliwiający trwały zapis danych o położeniu pojazdu, miejscach postojów  oraz system czujników zapisujących dane o miejscach wyładunku odpadów, system musi umożliwić weryfikację tych danych.  Dane o położeniu pojazdów pochodzące z sytemu monitoringu powinny być przechowywane w siedzibie odbierającego odpady komunalne od właścicieli nieruchomości przez okres 1 roku od zakończenia umowy.  Odbierający  odpady winien udostępnić  je   na każde żądanie Zamawiającemu, a także organom kontrolnym.</w:t>
      </w:r>
    </w:p>
    <w:p w:rsidR="00F95E11" w:rsidRPr="00E00AD9" w:rsidRDefault="00F95E11" w:rsidP="00F95E11">
      <w:pPr>
        <w:spacing w:after="120"/>
        <w:rPr>
          <w:rFonts w:ascii="Times New Roman" w:eastAsia="Times New Roman" w:hAnsi="Times New Roman" w:cs="Times New Roman"/>
          <w:lang w:eastAsia="pl-PL"/>
        </w:rPr>
      </w:pPr>
    </w:p>
    <w:p w:rsidR="00F95E11" w:rsidRDefault="00F95E11" w:rsidP="00F95E11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  <w:r w:rsidRPr="00E00AD9">
        <w:rPr>
          <w:rFonts w:ascii="Times New Roman" w:eastAsia="Times New Roman" w:hAnsi="Times New Roman" w:cs="Times New Roman"/>
          <w:lang w:eastAsia="pl-PL"/>
        </w:rPr>
        <w:t xml:space="preserve">3. W celu realizacji przedmiotu umowy Wykonawca musi dysponować odpowiednio  </w:t>
      </w:r>
      <w:r>
        <w:rPr>
          <w:rFonts w:ascii="Times New Roman" w:eastAsia="Times New Roman" w:hAnsi="Times New Roman" w:cs="Times New Roman"/>
          <w:lang w:eastAsia="pl-PL"/>
        </w:rPr>
        <w:t xml:space="preserve">  </w:t>
      </w:r>
    </w:p>
    <w:p w:rsidR="00F95E11" w:rsidRDefault="00F95E11" w:rsidP="00F95E1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     </w:t>
      </w:r>
      <w:r w:rsidR="003E6DA7">
        <w:rPr>
          <w:rFonts w:ascii="Times New Roman" w:eastAsia="Times New Roman" w:hAnsi="Times New Roman" w:cs="Times New Roman"/>
          <w:lang w:eastAsia="pl-PL"/>
        </w:rPr>
        <w:t>usytuowaną</w:t>
      </w:r>
      <w:r w:rsidRPr="00E00AD9">
        <w:rPr>
          <w:rFonts w:ascii="Times New Roman" w:eastAsia="Times New Roman" w:hAnsi="Times New Roman" w:cs="Times New Roman"/>
          <w:lang w:eastAsia="pl-PL"/>
        </w:rPr>
        <w:t xml:space="preserve"> i wyposażoną bazą magazynowo</w:t>
      </w:r>
      <w:r>
        <w:rPr>
          <w:rFonts w:ascii="Times New Roman" w:eastAsia="Times New Roman" w:hAnsi="Times New Roman" w:cs="Times New Roman"/>
          <w:lang w:eastAsia="pl-PL"/>
        </w:rPr>
        <w:t xml:space="preserve"> </w:t>
      </w:r>
      <w:r w:rsidRPr="00E00AD9">
        <w:rPr>
          <w:rFonts w:ascii="Times New Roman" w:eastAsia="Times New Roman" w:hAnsi="Times New Roman" w:cs="Times New Roman"/>
          <w:lang w:eastAsia="pl-PL"/>
        </w:rPr>
        <w:t>– transportową.</w:t>
      </w:r>
    </w:p>
    <w:p w:rsidR="00CB6947" w:rsidRPr="00CB6947" w:rsidRDefault="00CB6947" w:rsidP="00791895">
      <w:pPr>
        <w:spacing w:after="0" w:line="240" w:lineRule="auto"/>
        <w:ind w:left="142" w:hanging="142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Zamawiający wymaga od wykonawców wskazania w ofercie lub we wniosku o dopuszczenie do udziału w postępowaniu imion i nazwisk osób wykonujących czynności przy realizacji zamówienia wraz z informacją o kwalifikacjach zawodowych l</w:t>
      </w:r>
      <w:r w:rsidR="00CE45ED">
        <w:rPr>
          <w:rFonts w:ascii="Times New Roman" w:eastAsia="Times New Roman" w:hAnsi="Times New Roman" w:cs="Times New Roman"/>
          <w:sz w:val="24"/>
          <w:szCs w:val="24"/>
          <w:lang w:eastAsia="pl-PL"/>
        </w:rPr>
        <w:t>ub doświadczeniu tych osób: nie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2) PODSTAWY WYKLUCZENIA </w:t>
      </w:r>
    </w:p>
    <w:p w:rsidR="00131DF5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I.2.1) Podstawy wykluczenia określone w art. 24 ust. 1 ustawy Pzp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I.2.2) Zamawiający przewiduje wykluczenie wykonawcy na podstawie art. 24 ust. 5 ustawy Pzp</w:t>
      </w:r>
      <w:r w:rsidR="00131DF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</w:t>
      </w:r>
    </w:p>
    <w:p w:rsidR="00131DF5" w:rsidRDefault="00131DF5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ahoma" w:hAnsi="Tahoma" w:cs="Tahoma"/>
          <w:color w:val="000000"/>
          <w:sz w:val="21"/>
          <w:szCs w:val="21"/>
        </w:rPr>
        <w:t>Zamawiający przewiduje następujące fakultatywne podstawy wykluczenia:</w:t>
      </w:r>
    </w:p>
    <w:p w:rsidR="00CB6947" w:rsidRPr="00480B31" w:rsidRDefault="00131DF5" w:rsidP="00CB6947">
      <w:pPr>
        <w:spacing w:after="0" w:line="240" w:lineRule="auto"/>
        <w:rPr>
          <w:rFonts w:ascii="Tahoma" w:hAnsi="Tahoma" w:cs="Tahoma"/>
          <w:color w:val="000000"/>
          <w:sz w:val="21"/>
          <w:szCs w:val="21"/>
        </w:rPr>
      </w:pPr>
      <w:r w:rsidRPr="00480B31">
        <w:rPr>
          <w:rFonts w:ascii="Tahoma" w:hAnsi="Tahoma" w:cs="Tahoma"/>
          <w:color w:val="000000"/>
          <w:sz w:val="21"/>
          <w:szCs w:val="21"/>
        </w:rPr>
        <w:t xml:space="preserve">(podstawa wykluczenia określona w art. 24 ust. 5 pkt 1 ustawy Pzp) </w:t>
      </w:r>
      <w:r w:rsidRPr="00480B31">
        <w:rPr>
          <w:rFonts w:ascii="Tahoma" w:hAnsi="Tahoma" w:cs="Tahoma"/>
          <w:color w:val="000000"/>
          <w:sz w:val="21"/>
          <w:szCs w:val="21"/>
        </w:rPr>
        <w:br/>
        <w:t>(podstawa wykluczenia określona w art</w:t>
      </w:r>
      <w:r w:rsidR="00480B31" w:rsidRPr="00480B31">
        <w:rPr>
          <w:rFonts w:ascii="Tahoma" w:hAnsi="Tahoma" w:cs="Tahoma"/>
          <w:color w:val="000000"/>
          <w:sz w:val="21"/>
          <w:szCs w:val="21"/>
        </w:rPr>
        <w:t xml:space="preserve">. 24 ust. 5 pkt 2 ustawy Pzp) </w:t>
      </w:r>
      <w:r w:rsidRPr="00480B31">
        <w:rPr>
          <w:rFonts w:ascii="Tahoma" w:hAnsi="Tahoma" w:cs="Tahoma"/>
          <w:color w:val="000000"/>
          <w:sz w:val="21"/>
          <w:szCs w:val="21"/>
        </w:rPr>
        <w:br/>
        <w:t>(podstawa wykluczenia określona w art. 24 ust. 5 pkt 8 ustawy Pzp)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3) WYKAZ OŚWIADCZEŃ SKŁADANYCH PRZEZ WYKONAWCĘ W CELU WSTĘPNEGO POTWIERDZENIA, ŻE NIE PODLEGA ON WYKLUCZENIU ORAZ SPEŁNIA WARUNKI UDZIAŁU W POSTĘPOWANIU ORAZ SPEŁNIA KRYTERIA SELEKCJI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świadczenie o niepodleganiu wykluczeniu oraz spełnianiu warunków udziału w postępowaniu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tak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świadczenie o spełnianiu kryteriów selekcji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</w:p>
    <w:p w:rsid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4) WYKAZ OŚWIADCZEŃ LUB DOKUMENTÓW , SKŁADANYCH PRZEZ WYKONAWCĘ W POSTĘPOWANIU NA WEZWANIE ZAMAWIAJACEGO W CELU POTWIERDZENIA OKOLICZNOŚCI, O KTÓRYCH MOWA W ART. 25 UST. 1 PKT 3 USTAWY PZP: </w:t>
      </w:r>
    </w:p>
    <w:p w:rsidR="00F55C68" w:rsidRDefault="00F55C68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D21ADA" w:rsidRPr="00C968EC" w:rsidRDefault="00D21ADA" w:rsidP="00D21ADA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zaświadczenie</w:t>
      </w:r>
      <w:r w:rsidRPr="00C968EC">
        <w:rPr>
          <w:rFonts w:ascii="Times New Roman" w:hAnsi="Times New Roman" w:cs="Times New Roman"/>
        </w:rPr>
        <w:t xml:space="preserve"> właściwego naczelnika urzędu s</w:t>
      </w:r>
      <w:r>
        <w:rPr>
          <w:rFonts w:ascii="Times New Roman" w:hAnsi="Times New Roman" w:cs="Times New Roman"/>
        </w:rPr>
        <w:t>karbowego potwierdzające, że W</w:t>
      </w:r>
      <w:r w:rsidRPr="00C968EC">
        <w:rPr>
          <w:rFonts w:ascii="Times New Roman" w:hAnsi="Times New Roman" w:cs="Times New Roman"/>
        </w:rPr>
        <w:t>ykonawca nie zalega z o</w:t>
      </w:r>
      <w:r>
        <w:rPr>
          <w:rFonts w:ascii="Times New Roman" w:hAnsi="Times New Roman" w:cs="Times New Roman"/>
        </w:rPr>
        <w:t>płacaniem podatków, wystawione</w:t>
      </w:r>
      <w:r w:rsidRPr="00C968EC">
        <w:rPr>
          <w:rFonts w:ascii="Times New Roman" w:hAnsi="Times New Roman" w:cs="Times New Roman"/>
        </w:rPr>
        <w:t xml:space="preserve"> nie wcześniej niż na 3 miesiące przed upływem terminu składania ofert albo wniosków o dopuszczenie do u</w:t>
      </w:r>
      <w:r>
        <w:rPr>
          <w:rFonts w:ascii="Times New Roman" w:hAnsi="Times New Roman" w:cs="Times New Roman"/>
        </w:rPr>
        <w:t>d</w:t>
      </w:r>
      <w:r w:rsidR="003E6DA7">
        <w:rPr>
          <w:rFonts w:ascii="Times New Roman" w:hAnsi="Times New Roman" w:cs="Times New Roman"/>
        </w:rPr>
        <w:t xml:space="preserve">ziału w postępowaniu, lub inny </w:t>
      </w:r>
      <w:r>
        <w:rPr>
          <w:rFonts w:ascii="Times New Roman" w:hAnsi="Times New Roman" w:cs="Times New Roman"/>
        </w:rPr>
        <w:t xml:space="preserve"> dokument potwierdzający</w:t>
      </w:r>
      <w:r w:rsidRPr="00C968EC">
        <w:rPr>
          <w:rFonts w:ascii="Times New Roman" w:hAnsi="Times New Roman" w:cs="Times New Roman"/>
        </w:rPr>
        <w:t>, że wykonawca zawarł porozumienie z właściwym organem podatkowym w sprawie spłat tych należności wraz z ewentualnymi odsetkami lub grzywnami, w szczególności uzyskał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przewidziane prawem zwolnienie, odroczenie lub rozłożenie na raty zaległych płatności lub wstrzymanie w całości wykonania decyzji właściwego organu,</w:t>
      </w:r>
    </w:p>
    <w:p w:rsidR="00D21ADA" w:rsidRPr="00C968EC" w:rsidRDefault="00D21ADA" w:rsidP="00D21ADA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zaświadczenie wł</w:t>
      </w:r>
      <w:r w:rsidRPr="00C968EC">
        <w:rPr>
          <w:rFonts w:ascii="Times New Roman" w:hAnsi="Times New Roman" w:cs="Times New Roman"/>
        </w:rPr>
        <w:t xml:space="preserve">aściwej terenowej jednostki organizacyjnej Zakładu Ubezpieczeń Społecznych lub Kasy Rolniczego Ubezpieczenia Społecznego albo innego </w:t>
      </w:r>
      <w:r>
        <w:rPr>
          <w:rFonts w:ascii="Times New Roman" w:hAnsi="Times New Roman" w:cs="Times New Roman"/>
        </w:rPr>
        <w:t>dokumentu potwierdzającego, że W</w:t>
      </w:r>
      <w:r w:rsidRPr="00C968EC">
        <w:rPr>
          <w:rFonts w:ascii="Times New Roman" w:hAnsi="Times New Roman" w:cs="Times New Roman"/>
        </w:rPr>
        <w:t xml:space="preserve">ykonawca nie zalega z opłacaniem składek na ubezpieczenia społeczne lub zdrowotne wystawionego nie wcześniej niż na 3 miesiące przed upływem terminu składania ofert albo wniosków </w:t>
      </w:r>
      <w:r w:rsidRPr="00C968EC">
        <w:rPr>
          <w:rFonts w:ascii="Times New Roman" w:hAnsi="Times New Roman" w:cs="Times New Roman"/>
        </w:rPr>
        <w:lastRenderedPageBreak/>
        <w:t>o dopuszczenie do udziału w postępowaniu lub innego dokumentu potwierdzającego, że wykonawca zawarł porozumienie z właściwym organem w sprawie spłat tych należności wraz z ewentualnymi odsetkami lub grzywnami, w szczególności uzyskał przewidziane prawem zwolnienie, odroczenie lub rozłożenie na raty zaległych płatności lub wstrzymanie w całości wykonania decyzji właściwego organu,</w:t>
      </w:r>
    </w:p>
    <w:p w:rsidR="00D21ADA" w:rsidRPr="00C968EC" w:rsidRDefault="00D21ADA" w:rsidP="00D21ADA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oświadczenie W</w:t>
      </w:r>
      <w:r w:rsidRPr="00C968EC">
        <w:rPr>
          <w:rFonts w:ascii="Times New Roman" w:hAnsi="Times New Roman" w:cs="Times New Roman"/>
        </w:rPr>
        <w:t>ykonawcy o niezaleganiu z opłacaniem podatków i opłat lokalnych, o których mowa w ustawie z dnia 12 stycznia 1991 r. o podatkach i opłatach lokalnych (tj.</w:t>
      </w:r>
      <w:r>
        <w:rPr>
          <w:rFonts w:ascii="Times New Roman" w:hAnsi="Times New Roman" w:cs="Times New Roman"/>
        </w:rPr>
        <w:t xml:space="preserve"> </w:t>
      </w:r>
      <w:r w:rsidRPr="00D31CE7">
        <w:rPr>
          <w:rFonts w:ascii="Times New Roman" w:hAnsi="Times New Roman" w:cs="Times New Roman"/>
        </w:rPr>
        <w:t>Dz. U. z 2019 r., poz. 1843 ze zm.)</w:t>
      </w:r>
      <w:r>
        <w:rPr>
          <w:rFonts w:ascii="Times New Roman" w:hAnsi="Times New Roman" w:cs="Times New Roman"/>
        </w:rPr>
        <w:t xml:space="preserve"> - </w:t>
      </w:r>
      <w:r w:rsidRPr="00C968EC">
        <w:rPr>
          <w:rFonts w:ascii="Times New Roman" w:hAnsi="Times New Roman" w:cs="Times New Roman"/>
        </w:rPr>
        <w:t xml:space="preserve"> zał. nr 8 do SIWZ</w:t>
      </w:r>
    </w:p>
    <w:p w:rsidR="00F95E11" w:rsidRDefault="00F95E11" w:rsidP="00F55C68">
      <w:p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91895" w:rsidRDefault="00791895" w:rsidP="00135EE2">
      <w:pPr>
        <w:jc w:val="both"/>
        <w:rPr>
          <w:spacing w:val="4"/>
          <w:sz w:val="24"/>
          <w:szCs w:val="24"/>
        </w:rPr>
      </w:pP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5) WYKAZ OŚWIADCZEŃ LUB DOKUMENTÓW SKŁADANYCH PRZEZ WYKONAWCĘ W POSTĘPOWANIU NA WEZWANIE ZAMAWIAJACEGO W CELU POTWIERDZENIA OKOLICZNOŚCI, O KTÓRYCH MOWA W ART. 25 UST. 1 PKT 1 USTAWY PZP </w:t>
      </w:r>
    </w:p>
    <w:p w:rsidR="00DF60DD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I.5.1) W ZAKRESIE SPEŁNIANIA WARUNKÓW UDZIAŁU W POSTĘPOWANIU:</w:t>
      </w:r>
    </w:p>
    <w:p w:rsidR="00F55C68" w:rsidRPr="00F55C68" w:rsidRDefault="00F55C68" w:rsidP="00F55C68">
      <w:p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21ADA" w:rsidRDefault="00D21ADA" w:rsidP="00F55C6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85A3C" w:rsidRPr="00C968EC" w:rsidRDefault="00AF5185" w:rsidP="00E85A3C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</w:t>
      </w:r>
      <w:r w:rsidR="00E85A3C">
        <w:rPr>
          <w:rFonts w:ascii="Times New Roman" w:hAnsi="Times New Roman" w:cs="Times New Roman"/>
        </w:rPr>
        <w:t xml:space="preserve"> aktualny wpis z</w:t>
      </w:r>
      <w:r w:rsidR="00E85A3C" w:rsidRPr="00C968EC">
        <w:rPr>
          <w:rFonts w:ascii="Times New Roman" w:hAnsi="Times New Roman" w:cs="Times New Roman"/>
        </w:rPr>
        <w:t xml:space="preserve"> rejestru działalności regulowanej w zakresie odbierania odpadów komunalnych od właścicieli nieruchomości prowadzonego przez Wójta Gminy </w:t>
      </w:r>
      <w:r w:rsidR="00E85A3C">
        <w:rPr>
          <w:rFonts w:ascii="Times New Roman" w:hAnsi="Times New Roman" w:cs="Times New Roman"/>
        </w:rPr>
        <w:t>Starcza</w:t>
      </w:r>
      <w:r w:rsidR="00E85A3C" w:rsidRPr="00C968EC">
        <w:rPr>
          <w:rFonts w:ascii="Times New Roman" w:hAnsi="Times New Roman" w:cs="Times New Roman"/>
        </w:rPr>
        <w:t>,</w:t>
      </w:r>
    </w:p>
    <w:p w:rsidR="00E85A3C" w:rsidRPr="00C968EC" w:rsidRDefault="00AF5185" w:rsidP="00E85A3C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</w:t>
      </w:r>
      <w:r w:rsidR="00E85A3C" w:rsidRPr="00C968EC">
        <w:rPr>
          <w:rFonts w:ascii="Times New Roman" w:hAnsi="Times New Roman" w:cs="Times New Roman"/>
        </w:rPr>
        <w:t xml:space="preserve"> wpis do rejestru zbierających zużyty sprzęt elektryczny i elektroniczny prowadzony przez Głównego Inspektora Ochrony Środowiska.</w:t>
      </w:r>
    </w:p>
    <w:p w:rsidR="00E85A3C" w:rsidRPr="00C968EC" w:rsidRDefault="00AF5185" w:rsidP="00E85A3C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</w:t>
      </w:r>
      <w:r w:rsidR="00E85A3C" w:rsidRPr="00C968EC">
        <w:rPr>
          <w:rFonts w:ascii="Times New Roman" w:hAnsi="Times New Roman" w:cs="Times New Roman"/>
        </w:rPr>
        <w:t xml:space="preserve"> wykaz usług wykonywanych</w:t>
      </w:r>
      <w:r w:rsidR="00E85A3C">
        <w:rPr>
          <w:rFonts w:ascii="Times New Roman" w:hAnsi="Times New Roman" w:cs="Times New Roman"/>
        </w:rPr>
        <w:t>,</w:t>
      </w:r>
      <w:r w:rsidR="00E85A3C" w:rsidRPr="00C968EC">
        <w:rPr>
          <w:rFonts w:ascii="Times New Roman" w:hAnsi="Times New Roman" w:cs="Times New Roman"/>
        </w:rPr>
        <w:t xml:space="preserve"> a w przypadku świadczeń okresowych lub ciągłych również wykonywanych, w okresie ostatnich trzech lat przed upływem terminu składania ofert albo warunków o dopuszczenie udziału w postępowaniu, a jeżeli okres prowadzenia dział</w:t>
      </w:r>
      <w:r w:rsidR="00E85A3C">
        <w:rPr>
          <w:rFonts w:ascii="Times New Roman" w:hAnsi="Times New Roman" w:cs="Times New Roman"/>
        </w:rPr>
        <w:t>alności jest krótszy -</w:t>
      </w:r>
      <w:r w:rsidR="00E85A3C" w:rsidRPr="00C968EC">
        <w:rPr>
          <w:rFonts w:ascii="Times New Roman" w:hAnsi="Times New Roman" w:cs="Times New Roman"/>
        </w:rPr>
        <w:t xml:space="preserve"> w tym okresie, wraz z podaniem ich wartości, przedmiotu, dat wykonania i podmiotów, na rzecz których usługi zostały wykonane wraz z załączeniem dowodów określających</w:t>
      </w:r>
      <w:r w:rsidR="00E85A3C">
        <w:rPr>
          <w:rFonts w:ascii="Times New Roman" w:hAnsi="Times New Roman" w:cs="Times New Roman"/>
        </w:rPr>
        <w:t>,</w:t>
      </w:r>
      <w:r w:rsidR="00E85A3C" w:rsidRPr="00C968EC">
        <w:rPr>
          <w:rFonts w:ascii="Times New Roman" w:hAnsi="Times New Roman" w:cs="Times New Roman"/>
        </w:rPr>
        <w:t xml:space="preserve"> czy te usługi zostały wykonane lub są wykonywane należycie, przy czym dowodami</w:t>
      </w:r>
      <w:r w:rsidR="00E85A3C">
        <w:rPr>
          <w:rFonts w:ascii="Times New Roman" w:hAnsi="Times New Roman" w:cs="Times New Roman"/>
        </w:rPr>
        <w:t>,</w:t>
      </w:r>
      <w:r w:rsidR="00E85A3C" w:rsidRPr="00C968EC">
        <w:rPr>
          <w:rFonts w:ascii="Times New Roman" w:hAnsi="Times New Roman" w:cs="Times New Roman"/>
        </w:rPr>
        <w:t xml:space="preserve"> o których mowa, są referencje bądź inne dokumenty wystawione przez podmiot</w:t>
      </w:r>
      <w:r w:rsidR="00E85A3C">
        <w:rPr>
          <w:rFonts w:ascii="Times New Roman" w:hAnsi="Times New Roman" w:cs="Times New Roman"/>
        </w:rPr>
        <w:t>,</w:t>
      </w:r>
      <w:r w:rsidR="00E85A3C" w:rsidRPr="00C968EC">
        <w:rPr>
          <w:rFonts w:ascii="Times New Roman" w:hAnsi="Times New Roman" w:cs="Times New Roman"/>
        </w:rPr>
        <w:t xml:space="preserve"> na rzecz którego usługi były wykonywane, a w przypadku świadczeń okresowych lub ciągłych są wykonywane, a jeżeli z uzasadnionej przyczyny o obiektywnym charakterze wykonawca nie jest w stanie uzyskać </w:t>
      </w:r>
      <w:r w:rsidR="00E85A3C">
        <w:rPr>
          <w:rFonts w:ascii="Times New Roman" w:hAnsi="Times New Roman" w:cs="Times New Roman"/>
        </w:rPr>
        <w:t>tych dokumentów - oświadczenie W</w:t>
      </w:r>
      <w:r w:rsidR="00E85A3C" w:rsidRPr="00C968EC">
        <w:rPr>
          <w:rFonts w:ascii="Times New Roman" w:hAnsi="Times New Roman" w:cs="Times New Roman"/>
        </w:rPr>
        <w:t>ykonawcy : w przypadku świadczeń okresowych lub ciągłych nadal wykonywanych referencje bądź inne dokumenty potwierdzające ich należyte wykonanie powinny być wydane nie wcześniej niż 3 miesiące przed upływem terminu składania ofert albo wniosków o dopuszcze</w:t>
      </w:r>
      <w:r w:rsidR="00E85A3C">
        <w:rPr>
          <w:rFonts w:ascii="Times New Roman" w:hAnsi="Times New Roman" w:cs="Times New Roman"/>
        </w:rPr>
        <w:t xml:space="preserve">nie do udziału w postępowaniu - </w:t>
      </w:r>
      <w:r w:rsidR="00E85A3C" w:rsidRPr="00C968EC">
        <w:rPr>
          <w:rFonts w:ascii="Times New Roman" w:hAnsi="Times New Roman" w:cs="Times New Roman"/>
        </w:rPr>
        <w:t>zał. nr 6 do SIWZ.</w:t>
      </w:r>
    </w:p>
    <w:p w:rsidR="00E85A3C" w:rsidRPr="005D3A47" w:rsidRDefault="00E85A3C" w:rsidP="00E85A3C">
      <w:pPr>
        <w:pStyle w:val="Tekstpodstawowy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(</w:t>
      </w:r>
      <w:r w:rsidRPr="005D3A47">
        <w:rPr>
          <w:rFonts w:ascii="Times New Roman" w:hAnsi="Times New Roman" w:cs="Times New Roman"/>
          <w:i/>
        </w:rPr>
        <w:t>Wykonawca wykaże, że wykonał lub wykon</w:t>
      </w:r>
      <w:r w:rsidR="003E6DA7">
        <w:rPr>
          <w:rFonts w:ascii="Times New Roman" w:hAnsi="Times New Roman" w:cs="Times New Roman"/>
          <w:i/>
        </w:rPr>
        <w:t>uje, co najmniej jedną</w:t>
      </w:r>
      <w:r>
        <w:rPr>
          <w:rFonts w:ascii="Times New Roman" w:hAnsi="Times New Roman" w:cs="Times New Roman"/>
          <w:i/>
        </w:rPr>
        <w:t xml:space="preserve"> usługę [</w:t>
      </w:r>
      <w:r w:rsidRPr="005D3A47">
        <w:rPr>
          <w:rFonts w:ascii="Times New Roman" w:hAnsi="Times New Roman" w:cs="Times New Roman"/>
          <w:i/>
        </w:rPr>
        <w:t>usługa realizowana na podstawie jednej umowy</w:t>
      </w:r>
      <w:r>
        <w:rPr>
          <w:rFonts w:ascii="Times New Roman" w:hAnsi="Times New Roman" w:cs="Times New Roman"/>
          <w:i/>
        </w:rPr>
        <w:t xml:space="preserve"> na rzecz jednego Zamawiającego</w:t>
      </w:r>
      <w:r w:rsidRPr="005D3A47">
        <w:rPr>
          <w:rFonts w:ascii="Times New Roman" w:hAnsi="Times New Roman" w:cs="Times New Roman"/>
          <w:i/>
        </w:rPr>
        <w:t xml:space="preserve">] odbierania i zagospodarowania odpadów komunalnych z terenu nieruchomości w sposób ciągły przez okres nie krótszy niż 12 kolejnych miesięcy o łącznej masie odebranych i zagospodarowanych odpadów nie </w:t>
      </w:r>
      <w:r w:rsidRPr="002F7709">
        <w:rPr>
          <w:rFonts w:ascii="Times New Roman" w:hAnsi="Times New Roman" w:cs="Times New Roman"/>
          <w:i/>
        </w:rPr>
        <w:t xml:space="preserve">mniej </w:t>
      </w:r>
      <w:r w:rsidR="002F7709" w:rsidRPr="002F7709">
        <w:rPr>
          <w:rFonts w:ascii="Times New Roman" w:hAnsi="Times New Roman" w:cs="Times New Roman"/>
          <w:i/>
        </w:rPr>
        <w:t>niż 300</w:t>
      </w:r>
      <w:r w:rsidRPr="002F7709">
        <w:rPr>
          <w:rFonts w:ascii="Times New Roman" w:hAnsi="Times New Roman" w:cs="Times New Roman"/>
          <w:i/>
        </w:rPr>
        <w:t xml:space="preserve"> Mg, w </w:t>
      </w:r>
      <w:r w:rsidRPr="005D3A47">
        <w:rPr>
          <w:rFonts w:ascii="Times New Roman" w:hAnsi="Times New Roman" w:cs="Times New Roman"/>
          <w:i/>
        </w:rPr>
        <w:t>okresie ostatnich</w:t>
      </w:r>
      <w:r>
        <w:rPr>
          <w:rFonts w:ascii="Times New Roman" w:hAnsi="Times New Roman" w:cs="Times New Roman"/>
          <w:i/>
        </w:rPr>
        <w:t xml:space="preserve"> </w:t>
      </w:r>
      <w:r w:rsidRPr="005D3A47">
        <w:rPr>
          <w:rFonts w:ascii="Times New Roman" w:hAnsi="Times New Roman" w:cs="Times New Roman"/>
          <w:i/>
        </w:rPr>
        <w:t>trzech lat przed upływem terminu składania ofert, a jeżeli okres prowadzenia działalności jest krótszy - w tym okresie ).</w:t>
      </w:r>
    </w:p>
    <w:p w:rsidR="00E85A3C" w:rsidRPr="00C968EC" w:rsidRDefault="00AF5185" w:rsidP="00E85A3C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)</w:t>
      </w:r>
      <w:r w:rsidR="00E85A3C">
        <w:rPr>
          <w:rFonts w:ascii="Times New Roman" w:hAnsi="Times New Roman" w:cs="Times New Roman"/>
        </w:rPr>
        <w:t xml:space="preserve"> wykaz</w:t>
      </w:r>
      <w:r w:rsidR="00E85A3C" w:rsidRPr="00C968EC">
        <w:rPr>
          <w:rFonts w:ascii="Times New Roman" w:hAnsi="Times New Roman" w:cs="Times New Roman"/>
        </w:rPr>
        <w:t xml:space="preserve"> narzędzi, wyposażenia zakładu lub ur</w:t>
      </w:r>
      <w:r w:rsidR="00E85A3C">
        <w:rPr>
          <w:rFonts w:ascii="Times New Roman" w:hAnsi="Times New Roman" w:cs="Times New Roman"/>
        </w:rPr>
        <w:t>ządzeń technicznych dostępnych W</w:t>
      </w:r>
      <w:r w:rsidR="00E85A3C" w:rsidRPr="00C968EC">
        <w:rPr>
          <w:rFonts w:ascii="Times New Roman" w:hAnsi="Times New Roman" w:cs="Times New Roman"/>
        </w:rPr>
        <w:t>ykonawcy w celu</w:t>
      </w:r>
      <w:r w:rsidR="00E85A3C">
        <w:rPr>
          <w:rFonts w:ascii="Times New Roman" w:hAnsi="Times New Roman" w:cs="Times New Roman"/>
        </w:rPr>
        <w:t xml:space="preserve"> </w:t>
      </w:r>
      <w:r w:rsidR="00E85A3C" w:rsidRPr="00C968EC">
        <w:rPr>
          <w:rFonts w:ascii="Times New Roman" w:hAnsi="Times New Roman" w:cs="Times New Roman"/>
        </w:rPr>
        <w:t>wykonania zamówienia publicznego wraz z informacją o podsta</w:t>
      </w:r>
      <w:r w:rsidR="00E85A3C">
        <w:rPr>
          <w:rFonts w:ascii="Times New Roman" w:hAnsi="Times New Roman" w:cs="Times New Roman"/>
        </w:rPr>
        <w:t>wie dysponowania tymi zasobami -</w:t>
      </w:r>
      <w:r w:rsidR="00E85A3C" w:rsidRPr="00C968EC">
        <w:rPr>
          <w:rFonts w:ascii="Times New Roman" w:hAnsi="Times New Roman" w:cs="Times New Roman"/>
        </w:rPr>
        <w:t xml:space="preserve"> zał. nr 7 do SIWZ</w:t>
      </w:r>
    </w:p>
    <w:p w:rsidR="00E85A3C" w:rsidRPr="00C968EC" w:rsidRDefault="00E85A3C" w:rsidP="00E85A3C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ykonawca wykaże, że dysponuje/posiada niezbędne do wykonania zamówi</w:t>
      </w:r>
      <w:r>
        <w:rPr>
          <w:rFonts w:ascii="Times New Roman" w:hAnsi="Times New Roman" w:cs="Times New Roman"/>
        </w:rPr>
        <w:t>enia narzędzia i urządzenia tj.</w:t>
      </w:r>
      <w:r w:rsidRPr="00C968EC">
        <w:rPr>
          <w:rFonts w:ascii="Times New Roman" w:hAnsi="Times New Roman" w:cs="Times New Roman"/>
        </w:rPr>
        <w:t>:</w:t>
      </w:r>
    </w:p>
    <w:p w:rsidR="00E85A3C" w:rsidRPr="00C968EC" w:rsidRDefault="00E85A3C" w:rsidP="00E85A3C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pojazdy :</w:t>
      </w:r>
    </w:p>
    <w:p w:rsidR="00E85A3C" w:rsidRPr="003E6DA7" w:rsidRDefault="003E6DA7" w:rsidP="00E85A3C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>
        <w:rPr>
          <w:rFonts w:ascii="Times New Roman" w:hAnsi="Times New Roman" w:cs="Times New Roman"/>
          <w:sz w:val="22"/>
          <w:szCs w:val="22"/>
          <w:lang w:val="pl-PL"/>
        </w:rPr>
        <w:t>a)</w:t>
      </w:r>
      <w:r w:rsidR="00E85A3C" w:rsidRPr="003E6DA7">
        <w:rPr>
          <w:rFonts w:ascii="Times New Roman" w:hAnsi="Times New Roman" w:cs="Times New Roman"/>
          <w:sz w:val="22"/>
          <w:szCs w:val="22"/>
          <w:lang w:val="pl-PL"/>
        </w:rPr>
        <w:t xml:space="preserve"> co najmniej dwoma samochodami przystosowanymi do odbioru selektywnie zebranych</w:t>
      </w:r>
    </w:p>
    <w:p w:rsidR="00E85A3C" w:rsidRPr="003E6DA7" w:rsidRDefault="00E85A3C" w:rsidP="00E85A3C">
      <w:pPr>
        <w:pStyle w:val="FirstParagraph"/>
        <w:spacing w:before="0" w:after="0"/>
        <w:ind w:left="360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3E6DA7">
        <w:rPr>
          <w:rFonts w:ascii="Times New Roman" w:hAnsi="Times New Roman" w:cs="Times New Roman"/>
          <w:sz w:val="22"/>
          <w:szCs w:val="22"/>
          <w:lang w:val="pl-PL"/>
        </w:rPr>
        <w:t>odpadów komunalnych,</w:t>
      </w:r>
      <w:r w:rsidR="003E6DA7" w:rsidRPr="003E6DA7">
        <w:rPr>
          <w:rFonts w:ascii="Times New Roman" w:hAnsi="Times New Roman" w:cs="Times New Roman"/>
          <w:sz w:val="22"/>
          <w:szCs w:val="22"/>
          <w:lang w:val="pl-PL"/>
        </w:rPr>
        <w:t xml:space="preserve"> w tym  minimum jeden pojazd dwukomorowy</w:t>
      </w:r>
    </w:p>
    <w:p w:rsidR="00E85A3C" w:rsidRPr="003E6DA7" w:rsidRDefault="003E6DA7" w:rsidP="00E85A3C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>
        <w:rPr>
          <w:rFonts w:ascii="Times New Roman" w:hAnsi="Times New Roman" w:cs="Times New Roman"/>
          <w:sz w:val="22"/>
          <w:szCs w:val="22"/>
          <w:lang w:val="pl-PL"/>
        </w:rPr>
        <w:lastRenderedPageBreak/>
        <w:t xml:space="preserve"> b)</w:t>
      </w:r>
      <w:r w:rsidR="00E85A3C" w:rsidRPr="003E6DA7">
        <w:rPr>
          <w:rFonts w:ascii="Times New Roman" w:hAnsi="Times New Roman" w:cs="Times New Roman"/>
          <w:sz w:val="22"/>
          <w:szCs w:val="22"/>
          <w:lang w:val="pl-PL"/>
        </w:rPr>
        <w:t xml:space="preserve"> co najmniej dwoma samochodami przystosowanymi do odbioru komunalnych  </w:t>
      </w:r>
    </w:p>
    <w:p w:rsidR="00E85A3C" w:rsidRPr="003E6DA7" w:rsidRDefault="00E85A3C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3E6DA7">
        <w:rPr>
          <w:rFonts w:ascii="Times New Roman" w:hAnsi="Times New Roman" w:cs="Times New Roman"/>
        </w:rPr>
        <w:t xml:space="preserve">      zmieszanych (śmieciarka) o masie całkowitej powyżej 3,5t</w:t>
      </w:r>
    </w:p>
    <w:p w:rsidR="00E85A3C" w:rsidRPr="003E6DA7" w:rsidRDefault="003E6DA7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</w:t>
      </w:r>
      <w:r w:rsidR="00E85A3C" w:rsidRPr="003E6DA7">
        <w:rPr>
          <w:rFonts w:ascii="Times New Roman" w:hAnsi="Times New Roman" w:cs="Times New Roman"/>
        </w:rPr>
        <w:t xml:space="preserve"> co najmniej dwoma samochodami przystosowanymi do odbioru komunalnych  </w:t>
      </w:r>
    </w:p>
    <w:p w:rsidR="00E85A3C" w:rsidRPr="003E6DA7" w:rsidRDefault="00E85A3C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3E6DA7">
        <w:rPr>
          <w:rFonts w:ascii="Times New Roman" w:hAnsi="Times New Roman" w:cs="Times New Roman"/>
        </w:rPr>
        <w:t xml:space="preserve">      zmieszanych (śmieciarka) o masie całkowitej do 3,5t</w:t>
      </w:r>
    </w:p>
    <w:p w:rsidR="00E85A3C" w:rsidRPr="003E6DA7" w:rsidRDefault="003E6DA7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)</w:t>
      </w:r>
      <w:r w:rsidR="00E85A3C" w:rsidRPr="003E6DA7">
        <w:rPr>
          <w:rFonts w:ascii="Times New Roman" w:hAnsi="Times New Roman" w:cs="Times New Roman"/>
        </w:rPr>
        <w:t xml:space="preserve"> co najmniej jednym samochodem dostosowanym do odbioru odpadów </w:t>
      </w:r>
    </w:p>
    <w:p w:rsidR="00E85A3C" w:rsidRPr="003E6DA7" w:rsidRDefault="00E85A3C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3E6DA7">
        <w:rPr>
          <w:rFonts w:ascii="Times New Roman" w:hAnsi="Times New Roman" w:cs="Times New Roman"/>
        </w:rPr>
        <w:t xml:space="preserve">      wielkogabarytowych </w:t>
      </w:r>
    </w:p>
    <w:p w:rsidR="00E85A3C" w:rsidRPr="003E6DA7" w:rsidRDefault="003E6DA7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)</w:t>
      </w:r>
      <w:r w:rsidR="00E85A3C" w:rsidRPr="003E6DA7">
        <w:rPr>
          <w:rFonts w:ascii="Times New Roman" w:hAnsi="Times New Roman" w:cs="Times New Roman"/>
        </w:rPr>
        <w:t xml:space="preserve"> co najmniej jednym samochodem do odbioru odpadów bez frakcji kompaktowej,                        </w:t>
      </w:r>
    </w:p>
    <w:p w:rsidR="00E85A3C" w:rsidRPr="003E6DA7" w:rsidRDefault="00E85A3C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3E6DA7">
        <w:rPr>
          <w:rFonts w:ascii="Times New Roman" w:hAnsi="Times New Roman" w:cs="Times New Roman"/>
        </w:rPr>
        <w:t xml:space="preserve">     z  dźwigiem hakowym lub bramowym do odbioru odpadów zbieranych w pojemnikach </w:t>
      </w:r>
    </w:p>
    <w:p w:rsidR="00E85A3C" w:rsidRPr="003E6DA7" w:rsidRDefault="00E85A3C" w:rsidP="00E85A3C">
      <w:pPr>
        <w:pStyle w:val="Tekstpodstawowy"/>
        <w:spacing w:after="0"/>
        <w:jc w:val="both"/>
        <w:rPr>
          <w:rFonts w:ascii="Times New Roman" w:hAnsi="Times New Roman" w:cs="Times New Roman"/>
        </w:rPr>
      </w:pPr>
      <w:r w:rsidRPr="003E6DA7">
        <w:rPr>
          <w:rFonts w:ascii="Times New Roman" w:hAnsi="Times New Roman" w:cs="Times New Roman"/>
        </w:rPr>
        <w:t xml:space="preserve">     kontenerowych</w:t>
      </w:r>
    </w:p>
    <w:p w:rsidR="00F55C68" w:rsidRPr="006D5318" w:rsidRDefault="00F55C68" w:rsidP="003E6DA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trike/>
          <w:spacing w:val="4"/>
          <w:sz w:val="24"/>
          <w:szCs w:val="24"/>
          <w:lang w:eastAsia="pl-PL"/>
        </w:rPr>
      </w:pPr>
    </w:p>
    <w:p w:rsidR="00211C73" w:rsidRDefault="00211C73" w:rsidP="00211C73">
      <w:pPr>
        <w:rPr>
          <w:bCs/>
          <w:strike/>
          <w:spacing w:val="4"/>
          <w:sz w:val="24"/>
          <w:szCs w:val="24"/>
        </w:rPr>
      </w:pPr>
      <w:r>
        <w:rPr>
          <w:bCs/>
          <w:spacing w:val="4"/>
          <w:sz w:val="24"/>
          <w:szCs w:val="24"/>
        </w:rPr>
        <w:t>Ocena spełniania warunków zostanie dokonana wg. formuły spełnia/ nie spełnia.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I.5.2) W ZAKRESIE KRYTERIÓW SELEKCJI: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6) WYKAZ OŚWIADCZEŃ LUB DOKUMENTÓW SKŁADANYCH PRZEZ WYKONAWCĘ W POSTĘPOWANIU NA WEZWANIE ZAMAWIAJACEGO W CELU POTWIERDZENIA OKOLICZNOŚCI, O KTÓRYCH MOWA W ART. 25 UST. 1 PKT 2 USTAWY PZP </w:t>
      </w:r>
    </w:p>
    <w:p w:rsidR="002558AC" w:rsidRPr="0040227F" w:rsidRDefault="00CB6947" w:rsidP="004022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7) INNE DOKUMENTY NIE WYMIENIONE W pkt III.3) - III.6) </w:t>
      </w:r>
    </w:p>
    <w:p w:rsidR="00210614" w:rsidRPr="00210614" w:rsidRDefault="00210614" w:rsidP="00210614">
      <w:pPr>
        <w:spacing w:after="0" w:line="240" w:lineRule="auto"/>
        <w:rPr>
          <w:rFonts w:ascii="Times New Roman" w:eastAsia="Times New Roman" w:hAnsi="Times New Roman" w:cs="Times New Roman"/>
          <w:bCs/>
          <w:spacing w:val="4"/>
          <w:sz w:val="24"/>
          <w:szCs w:val="24"/>
          <w:lang w:eastAsia="pl-PL"/>
        </w:rPr>
      </w:pPr>
    </w:p>
    <w:p w:rsidR="00DF5681" w:rsidRDefault="00DF5681" w:rsidP="00210614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1. </w:t>
      </w:r>
      <w:r w:rsidR="00031F05"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>Zobowiązania podmiotów, na których zdolnościach technicznych, zawodowych, sytuacji finansowej lub ekonomicznej Wykonawca polega  do oddania mu do dyspozycji niezbędnych zasobów na potrzeby realizacji zamówienia.</w:t>
      </w:r>
    </w:p>
    <w:p w:rsidR="00031F05" w:rsidRDefault="00031F05" w:rsidP="00210614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2. Pełnomocnictwo udzielone przez Wykonawców wspólnie ubiegających się                               o zamówienie do reprezentowania ich w postępowaniu o udzielenie zamówienia albo reprezentowania w postępowaniu i zawarcia umowy w sprawie zamówienia publicznego. </w:t>
      </w:r>
    </w:p>
    <w:p w:rsidR="00DF5681" w:rsidRDefault="00B90E53" w:rsidP="00210614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>3. Oświadczenie o przynależnoś</w:t>
      </w:r>
      <w:r w:rsidR="00100D76"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ci lub braku przynależności do </w:t>
      </w:r>
      <w:r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tej samej grupy kapitałowej (3 dni od </w:t>
      </w:r>
      <w:r w:rsidR="00100D76"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 zamieszczenia informacji art. 86 pkt. </w:t>
      </w:r>
      <w:r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>5 Pzp)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V: PROCEDURA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) OPIS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1) Tryb udzielenia zamówienia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targ nieograniczony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1.2) Zamawiający żąda wniesienia wadium:</w:t>
      </w:r>
    </w:p>
    <w:p w:rsidR="00742276" w:rsidRDefault="00245697" w:rsidP="00807A25">
      <w:pPr>
        <w:ind w:left="142" w:hanging="142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, </w:t>
      </w:r>
    </w:p>
    <w:p w:rsidR="007425B5" w:rsidRDefault="007425B5" w:rsidP="00807A25">
      <w:pPr>
        <w:ind w:left="142" w:hanging="142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a na temat wadium </w:t>
      </w:r>
    </w:p>
    <w:p w:rsidR="00245697" w:rsidRPr="00947F3A" w:rsidRDefault="00245697" w:rsidP="002456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Zamawiający nie żąda wniesienia wadium.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1.3) Przewiduje się udzielenie zaliczek na poczet wykonania zamówienia: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4) Wymaga się złożenia ofert w postaci katalogów elektronicznych lub dołączenia do ofert katalogów elektronicznych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Dopuszcza się złożenie ofert w postaci katalogów elektronicznych lub dołączenia do ofert katalogów elektronicznych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5.) Wymaga się złożenia oferty wariantowej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Dopuszcza się złożenie oferty wariantowej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łożenie oferty wariantowej dopuszcza się tylko z jednoczesnym złożeniem oferty zasadniczej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6) Przewidywana liczba wykonawców, którzy zostaną zaproszeni do udziału w postępowaniu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(przetarg ograniczony, negocjacje z ogłoszeniem, dialog konkurencyjny, partnerstwo innowacyjne)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>Liczba wykonawców  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rzewidywana minimalna liczba wykonawców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Maksymalna liczba wykonawców  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Kryteria selekcji wykonawców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7) Informacje na temat umowy ramowej lub dynamicznego systemu zakupów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mowa ramowa będzie zawarta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z kilkoma wykonawcami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Czy przewiduje się ograniczenie liczby uczestników umowy ramowej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Zamówienie obejmuje ustanowienie dynamicznego systemu zakupów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 ramach umowy ramowej/dynamicznego systemu zakupów dopuszcza się złożenie ofert w formie katalogów elektronicznych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rzewiduje się pobranie ze złożonych katalogów elektronicznych informacji potrzebnych do sporządzenia ofert w ramach umowy ramowej/dynamicznego systemu zakupów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1.8) Aukcja elektroniczna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Przewidziane jest przeprowadzenie aukcji elektronicznej </w:t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(przetarg nieograniczony, przetarg ograniczony, negocjacje z ogłoszeniem)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Należy wskazać elementy, których wartości będą przedmiotem aukcji elektronicznej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widuje się ograniczenia co do przedstawionych wartości, wynikające z opisu przedmiotu zamówienia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ależy podać, które informacje zostaną udostępnione wykonawcom w trakcie aukcji elektronicznej oraz jaki będzie termin ich udostępnienia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tyczące przebiegu aukcji elektronicznej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Jaki jest przewidziany sposób postępowania w toku aukcji elektronicznej i jakie będą warunki, na jakich wykonawcy będą mogli licytować (minimalne wysokości postąpień)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nformacje dotyczące wykorzystywanego sprzętu elektronicznego, rozwiązań i specyfikacji technicznych w zakresie połączeń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ymagania dotyczące rejestracji i identyfikacji wykonawców w aukcji elektronicznej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o liczbie etapów aukcji elektronicznej i czasie ich trwania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ukcja wieloetapowa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5"/>
        <w:gridCol w:w="1848"/>
      </w:tblGrid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tap nr</w:t>
            </w:r>
          </w:p>
        </w:tc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zas trwania etapu</w:t>
            </w:r>
          </w:p>
        </w:tc>
      </w:tr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Czy wykonawcy, którzy nie złożyli nowych postąpień, zostaną zakwalifikowani do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następnego etapu: 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arunki zamknięcia aukcji elektronicznej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2) KRYTERIA OCENY OFERT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2.1) Kryteria oceny ofert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2.2) Kryteri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13"/>
        <w:gridCol w:w="1049"/>
      </w:tblGrid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Kryteria</w:t>
            </w:r>
          </w:p>
        </w:tc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pl-PL"/>
              </w:rPr>
              <w:t>Znaczenie</w:t>
            </w:r>
          </w:p>
        </w:tc>
      </w:tr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E142F5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</w:t>
            </w:r>
            <w:r w:rsidR="00CB6947" w:rsidRPr="00CB694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na</w:t>
            </w:r>
          </w:p>
        </w:tc>
        <w:tc>
          <w:tcPr>
            <w:tcW w:w="0" w:type="auto"/>
            <w:vAlign w:val="center"/>
            <w:hideMark/>
          </w:tcPr>
          <w:p w:rsidR="00CB6947" w:rsidRPr="00CB6947" w:rsidRDefault="00C27AAE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60</w:t>
            </w:r>
          </w:p>
        </w:tc>
      </w:tr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24569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</w:t>
            </w:r>
            <w:r w:rsidRPr="002456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czba pojazdów realizujących przedmiot zamówienia sp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łniających wymagania   </w:t>
            </w:r>
            <w:r w:rsidRPr="002456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(aspekt środowiskowy - co najmniej 2 pojazdy z emisją spalin EURO 3).</w:t>
            </w:r>
            <w:r w:rsidR="00E142F5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:rsidR="00CB6947" w:rsidRPr="00CB6947" w:rsidRDefault="00DB286E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</w:t>
            </w:r>
            <w:r w:rsidR="006505B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</w:t>
            </w:r>
          </w:p>
        </w:tc>
      </w:tr>
    </w:tbl>
    <w:p w:rsidR="00CB6947" w:rsidRPr="00CB6947" w:rsidRDefault="004D37D3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płatności faktury  </w:t>
      </w:r>
      <w:r w:rsidR="008D4B4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456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</w:t>
      </w:r>
      <w:r w:rsidR="009954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B286E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0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2.3) Zastosowanie procedury, o której mowa w art. 24aa ust. 1 ustawy </w:t>
      </w:r>
      <w:proofErr w:type="spellStart"/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zp</w:t>
      </w:r>
      <w:proofErr w:type="spellEnd"/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="00AF51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przetarg nieograniczony) </w:t>
      </w:r>
      <w:r w:rsidR="00AF5185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tak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3) Negocjacje z ogłoszeniem, dialog konkurencyjny, partnerstwo innowacyjn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3.1) Informacje na temat negocjacji z ogłoszeniem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Minimalne wymagania, które muszą spełniać wszystkie oferty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rzewidziane jest zastrzeżenie prawa do udzielenia zamówienia na podstawie ofert wstępnych bez przeprowadzenia negocjacji ni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rzewidziany jest podział negocjacji na etapy w celu ograniczenia liczby ofert: ni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ależy podać informacje na temat etapów negocjacji (w tym liczbę etapów)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Informacje dodatkowe</w:t>
      </w:r>
      <w:r w:rsidR="00031F0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031F05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3.2) Informacje na temat dialogu konkurencyjnego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Opis potrzeb i wymagań zamawiającego lub informacja o sposobie uzyskania tego opisu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a o wysokości nagród dla wykonawców, którzy podczas dialogu konkurencyjnego przedstawili rozwiązania stanowiące podstawę do składania ofert, jeżeli zamawiający przewiduje nagrody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stępny harmonogram postępowania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odział dialogu na etapy w celu ograniczenia liczby rozwiązań: ni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Należy podać informacje na temat etapów dialogu:</w:t>
      </w:r>
      <w:r w:rsidR="00031F0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031F05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3.3) Informacje na temat partnerstwa innowacyjnego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Elementy opisu przedmiotu zamówienia definiujące minimalne wymagania, którym muszą odpowiadać wszystkie oferty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Podział negocjacji na etapy w celu ograniczeniu liczby ofert podlegających negocjacjom poprzez zastosowanie kryteriów oceny ofert wskazanych w specyfikacji istotnych warunków zamówienia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CB6947"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4) Licytacja elektroniczna </w:t>
      </w:r>
      <w:r w:rsidR="00CB6947"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Adres strony internetowej, na której będzie prowadzona licytacja elektroniczna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Adres strony internetowej, na której jest dostępny opis przedmiotu zamówienia w licytacji elektronicznej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magania dotyczące rejestracji i identyfikacji wykonawców w licytacji elektronicznej, w tym wymagania techniczne urządzeń informatycznych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posób postępowania w toku licytacji elektronicznej, w tym określenie minimalnych wysokości postąpień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e o liczbie etapów licytacji elektronicznej i czasie ich trwania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icytacja wieloetapowa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5"/>
        <w:gridCol w:w="1848"/>
      </w:tblGrid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tap nr</w:t>
            </w:r>
          </w:p>
        </w:tc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B694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zas trwania etapu</w:t>
            </w:r>
          </w:p>
        </w:tc>
      </w:tr>
      <w:tr w:rsidR="00CB6947" w:rsidRPr="00CB6947" w:rsidTr="00CB6947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  <w:vAlign w:val="center"/>
            <w:hideMark/>
          </w:tcPr>
          <w:p w:rsidR="00CB6947" w:rsidRPr="00CB6947" w:rsidRDefault="00CB6947" w:rsidP="00CB694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ykonawcy, którzy nie złożyli nowych postąpień, zostaną zakwalifikowani do następnego etapu: nie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otwarcia licytacji elektronicznej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i warunki zamknięcia licytacji elektronicznej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stotne dla stron postanowienia, które zostaną wprowadzone do treści zawieranej umowy w sprawie zamówienia publicznego, albo ogólne warunki umowy, albo wzór umowy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ymagania dotyczące zabezpieczenia należytego wykonania umowy: </w:t>
      </w:r>
    </w:p>
    <w:p w:rsidR="00CB6947" w:rsidRPr="00CB6947" w:rsidRDefault="00CB6947" w:rsidP="00CB69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Informacje dodatkowe: </w:t>
      </w:r>
    </w:p>
    <w:p w:rsidR="00263323" w:rsidRDefault="00CB6947" w:rsidP="00263323">
      <w:pPr>
        <w:widowControl w:val="0"/>
        <w:tabs>
          <w:tab w:val="left" w:pos="688"/>
        </w:tabs>
        <w:suppressAutoHyphens/>
        <w:ind w:left="259" w:right="287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5) ZMIANA UMOWY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widuje się istotne zmiany postanowień zawartej umowy w stosunku do treści oferty, na podstawie której dokonano wyboru wykonawcy: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 </w:t>
      </w:r>
    </w:p>
    <w:p w:rsidR="00031F05" w:rsidRDefault="00CB6947" w:rsidP="00263323">
      <w:pPr>
        <w:widowControl w:val="0"/>
        <w:tabs>
          <w:tab w:val="left" w:pos="688"/>
        </w:tabs>
        <w:suppressAutoHyphens/>
        <w:ind w:left="259" w:right="287"/>
        <w:jc w:val="both"/>
        <w:rPr>
          <w:rFonts w:ascii="Times New Roman" w:eastAsia="Arial" w:hAnsi="Times New Roman" w:cs="Times New Roman"/>
          <w:sz w:val="24"/>
          <w:szCs w:val="20"/>
        </w:rPr>
      </w:pP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Należy wskazać zakres, charakter zmian or</w:t>
      </w:r>
      <w:r w:rsidR="002456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z warunki wprowadzenia zmian: </w:t>
      </w:r>
    </w:p>
    <w:p w:rsidR="00245697" w:rsidRPr="00C968EC" w:rsidRDefault="00245697" w:rsidP="00245697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godnie z art. 144 </w:t>
      </w:r>
      <w:proofErr w:type="spellStart"/>
      <w:r>
        <w:rPr>
          <w:rFonts w:ascii="Times New Roman" w:hAnsi="Times New Roman" w:cs="Times New Roman"/>
        </w:rPr>
        <w:t>Pzp</w:t>
      </w:r>
      <w:proofErr w:type="spellEnd"/>
      <w:r>
        <w:rPr>
          <w:rFonts w:ascii="Times New Roman" w:hAnsi="Times New Roman" w:cs="Times New Roman"/>
        </w:rPr>
        <w:t xml:space="preserve"> strony przewid</w:t>
      </w:r>
      <w:r w:rsidRPr="00C968EC">
        <w:rPr>
          <w:rFonts w:ascii="Times New Roman" w:hAnsi="Times New Roman" w:cs="Times New Roman"/>
        </w:rPr>
        <w:t>ują możliwość dokonania zmiany zawartej</w:t>
      </w:r>
      <w:r>
        <w:rPr>
          <w:rFonts w:ascii="Times New Roman" w:hAnsi="Times New Roman" w:cs="Times New Roman"/>
        </w:rPr>
        <w:t xml:space="preserve"> umowy, </w:t>
      </w:r>
      <w:r w:rsidR="00AF5185"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>w szczególności w przypadku, gd</w:t>
      </w:r>
      <w:r w:rsidRPr="00C968EC">
        <w:rPr>
          <w:rFonts w:ascii="Times New Roman" w:hAnsi="Times New Roman" w:cs="Times New Roman"/>
        </w:rPr>
        <w:t>y konieczność wprowadzenia zmian wynika z okoliczności, których nie można było przewidzieć w chwili zawarcia umowy, tj.:</w:t>
      </w:r>
    </w:p>
    <w:p w:rsidR="00245697" w:rsidRPr="00C968EC" w:rsidRDefault="00245697" w:rsidP="00245697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 przypadku zmiany powszechnie obowiązujących przepisów prawa lub wynikających</w:t>
      </w:r>
      <w:r w:rsidR="00AF5185">
        <w:rPr>
          <w:rFonts w:ascii="Times New Roman" w:hAnsi="Times New Roman" w:cs="Times New Roman"/>
        </w:rPr>
        <w:t xml:space="preserve">                      </w:t>
      </w:r>
      <w:r w:rsidRPr="00C968EC">
        <w:rPr>
          <w:rFonts w:ascii="Times New Roman" w:hAnsi="Times New Roman" w:cs="Times New Roman"/>
        </w:rPr>
        <w:t xml:space="preserve"> z prawomocnych orzeczeń lub ostatecznych aktów administracyjnych właściwych organów - </w:t>
      </w:r>
      <w:r w:rsidR="00AF5185">
        <w:rPr>
          <w:rFonts w:ascii="Times New Roman" w:hAnsi="Times New Roman" w:cs="Times New Roman"/>
        </w:rPr>
        <w:t xml:space="preserve">              </w:t>
      </w:r>
      <w:r w:rsidRPr="00C968EC">
        <w:rPr>
          <w:rFonts w:ascii="Times New Roman" w:hAnsi="Times New Roman" w:cs="Times New Roman"/>
        </w:rPr>
        <w:t>w takim zakresie, w jakim będzie to niezbędne w celu dostosowania postanowień um</w:t>
      </w:r>
      <w:r>
        <w:rPr>
          <w:rFonts w:ascii="Times New Roman" w:hAnsi="Times New Roman" w:cs="Times New Roman"/>
        </w:rPr>
        <w:t>owy do zaistniałego stanu prawn</w:t>
      </w:r>
      <w:r w:rsidRPr="00C968EC">
        <w:rPr>
          <w:rFonts w:ascii="Times New Roman" w:hAnsi="Times New Roman" w:cs="Times New Roman"/>
        </w:rPr>
        <w:t>ego lub faktycznego,</w:t>
      </w:r>
    </w:p>
    <w:p w:rsidR="00245697" w:rsidRPr="00C968EC" w:rsidRDefault="00245697" w:rsidP="00245697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przypadku ustawowej zmiany stawki podatku VAT - </w:t>
      </w:r>
      <w:r w:rsidRPr="00C968EC">
        <w:rPr>
          <w:rFonts w:ascii="Times New Roman" w:hAnsi="Times New Roman" w:cs="Times New Roman"/>
        </w:rPr>
        <w:t>w takim przypadku umowa ulegnie zmianie w zakresie wysokości ceny brutto,</w:t>
      </w:r>
    </w:p>
    <w:p w:rsidR="00245697" w:rsidRDefault="00245697" w:rsidP="00245697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wyniku siły wyższej - rozumianej jako wystąpienie zdarzenia nadzwyczajnego, zewnętrznego, niemożliwego do przewidzenia i zapobieżenia, którego nie dało się uniknąć nawet przy zachowaniu najwyższej staranności, a które uniemożliwia Wykonawcy w</w:t>
      </w:r>
      <w:r>
        <w:rPr>
          <w:rFonts w:ascii="Times New Roman" w:hAnsi="Times New Roman" w:cs="Times New Roman"/>
        </w:rPr>
        <w:t>ykonanie jego zobowiązania w cał</w:t>
      </w:r>
      <w:r w:rsidRPr="00C968EC">
        <w:rPr>
          <w:rFonts w:ascii="Times New Roman" w:hAnsi="Times New Roman" w:cs="Times New Roman"/>
        </w:rPr>
        <w:t xml:space="preserve">ości lub części. W razie wystąpienia siły wyższej Strony umowy zobowiązane są dołożyć wszelkich starań w celu ograniczenia do minimum opóźnienia </w:t>
      </w:r>
      <w:r w:rsidR="00AF5185">
        <w:rPr>
          <w:rFonts w:ascii="Times New Roman" w:hAnsi="Times New Roman" w:cs="Times New Roman"/>
        </w:rPr>
        <w:t xml:space="preserve">                       </w:t>
      </w:r>
      <w:r w:rsidRPr="00C968EC">
        <w:rPr>
          <w:rFonts w:ascii="Times New Roman" w:hAnsi="Times New Roman" w:cs="Times New Roman"/>
        </w:rPr>
        <w:t>w wykonywaniu swo</w:t>
      </w:r>
      <w:r>
        <w:rPr>
          <w:rFonts w:ascii="Times New Roman" w:hAnsi="Times New Roman" w:cs="Times New Roman"/>
        </w:rPr>
        <w:t>ich zobowiązań umownych, powstał</w:t>
      </w:r>
      <w:r w:rsidRPr="00C968EC">
        <w:rPr>
          <w:rFonts w:ascii="Times New Roman" w:hAnsi="Times New Roman" w:cs="Times New Roman"/>
        </w:rPr>
        <w:t xml:space="preserve">ego na skutek działania siły wyższej; </w:t>
      </w:r>
    </w:p>
    <w:p w:rsidR="00245697" w:rsidRPr="00C968EC" w:rsidRDefault="00245697" w:rsidP="00245697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 przypa</w:t>
      </w:r>
      <w:r>
        <w:rPr>
          <w:rFonts w:ascii="Times New Roman" w:hAnsi="Times New Roman" w:cs="Times New Roman"/>
        </w:rPr>
        <w:t>dku zmiany zakresu prac, które W</w:t>
      </w:r>
      <w:r w:rsidRPr="00C968EC">
        <w:rPr>
          <w:rFonts w:ascii="Times New Roman" w:hAnsi="Times New Roman" w:cs="Times New Roman"/>
        </w:rPr>
        <w:t>ykonawca powierzył podwykonawcom, a które określone są w złożonej ofercie,</w:t>
      </w:r>
    </w:p>
    <w:p w:rsidR="00245697" w:rsidRPr="00C968EC" w:rsidRDefault="00245697" w:rsidP="00245697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w przypadku wprowadzenia do realizacji części zamówienia podwykonawcy pomimo, że Wykonawca nie dopuścił takiej możliwości w treści oferty, za zgodą Zamawiającego </w:t>
      </w:r>
      <w:r w:rsidR="00AF5185">
        <w:rPr>
          <w:rFonts w:ascii="Times New Roman" w:hAnsi="Times New Roman" w:cs="Times New Roman"/>
        </w:rPr>
        <w:t xml:space="preserve">                            </w:t>
      </w:r>
      <w:r w:rsidRPr="00C968EC">
        <w:rPr>
          <w:rFonts w:ascii="Times New Roman" w:hAnsi="Times New Roman" w:cs="Times New Roman"/>
        </w:rPr>
        <w:t>i z zachowaniem zasad dotyczących podwykonawców,</w:t>
      </w:r>
    </w:p>
    <w:p w:rsidR="006A2D0F" w:rsidRPr="00AF5185" w:rsidRDefault="00245697" w:rsidP="00AF5185">
      <w:pPr>
        <w:numPr>
          <w:ilvl w:val="0"/>
          <w:numId w:val="16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lastRenderedPageBreak/>
        <w:t>gdy z przyczyn nie leżących po stronie Wykonawcy, we wskazanej przez Wykonawcę instalacji odpady nie będą mogły być w całości lub w części zagospodarowane. Zmiana instalacji następuje na wniosek Wykonawcy i wymaga zgody Zamawiającego,</w:t>
      </w:r>
      <w:r w:rsidR="00CB6947" w:rsidRPr="00AF5185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:rsidR="001A3CB4" w:rsidRDefault="00CB6947" w:rsidP="00031F0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6) INFORMACJE ADMINISTRACYJN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6.1) Sposób udostępniania informacji o charakterze poufnym </w:t>
      </w:r>
      <w:r w:rsidRPr="00CB694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(jeżeli dotyczy)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Środki służące ochronie informacji o charakterze poufnym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6.2) Termin składania ofert lub wniosków o dopuszczenie do udziału w postępowaniu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F7709">
        <w:rPr>
          <w:rFonts w:ascii="Times New Roman" w:eastAsia="Times New Roman" w:hAnsi="Times New Roman" w:cs="Times New Roman"/>
          <w:sz w:val="24"/>
          <w:szCs w:val="24"/>
          <w:lang w:eastAsia="pl-PL"/>
        </w:rPr>
        <w:t>Data:  14</w:t>
      </w:r>
      <w:r w:rsidR="001763F1">
        <w:rPr>
          <w:rFonts w:ascii="Times New Roman" w:eastAsia="Times New Roman" w:hAnsi="Times New Roman" w:cs="Times New Roman"/>
          <w:sz w:val="24"/>
          <w:szCs w:val="24"/>
          <w:lang w:eastAsia="pl-PL"/>
        </w:rPr>
        <w:t>/11</w:t>
      </w:r>
      <w:r w:rsidR="00EC63EF">
        <w:rPr>
          <w:rFonts w:ascii="Times New Roman" w:eastAsia="Times New Roman" w:hAnsi="Times New Roman" w:cs="Times New Roman"/>
          <w:sz w:val="24"/>
          <w:szCs w:val="24"/>
          <w:lang w:eastAsia="pl-PL"/>
        </w:rPr>
        <w:t>/2019</w:t>
      </w:r>
      <w:r w:rsidR="009C1E37">
        <w:rPr>
          <w:rFonts w:ascii="Times New Roman" w:eastAsia="Times New Roman" w:hAnsi="Times New Roman" w:cs="Times New Roman"/>
          <w:sz w:val="24"/>
          <w:szCs w:val="24"/>
          <w:lang w:eastAsia="pl-PL"/>
        </w:rPr>
        <w:t>, godzina: 10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00,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Skrócenie terminu składania wniosków, ze względu na pilną potrzebę udzielenia zamówienia (przetarg nieograniczony, przetarg ograniczony, negocjacje z ogłoszeniem)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skazać powody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Język lub języki, w jakich mogą być sporządzane oferty lub wnioski o dopuszczenie do udziału w postępowaniu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&gt; język polski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6.3) Termin związania ofertą: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kres w dniach: 30 (od ostatecznego terminu składania ofert)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6.4) Przewiduje się unieważnienie postępowania o udzielenie zamówienia, w przypadku nieprzyznania środków pochodzących z budżetu Unii Europejskiej oraz niepodlegających zwrotowi środków z pomocy udzielonej przez państwa członkowskie Europejskiego Porozumienia o Wolnym Handlu (EFTA), które miały być przeznaczone na sfinansowanie całości lub części zamówienia:</w:t>
      </w:r>
      <w:r w:rsidR="00AF518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ie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6.5) Przewiduje się unieważnienie postępowania o udzielenie zamówienia, jeżeli środki służące sfinansowaniu zamówień na badania naukowe lub prace rozwojowe, które zamawiający zamierzał przeznaczyć na sfinansowanie całości lub części zamówienia, nie zostały mu przyznane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ie </w:t>
      </w:r>
      <w:r w:rsidRPr="00CB694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</w:p>
    <w:p w:rsidR="001F54DD" w:rsidRDefault="00CB6947" w:rsidP="00031F0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CB69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6.6) Informacje dodatkowe:</w:t>
      </w:r>
    </w:p>
    <w:p w:rsidR="001A3CB4" w:rsidRPr="001A3CB4" w:rsidRDefault="001A3CB4" w:rsidP="001A3CB4">
      <w:pPr>
        <w:suppressAutoHyphens/>
        <w:spacing w:after="0" w:line="240" w:lineRule="auto"/>
        <w:ind w:left="284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ar-SA"/>
        </w:rPr>
      </w:pPr>
      <w:r w:rsidRPr="001A3CB4">
        <w:rPr>
          <w:rFonts w:ascii="Times New Roman" w:eastAsia="Times New Roman" w:hAnsi="Times New Roman" w:cs="Times New Roman"/>
          <w:b/>
          <w:sz w:val="24"/>
          <w:szCs w:val="20"/>
          <w:lang w:eastAsia="ar-SA"/>
        </w:rPr>
        <w:t>Klauzula informacyjna z art. 13 RODO zastosowana przez zamawiającego w celu związanym z postępowaniem o udzielenie zamówienia publicznego.</w:t>
      </w:r>
    </w:p>
    <w:p w:rsidR="001A3CB4" w:rsidRDefault="001A3CB4" w:rsidP="001A3CB4">
      <w:pPr>
        <w:suppressAutoHyphens/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0"/>
          <w:lang w:eastAsia="ar-SA"/>
        </w:rPr>
      </w:pPr>
    </w:p>
    <w:p w:rsidR="002F7709" w:rsidRPr="00C968EC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</w:t>
      </w:r>
      <w:r>
        <w:rPr>
          <w:rFonts w:ascii="Times New Roman" w:hAnsi="Times New Roman" w:cs="Times New Roman"/>
        </w:rPr>
        <w:t xml:space="preserve"> </w:t>
      </w:r>
      <w:r w:rsidRPr="00C968EC">
        <w:rPr>
          <w:rFonts w:ascii="Times New Roman" w:hAnsi="Times New Roman" w:cs="Times New Roman"/>
        </w:rPr>
        <w:t>(ogólne rozporządzenie o ochronie danych) (Dz. Urz. UE L 119 z 04.05.2016, str. 1), dalej „RODO”, informuję, że: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administratorem Pani/Pana danych osobowych jest Wójt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ul. Gminna 4, 42-261 Starcza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Pani/Pana dane osobowe przetwarzane będą na podstawie art. 6 ust. 1 lit. c RODO w celu związanym z postępowaniem o udzielenie zamówi</w:t>
      </w:r>
      <w:r>
        <w:rPr>
          <w:rFonts w:ascii="Times New Roman" w:hAnsi="Times New Roman" w:cs="Times New Roman"/>
        </w:rPr>
        <w:t xml:space="preserve">enia </w:t>
      </w:r>
      <w:r w:rsidRPr="002F7709">
        <w:rPr>
          <w:rFonts w:ascii="Times New Roman" w:hAnsi="Times New Roman" w:cs="Times New Roman"/>
        </w:rPr>
        <w:t>publicznego ZP.271</w:t>
      </w:r>
      <w:r w:rsidRPr="002F7709">
        <w:rPr>
          <w:rFonts w:ascii="Times New Roman" w:hAnsi="Times New Roman" w:cs="Times New Roman"/>
        </w:rPr>
        <w:t>.8</w:t>
      </w:r>
      <w:r w:rsidRPr="002F7709">
        <w:rPr>
          <w:rFonts w:ascii="Times New Roman" w:hAnsi="Times New Roman" w:cs="Times New Roman"/>
        </w:rPr>
        <w:t xml:space="preserve">.2019 </w:t>
      </w:r>
      <w:r>
        <w:rPr>
          <w:rFonts w:ascii="Times New Roman" w:hAnsi="Times New Roman" w:cs="Times New Roman"/>
        </w:rPr>
        <w:t>„</w:t>
      </w:r>
      <w:r w:rsidRPr="00C968EC">
        <w:rPr>
          <w:rFonts w:ascii="Times New Roman" w:hAnsi="Times New Roman" w:cs="Times New Roman"/>
        </w:rPr>
        <w:t xml:space="preserve">Odbiór </w:t>
      </w:r>
      <w:r>
        <w:rPr>
          <w:rFonts w:ascii="Times New Roman" w:hAnsi="Times New Roman" w:cs="Times New Roman"/>
        </w:rPr>
        <w:t xml:space="preserve">                   </w:t>
      </w:r>
      <w:r w:rsidRPr="00C968EC">
        <w:rPr>
          <w:rFonts w:ascii="Times New Roman" w:hAnsi="Times New Roman" w:cs="Times New Roman"/>
        </w:rPr>
        <w:t xml:space="preserve">i zagospodarowanie odpadów komunalnych z nieruchomości zamieszkałych z terenu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w 2020 roku”.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odbiorcami Pani/Pana danych osobowych będą osoby lub podmioty, którym udostępniona zostanie dokumentacja postępowania w oparciu o art. 8 oraz art. 96 ust. 3 ust</w:t>
      </w:r>
      <w:r>
        <w:rPr>
          <w:rFonts w:ascii="Times New Roman" w:hAnsi="Times New Roman" w:cs="Times New Roman"/>
        </w:rPr>
        <w:t xml:space="preserve">awy z dnia 29 </w:t>
      </w:r>
      <w:r>
        <w:rPr>
          <w:rFonts w:ascii="Times New Roman" w:hAnsi="Times New Roman" w:cs="Times New Roman"/>
        </w:rPr>
        <w:lastRenderedPageBreak/>
        <w:t>stycznia 2004 r. -</w:t>
      </w:r>
      <w:r w:rsidRPr="00C968EC">
        <w:rPr>
          <w:rFonts w:ascii="Times New Roman" w:hAnsi="Times New Roman" w:cs="Times New Roman"/>
        </w:rPr>
        <w:t xml:space="preserve"> Prawo zamówień publicznych (Dz. U. z 2018 r. poz. 1986 ze zm.), dalej „ustawa </w:t>
      </w:r>
      <w:proofErr w:type="spellStart"/>
      <w:r w:rsidRPr="00C968EC">
        <w:rPr>
          <w:rFonts w:ascii="Times New Roman" w:hAnsi="Times New Roman" w:cs="Times New Roman"/>
        </w:rPr>
        <w:t>Pzp</w:t>
      </w:r>
      <w:proofErr w:type="spellEnd"/>
      <w:r w:rsidRPr="00C968EC">
        <w:rPr>
          <w:rFonts w:ascii="Times New Roman" w:hAnsi="Times New Roman" w:cs="Times New Roman"/>
        </w:rPr>
        <w:t>”;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Pani/Pana dane osobowe będą przechowywane, zgodnie z art. 97 ust. 1 ustawy </w:t>
      </w:r>
      <w:proofErr w:type="spellStart"/>
      <w:r w:rsidRPr="00C968EC">
        <w:rPr>
          <w:rFonts w:ascii="Times New Roman" w:hAnsi="Times New Roman" w:cs="Times New Roman"/>
        </w:rPr>
        <w:t>Pzp</w:t>
      </w:r>
      <w:proofErr w:type="spellEnd"/>
      <w:r w:rsidRPr="00C968EC">
        <w:rPr>
          <w:rFonts w:ascii="Times New Roman" w:hAnsi="Times New Roman" w:cs="Times New Roman"/>
        </w:rPr>
        <w:t>, przez okres 4 lat od dnia zakończenia postępowania o udzielenie zamówienia, a jeżeli czas trwania umowy przekracza 4 lata, okres przechowywania obejmuje cały czas trwania umowy;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C968EC">
        <w:rPr>
          <w:rFonts w:ascii="Times New Roman" w:hAnsi="Times New Roman" w:cs="Times New Roman"/>
        </w:rPr>
        <w:t>Pzp</w:t>
      </w:r>
      <w:proofErr w:type="spellEnd"/>
      <w:r w:rsidRPr="00C968EC">
        <w:rPr>
          <w:rFonts w:ascii="Times New Roman" w:hAnsi="Times New Roman" w:cs="Times New Roman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C968EC">
        <w:rPr>
          <w:rFonts w:ascii="Times New Roman" w:hAnsi="Times New Roman" w:cs="Times New Roman"/>
        </w:rPr>
        <w:t>Pzp</w:t>
      </w:r>
      <w:proofErr w:type="spellEnd"/>
      <w:r w:rsidRPr="00C968EC">
        <w:rPr>
          <w:rFonts w:ascii="Times New Roman" w:hAnsi="Times New Roman" w:cs="Times New Roman"/>
        </w:rPr>
        <w:t>;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w odniesieniu do Pani/Pana danych osobowych decyzje nie będą podejmowane w sposób zautomatyzowany, stosowanie do art. 22 RODO;</w:t>
      </w:r>
    </w:p>
    <w:p w:rsidR="002F7709" w:rsidRPr="00C968EC" w:rsidRDefault="002F7709" w:rsidP="002F7709">
      <w:pPr>
        <w:numPr>
          <w:ilvl w:val="0"/>
          <w:numId w:val="17"/>
        </w:numPr>
        <w:spacing w:after="200" w:line="240" w:lineRule="auto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posiada Pani/Pan:</w:t>
      </w:r>
    </w:p>
    <w:p w:rsidR="002F7709" w:rsidRPr="00C968EC" w:rsidRDefault="002F7709" w:rsidP="002F7709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a/. na podstawie art. 15 RODO prawo dostępu do danych osobowych Pani/Pana dotyczących;</w:t>
      </w:r>
    </w:p>
    <w:p w:rsidR="002F7709" w:rsidRPr="00C968EC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b/. na podstawie art. 16 RODO prawo do sprostowania Pani/Pana danych osobowych </w:t>
      </w:r>
      <w:r>
        <w:rPr>
          <w:rFonts w:ascii="Times New Roman" w:hAnsi="Times New Roman" w:cs="Times New Roman"/>
        </w:rPr>
        <w:t>*</w:t>
      </w:r>
      <w:r w:rsidRPr="00C968EC">
        <w:rPr>
          <w:rFonts w:ascii="Times New Roman" w:hAnsi="Times New Roman" w:cs="Times New Roman"/>
        </w:rPr>
        <w:t>;</w:t>
      </w:r>
    </w:p>
    <w:p w:rsidR="002F7709" w:rsidRPr="00C968EC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c/. na podstawie art. 18 RODO prawo żądania od administratora ograniczenia przetwarzania danych osobowych z zastrzeżeniem przypadków, o któryc</w:t>
      </w:r>
      <w:r>
        <w:rPr>
          <w:rFonts w:ascii="Times New Roman" w:hAnsi="Times New Roman" w:cs="Times New Roman"/>
        </w:rPr>
        <w:t>h mowa w art. 18 ust. 2 RODO**</w:t>
      </w:r>
    </w:p>
    <w:p w:rsidR="002F7709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d/. prawo do wniesienia skargi do Prezesa Urzędu Ochrony Danych Osobowych, gdy uzna Pani/Pan, że przetwarzanie danych osobowych Pani/Pana dotyczących narusza przepisy RODO;</w:t>
      </w:r>
    </w:p>
    <w:p w:rsidR="002F7709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</w:p>
    <w:p w:rsidR="002F7709" w:rsidRDefault="002F7709" w:rsidP="002F7709">
      <w:pPr>
        <w:pStyle w:val="Compact"/>
        <w:ind w:left="48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9E79AF">
        <w:rPr>
          <w:rFonts w:ascii="Times New Roman" w:hAnsi="Times New Roman" w:cs="Times New Roman"/>
          <w:sz w:val="20"/>
          <w:szCs w:val="20"/>
          <w:lang w:val="pl-PL"/>
        </w:rPr>
        <w:t>*</w:t>
      </w:r>
      <w:r w:rsidRPr="009E79AF">
        <w:rPr>
          <w:rFonts w:ascii="Times New Roman" w:hAnsi="Times New Roman" w:cs="Times New Roman"/>
          <w:i/>
          <w:sz w:val="20"/>
          <w:szCs w:val="20"/>
          <w:lang w:val="pl-PL"/>
        </w:rPr>
        <w:t>Wyjaśnienie</w:t>
      </w:r>
      <w:r w:rsidRPr="009E79AF">
        <w:rPr>
          <w:rFonts w:ascii="Times New Roman" w:hAnsi="Times New Roman" w:cs="Times New Roman"/>
          <w:sz w:val="20"/>
          <w:szCs w:val="20"/>
          <w:lang w:val="pl-PL"/>
        </w:rPr>
        <w:t>: informacja w tym zakresie jest wymagana, jeżeli w odniesieniu do danego administratora lub podmiotu przetwarzającego istnieje obowiązek wyznaczenia inspekt</w:t>
      </w:r>
      <w:r>
        <w:rPr>
          <w:rFonts w:ascii="Times New Roman" w:hAnsi="Times New Roman" w:cs="Times New Roman"/>
          <w:sz w:val="20"/>
          <w:szCs w:val="20"/>
          <w:lang w:val="pl-PL"/>
        </w:rPr>
        <w:t>ora ochrony danych osobowych. **</w:t>
      </w:r>
      <w:r w:rsidRPr="003D1691">
        <w:rPr>
          <w:rFonts w:ascii="Times New Roman" w:hAnsi="Times New Roman" w:cs="Times New Roman"/>
          <w:i/>
          <w:sz w:val="20"/>
          <w:szCs w:val="20"/>
          <w:lang w:val="pl-PL"/>
        </w:rPr>
        <w:t>Wyjaśnieni</w:t>
      </w:r>
      <w:r w:rsidRPr="009E79AF">
        <w:rPr>
          <w:rFonts w:ascii="Times New Roman" w:hAnsi="Times New Roman" w:cs="Times New Roman"/>
          <w:sz w:val="20"/>
          <w:szCs w:val="20"/>
          <w:lang w:val="pl-PL"/>
        </w:rPr>
        <w:t xml:space="preserve">e: skorzystanie z prawa do sprostowania nie może skutkować zmianą wyniku postępowania o udzielenie zamówienia publicznego ani zmianą postanowień umowy w zakresie niezgodnym z ustawą </w:t>
      </w:r>
      <w:proofErr w:type="spellStart"/>
      <w:r w:rsidRPr="009E79AF">
        <w:rPr>
          <w:rFonts w:ascii="Times New Roman" w:hAnsi="Times New Roman" w:cs="Times New Roman"/>
          <w:sz w:val="20"/>
          <w:szCs w:val="20"/>
          <w:lang w:val="pl-PL"/>
        </w:rPr>
        <w:t>Pzp</w:t>
      </w:r>
      <w:proofErr w:type="spellEnd"/>
      <w:r w:rsidRPr="009E79AF">
        <w:rPr>
          <w:rFonts w:ascii="Times New Roman" w:hAnsi="Times New Roman" w:cs="Times New Roman"/>
          <w:sz w:val="20"/>
          <w:szCs w:val="20"/>
          <w:lang w:val="pl-PL"/>
        </w:rPr>
        <w:t xml:space="preserve"> oraz nie może naruszać integralności protokołu oraz jego załączników.</w:t>
      </w:r>
    </w:p>
    <w:p w:rsidR="002F7709" w:rsidRDefault="002F7709" w:rsidP="002F7709">
      <w:pPr>
        <w:pStyle w:val="Compact"/>
        <w:ind w:left="480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:rsidR="002F7709" w:rsidRPr="005022AE" w:rsidRDefault="002F7709" w:rsidP="002F7709">
      <w:pPr>
        <w:pStyle w:val="Compact"/>
        <w:ind w:left="48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***</w:t>
      </w:r>
      <w:r w:rsidRPr="003D1691">
        <w:rPr>
          <w:rFonts w:ascii="Times New Roman" w:hAnsi="Times New Roman" w:cs="Times New Roman"/>
          <w:i/>
          <w:sz w:val="20"/>
          <w:szCs w:val="20"/>
          <w:lang w:val="pl-PL"/>
        </w:rPr>
        <w:t>Wyjaśnienie</w:t>
      </w:r>
      <w:r w:rsidRPr="009E79AF">
        <w:rPr>
          <w:rFonts w:ascii="Times New Roman" w:hAnsi="Times New Roman" w:cs="Times New Roman"/>
          <w:sz w:val="20"/>
          <w:szCs w:val="20"/>
          <w:lang w:val="pl-PL"/>
        </w:rPr>
        <w:t>: prawo do ograniczenia przetwarzania nie ma zastosowania w odniesieniu do przechowywania, w celu zapewnienia korzystania ze środków ochrony prawnej lub w celu ochrony praw innej osoby fizycznej lub prawnej, lub z uwagi na ważne względy interesu publicznego Unii Europejsk</w:t>
      </w:r>
      <w:r>
        <w:rPr>
          <w:rFonts w:ascii="Times New Roman" w:hAnsi="Times New Roman" w:cs="Times New Roman"/>
          <w:sz w:val="20"/>
          <w:szCs w:val="20"/>
          <w:lang w:val="pl-PL"/>
        </w:rPr>
        <w:t>iej lub państwa członkowskiego.</w:t>
      </w:r>
    </w:p>
    <w:p w:rsidR="002F7709" w:rsidRPr="00C968EC" w:rsidRDefault="002F7709" w:rsidP="002F7709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proofErr w:type="spellStart"/>
      <w:r w:rsidRPr="00C968EC">
        <w:rPr>
          <w:rFonts w:ascii="Times New Roman" w:hAnsi="Times New Roman" w:cs="Times New Roman"/>
        </w:rPr>
        <w:t>nie</w:t>
      </w:r>
      <w:proofErr w:type="spellEnd"/>
      <w:r w:rsidRPr="00C968EC">
        <w:rPr>
          <w:rFonts w:ascii="Times New Roman" w:hAnsi="Times New Roman" w:cs="Times New Roman"/>
        </w:rPr>
        <w:t xml:space="preserve"> </w:t>
      </w:r>
      <w:proofErr w:type="spellStart"/>
      <w:r w:rsidRPr="00C968EC">
        <w:rPr>
          <w:rFonts w:ascii="Times New Roman" w:hAnsi="Times New Roman" w:cs="Times New Roman"/>
        </w:rPr>
        <w:t>przysługuje</w:t>
      </w:r>
      <w:proofErr w:type="spellEnd"/>
      <w:r w:rsidRPr="00C968EC">
        <w:rPr>
          <w:rFonts w:ascii="Times New Roman" w:hAnsi="Times New Roman" w:cs="Times New Roman"/>
        </w:rPr>
        <w:t xml:space="preserve"> </w:t>
      </w:r>
      <w:proofErr w:type="spellStart"/>
      <w:r w:rsidRPr="00C968EC">
        <w:rPr>
          <w:rFonts w:ascii="Times New Roman" w:hAnsi="Times New Roman" w:cs="Times New Roman"/>
        </w:rPr>
        <w:t>Pani</w:t>
      </w:r>
      <w:proofErr w:type="spellEnd"/>
      <w:r w:rsidRPr="00C968EC">
        <w:rPr>
          <w:rFonts w:ascii="Times New Roman" w:hAnsi="Times New Roman" w:cs="Times New Roman"/>
        </w:rPr>
        <w:t>/</w:t>
      </w:r>
      <w:proofErr w:type="spellStart"/>
      <w:r w:rsidRPr="00C968EC">
        <w:rPr>
          <w:rFonts w:ascii="Times New Roman" w:hAnsi="Times New Roman" w:cs="Times New Roman"/>
        </w:rPr>
        <w:t>Panu</w:t>
      </w:r>
      <w:proofErr w:type="spellEnd"/>
      <w:r w:rsidRPr="00C968EC">
        <w:rPr>
          <w:rFonts w:ascii="Times New Roman" w:hAnsi="Times New Roman" w:cs="Times New Roman"/>
        </w:rPr>
        <w:t>:</w:t>
      </w:r>
    </w:p>
    <w:p w:rsidR="002F7709" w:rsidRPr="00C968EC" w:rsidRDefault="002F7709" w:rsidP="002F7709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a/. w związku z art. 17 ust. 3 lit. b, d lub e RODO prawo do usunięcia danych osobowych;</w:t>
      </w:r>
    </w:p>
    <w:p w:rsidR="002F7709" w:rsidRPr="00C968EC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b/. prawo do przenoszenia danych osobowych, o którym mowa w art. 20 RODO;</w:t>
      </w:r>
    </w:p>
    <w:p w:rsidR="002F7709" w:rsidRDefault="002F7709" w:rsidP="002F7709">
      <w:pPr>
        <w:pStyle w:val="Tekstpodstawowy"/>
        <w:jc w:val="both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>c/. na podstawie art. 21 RODO prawo sprzeciwu, wobec przetwarzania danych osobowych, gdyż podstawą prawną przetwarzania Pani/Pana danych osobowych jest art. 6 ust. 1 lit. c RODO.</w:t>
      </w:r>
    </w:p>
    <w:p w:rsidR="002F7709" w:rsidRPr="001A3CB4" w:rsidRDefault="002F7709" w:rsidP="001A3CB4">
      <w:pPr>
        <w:suppressAutoHyphens/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0"/>
          <w:lang w:eastAsia="ar-SA"/>
        </w:rPr>
      </w:pPr>
    </w:p>
    <w:p w:rsidR="00181DF5" w:rsidRPr="00C968EC" w:rsidRDefault="00181DF5" w:rsidP="00181DF5">
      <w:pPr>
        <w:tabs>
          <w:tab w:val="left" w:pos="2700"/>
        </w:tabs>
        <w:jc w:val="right"/>
        <w:rPr>
          <w:rFonts w:ascii="Times New Roman" w:hAnsi="Times New Roman" w:cs="Times New Roman"/>
        </w:rPr>
      </w:pPr>
      <w:r w:rsidRPr="00C968EC">
        <w:rPr>
          <w:rFonts w:ascii="Times New Roman" w:hAnsi="Times New Roman" w:cs="Times New Roman"/>
        </w:rPr>
        <w:t xml:space="preserve">Zatwierdzam: </w:t>
      </w:r>
    </w:p>
    <w:p w:rsidR="00181DF5" w:rsidRPr="00644BD2" w:rsidRDefault="00181DF5" w:rsidP="00181DF5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                                                                                  Wiesław Szymczyk – Wójt Gminy Starcza</w:t>
      </w: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  <w:bookmarkStart w:id="0" w:name="_GoBack"/>
      <w:bookmarkEnd w:id="0"/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p w:rsidR="002F7709" w:rsidRDefault="002F7709" w:rsidP="001763F1">
      <w:pPr>
        <w:pStyle w:val="Tekstpodstawowy"/>
        <w:jc w:val="both"/>
        <w:rPr>
          <w:rFonts w:ascii="Times New Roman" w:hAnsi="Times New Roman" w:cs="Times New Roman"/>
          <w:strike/>
        </w:rPr>
      </w:pPr>
    </w:p>
    <w:sectPr w:rsidR="002F7709" w:rsidSect="005252C5">
      <w:footerReference w:type="default" r:id="rId9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7F68" w:rsidRDefault="00A17F68" w:rsidP="00FF0B85">
      <w:pPr>
        <w:spacing w:after="0" w:line="240" w:lineRule="auto"/>
      </w:pPr>
      <w:r>
        <w:separator/>
      </w:r>
    </w:p>
  </w:endnote>
  <w:endnote w:type="continuationSeparator" w:id="0">
    <w:p w:rsidR="00A17F68" w:rsidRDefault="00A17F68" w:rsidP="00FF0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34785145"/>
      <w:docPartObj>
        <w:docPartGallery w:val="Page Numbers (Bottom of Page)"/>
        <w:docPartUnique/>
      </w:docPartObj>
    </w:sdtPr>
    <w:sdtEndPr/>
    <w:sdtContent>
      <w:p w:rsidR="00FF0B85" w:rsidRDefault="00FF0B8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1DF5">
          <w:rPr>
            <w:noProof/>
          </w:rPr>
          <w:t>1</w:t>
        </w:r>
        <w:r>
          <w:fldChar w:fldCharType="end"/>
        </w:r>
      </w:p>
    </w:sdtContent>
  </w:sdt>
  <w:p w:rsidR="00FF0B85" w:rsidRDefault="00FF0B8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7F68" w:rsidRDefault="00A17F68" w:rsidP="00FF0B85">
      <w:pPr>
        <w:spacing w:after="0" w:line="240" w:lineRule="auto"/>
      </w:pPr>
      <w:r>
        <w:separator/>
      </w:r>
    </w:p>
  </w:footnote>
  <w:footnote w:type="continuationSeparator" w:id="0">
    <w:p w:rsidR="00A17F68" w:rsidRDefault="00A17F68" w:rsidP="00FF0B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97BE1"/>
    <w:multiLevelType w:val="multilevel"/>
    <w:tmpl w:val="8C9CB7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8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4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1">
    <w:nsid w:val="183C6214"/>
    <w:multiLevelType w:val="hybridMultilevel"/>
    <w:tmpl w:val="50AA066C"/>
    <w:lvl w:ilvl="0" w:tplc="D8D85C26">
      <w:start w:val="1"/>
      <w:numFmt w:val="decimal"/>
      <w:lvlText w:val="%1)"/>
      <w:lvlJc w:val="left"/>
      <w:pPr>
        <w:tabs>
          <w:tab w:val="num" w:pos="1494"/>
        </w:tabs>
        <w:ind w:left="149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3459"/>
        </w:tabs>
        <w:ind w:left="3459" w:hanging="705"/>
      </w:pPr>
      <w:rPr>
        <w:rFonts w:hint="default"/>
      </w:rPr>
    </w:lvl>
    <w:lvl w:ilvl="3" w:tplc="C13E0090">
      <w:start w:val="1"/>
      <w:numFmt w:val="lowerLetter"/>
      <w:lvlText w:val="%4)"/>
      <w:lvlJc w:val="left"/>
      <w:pPr>
        <w:tabs>
          <w:tab w:val="num" w:pos="3654"/>
        </w:tabs>
        <w:ind w:left="3654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</w:lvl>
  </w:abstractNum>
  <w:abstractNum w:abstractNumId="2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1FE30516"/>
    <w:multiLevelType w:val="hybridMultilevel"/>
    <w:tmpl w:val="E41EED90"/>
    <w:lvl w:ilvl="0" w:tplc="5A1E91A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029D27"/>
    <w:multiLevelType w:val="multilevel"/>
    <w:tmpl w:val="AAD674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3344C3"/>
    <w:multiLevelType w:val="multilevel"/>
    <w:tmpl w:val="D754589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>
    <w:nsid w:val="384B4B6E"/>
    <w:multiLevelType w:val="hybridMultilevel"/>
    <w:tmpl w:val="E6C4B1A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D1082F"/>
    <w:multiLevelType w:val="multilevel"/>
    <w:tmpl w:val="5568EC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5965B3"/>
    <w:multiLevelType w:val="hybridMultilevel"/>
    <w:tmpl w:val="4A668EDA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2">
    <w:nsid w:val="517F49C4"/>
    <w:multiLevelType w:val="hybridMultilevel"/>
    <w:tmpl w:val="FBF23A40"/>
    <w:lvl w:ilvl="0" w:tplc="385A6576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>
    <w:nsid w:val="5426066B"/>
    <w:multiLevelType w:val="hybridMultilevel"/>
    <w:tmpl w:val="F0FEC020"/>
    <w:lvl w:ilvl="0" w:tplc="1390001E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7D8316C"/>
    <w:multiLevelType w:val="hybridMultilevel"/>
    <w:tmpl w:val="99D2AA64"/>
    <w:lvl w:ilvl="0" w:tplc="49F813B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>
      <w:start w:val="1"/>
      <w:numFmt w:val="lowerRoman"/>
      <w:lvlText w:val="%3."/>
      <w:lvlJc w:val="right"/>
      <w:pPr>
        <w:ind w:left="3240" w:hanging="180"/>
      </w:pPr>
    </w:lvl>
    <w:lvl w:ilvl="3" w:tplc="8E54CB84">
      <w:start w:val="1"/>
      <w:numFmt w:val="decimal"/>
      <w:lvlText w:val="%4."/>
      <w:lvlJc w:val="left"/>
      <w:pPr>
        <w:ind w:left="360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4680" w:hanging="360"/>
      </w:pPr>
    </w:lvl>
    <w:lvl w:ilvl="5" w:tplc="0415001B">
      <w:start w:val="1"/>
      <w:numFmt w:val="lowerRoman"/>
      <w:lvlText w:val="%6."/>
      <w:lvlJc w:val="right"/>
      <w:pPr>
        <w:ind w:left="5400" w:hanging="180"/>
      </w:pPr>
    </w:lvl>
    <w:lvl w:ilvl="6" w:tplc="0415000F">
      <w:start w:val="1"/>
      <w:numFmt w:val="decimal"/>
      <w:lvlText w:val="%7."/>
      <w:lvlJc w:val="left"/>
      <w:pPr>
        <w:ind w:left="6120" w:hanging="360"/>
      </w:pPr>
    </w:lvl>
    <w:lvl w:ilvl="7" w:tplc="04150019">
      <w:start w:val="1"/>
      <w:numFmt w:val="lowerLetter"/>
      <w:lvlText w:val="%8."/>
      <w:lvlJc w:val="left"/>
      <w:pPr>
        <w:ind w:left="6840" w:hanging="360"/>
      </w:pPr>
    </w:lvl>
    <w:lvl w:ilvl="8" w:tplc="0415001B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611D6F10"/>
    <w:multiLevelType w:val="multilevel"/>
    <w:tmpl w:val="3C68CB82"/>
    <w:lvl w:ilvl="0">
      <w:start w:val="1"/>
      <w:numFmt w:val="decimal"/>
      <w:lvlText w:val="%1."/>
      <w:lvlJc w:val="left"/>
      <w:pPr>
        <w:ind w:left="687" w:hanging="428"/>
      </w:pPr>
      <w:rPr>
        <w:rFonts w:ascii="Times New Roman" w:eastAsia="Arial" w:hAnsi="Times New Roman" w:cs="Times New Roman" w:hint="default"/>
        <w:color w:val="auto"/>
        <w:spacing w:val="-1"/>
        <w:w w:val="100"/>
        <w:sz w:val="20"/>
        <w:szCs w:val="20"/>
      </w:rPr>
    </w:lvl>
    <w:lvl w:ilvl="1">
      <w:start w:val="1"/>
      <w:numFmt w:val="decimal"/>
      <w:lvlText w:val="%1.%2."/>
      <w:lvlJc w:val="left"/>
      <w:pPr>
        <w:ind w:left="980" w:hanging="492"/>
        <w:jc w:val="right"/>
      </w:pPr>
      <w:rPr>
        <w:rFonts w:ascii="Times New Roman" w:eastAsia="Arial" w:hAnsi="Times New Roman" w:cs="Times New Roman" w:hint="default"/>
        <w:b w:val="0"/>
        <w:w w:val="100"/>
        <w:sz w:val="20"/>
        <w:szCs w:val="20"/>
      </w:rPr>
    </w:lvl>
    <w:lvl w:ilvl="2">
      <w:start w:val="1"/>
      <w:numFmt w:val="lowerLetter"/>
      <w:lvlText w:val="%3)"/>
      <w:lvlJc w:val="left"/>
      <w:pPr>
        <w:ind w:left="1537" w:hanging="425"/>
      </w:pPr>
      <w:rPr>
        <w:rFonts w:hint="default"/>
        <w:spacing w:val="-1"/>
        <w:w w:val="100"/>
        <w:sz w:val="20"/>
        <w:szCs w:val="20"/>
      </w:rPr>
    </w:lvl>
    <w:lvl w:ilvl="3">
      <w:numFmt w:val="bullet"/>
      <w:lvlText w:val="•"/>
      <w:lvlJc w:val="left"/>
      <w:pPr>
        <w:ind w:left="1680" w:hanging="425"/>
      </w:pPr>
      <w:rPr>
        <w:rFonts w:hint="default"/>
      </w:rPr>
    </w:lvl>
    <w:lvl w:ilvl="4">
      <w:numFmt w:val="bullet"/>
      <w:lvlText w:val="•"/>
      <w:lvlJc w:val="left"/>
      <w:pPr>
        <w:ind w:left="2854" w:hanging="425"/>
      </w:pPr>
      <w:rPr>
        <w:rFonts w:hint="default"/>
      </w:rPr>
    </w:lvl>
    <w:lvl w:ilvl="5">
      <w:numFmt w:val="bullet"/>
      <w:lvlText w:val="•"/>
      <w:lvlJc w:val="left"/>
      <w:pPr>
        <w:ind w:left="4029" w:hanging="425"/>
      </w:pPr>
      <w:rPr>
        <w:rFonts w:hint="default"/>
      </w:rPr>
    </w:lvl>
    <w:lvl w:ilvl="6">
      <w:numFmt w:val="bullet"/>
      <w:lvlText w:val="•"/>
      <w:lvlJc w:val="left"/>
      <w:pPr>
        <w:ind w:left="5204" w:hanging="425"/>
      </w:pPr>
      <w:rPr>
        <w:rFonts w:hint="default"/>
      </w:rPr>
    </w:lvl>
    <w:lvl w:ilvl="7">
      <w:numFmt w:val="bullet"/>
      <w:lvlText w:val="•"/>
      <w:lvlJc w:val="left"/>
      <w:pPr>
        <w:ind w:left="6379" w:hanging="425"/>
      </w:pPr>
      <w:rPr>
        <w:rFonts w:hint="default"/>
      </w:rPr>
    </w:lvl>
    <w:lvl w:ilvl="8">
      <w:numFmt w:val="bullet"/>
      <w:lvlText w:val="•"/>
      <w:lvlJc w:val="left"/>
      <w:pPr>
        <w:ind w:left="7554" w:hanging="425"/>
      </w:pPr>
      <w:rPr>
        <w:rFonts w:hint="default"/>
      </w:rPr>
    </w:lvl>
  </w:abstractNum>
  <w:abstractNum w:abstractNumId="16">
    <w:nsid w:val="70FD73AE"/>
    <w:multiLevelType w:val="hybridMultilevel"/>
    <w:tmpl w:val="FB20C1AC"/>
    <w:lvl w:ilvl="0" w:tplc="BFC0B8EE">
      <w:start w:val="1"/>
      <w:numFmt w:val="decimal"/>
      <w:lvlText w:val="%1)"/>
      <w:lvlJc w:val="left"/>
      <w:pPr>
        <w:ind w:left="111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0"/>
  </w:num>
  <w:num w:numId="5">
    <w:abstractNumId w:val="14"/>
  </w:num>
  <w:num w:numId="6">
    <w:abstractNumId w:val="16"/>
  </w:num>
  <w:num w:numId="7">
    <w:abstractNumId w:val="1"/>
  </w:num>
  <w:num w:numId="8">
    <w:abstractNumId w:val="15"/>
  </w:num>
  <w:num w:numId="9">
    <w:abstractNumId w:val="11"/>
  </w:num>
  <w:num w:numId="10">
    <w:abstractNumId w:val="13"/>
  </w:num>
  <w:num w:numId="11">
    <w:abstractNumId w:val="10"/>
  </w:num>
  <w:num w:numId="12">
    <w:abstractNumId w:val="5"/>
  </w:num>
  <w:num w:numId="13">
    <w:abstractNumId w:val="2"/>
  </w:num>
  <w:num w:numId="14">
    <w:abstractNumId w:val="7"/>
  </w:num>
  <w:num w:numId="15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B6947"/>
    <w:rsid w:val="000160E1"/>
    <w:rsid w:val="00020AE5"/>
    <w:rsid w:val="00031F05"/>
    <w:rsid w:val="00037F2A"/>
    <w:rsid w:val="00043013"/>
    <w:rsid w:val="00072E5A"/>
    <w:rsid w:val="0009033C"/>
    <w:rsid w:val="000941ED"/>
    <w:rsid w:val="000B1030"/>
    <w:rsid w:val="000B1804"/>
    <w:rsid w:val="000C5191"/>
    <w:rsid w:val="000E5541"/>
    <w:rsid w:val="00100D76"/>
    <w:rsid w:val="00112D68"/>
    <w:rsid w:val="00131DF5"/>
    <w:rsid w:val="00134549"/>
    <w:rsid w:val="00135EE2"/>
    <w:rsid w:val="00161EC7"/>
    <w:rsid w:val="00176394"/>
    <w:rsid w:val="001763F1"/>
    <w:rsid w:val="00181DF5"/>
    <w:rsid w:val="0019124F"/>
    <w:rsid w:val="00192B7E"/>
    <w:rsid w:val="001A3CB4"/>
    <w:rsid w:val="001D4450"/>
    <w:rsid w:val="001F54DD"/>
    <w:rsid w:val="00202EA5"/>
    <w:rsid w:val="00210614"/>
    <w:rsid w:val="00211C73"/>
    <w:rsid w:val="0021486B"/>
    <w:rsid w:val="00223394"/>
    <w:rsid w:val="00236CD7"/>
    <w:rsid w:val="00245697"/>
    <w:rsid w:val="002558AC"/>
    <w:rsid w:val="00263323"/>
    <w:rsid w:val="00283595"/>
    <w:rsid w:val="002B3DE5"/>
    <w:rsid w:val="002C3152"/>
    <w:rsid w:val="002C6ED0"/>
    <w:rsid w:val="002F2092"/>
    <w:rsid w:val="002F7709"/>
    <w:rsid w:val="00320791"/>
    <w:rsid w:val="00332D7C"/>
    <w:rsid w:val="00335D3D"/>
    <w:rsid w:val="00337368"/>
    <w:rsid w:val="0036707E"/>
    <w:rsid w:val="003B0563"/>
    <w:rsid w:val="003B74F8"/>
    <w:rsid w:val="003D1330"/>
    <w:rsid w:val="003E6DA7"/>
    <w:rsid w:val="003F03F0"/>
    <w:rsid w:val="003F4D3D"/>
    <w:rsid w:val="003F7700"/>
    <w:rsid w:val="0040227F"/>
    <w:rsid w:val="00420217"/>
    <w:rsid w:val="00441F8F"/>
    <w:rsid w:val="00455742"/>
    <w:rsid w:val="00470E83"/>
    <w:rsid w:val="00474AF0"/>
    <w:rsid w:val="00480B31"/>
    <w:rsid w:val="004821F9"/>
    <w:rsid w:val="004912B3"/>
    <w:rsid w:val="0049384C"/>
    <w:rsid w:val="004A0B91"/>
    <w:rsid w:val="004A24A8"/>
    <w:rsid w:val="004C1BB7"/>
    <w:rsid w:val="004C7349"/>
    <w:rsid w:val="004D31F3"/>
    <w:rsid w:val="004D37D3"/>
    <w:rsid w:val="004E457E"/>
    <w:rsid w:val="004F111E"/>
    <w:rsid w:val="004F3A51"/>
    <w:rsid w:val="005025CE"/>
    <w:rsid w:val="00510755"/>
    <w:rsid w:val="00510E5D"/>
    <w:rsid w:val="005204D0"/>
    <w:rsid w:val="00523CB9"/>
    <w:rsid w:val="005252C5"/>
    <w:rsid w:val="005524F1"/>
    <w:rsid w:val="005C2744"/>
    <w:rsid w:val="005D2D7E"/>
    <w:rsid w:val="005E2373"/>
    <w:rsid w:val="005F416D"/>
    <w:rsid w:val="00624CA3"/>
    <w:rsid w:val="006368B3"/>
    <w:rsid w:val="00641B05"/>
    <w:rsid w:val="006505BB"/>
    <w:rsid w:val="0069130A"/>
    <w:rsid w:val="006A2D0F"/>
    <w:rsid w:val="006A4A8C"/>
    <w:rsid w:val="006B5DAF"/>
    <w:rsid w:val="006B6D2D"/>
    <w:rsid w:val="006D2A6A"/>
    <w:rsid w:val="006D5318"/>
    <w:rsid w:val="006F0884"/>
    <w:rsid w:val="007375D7"/>
    <w:rsid w:val="00742276"/>
    <w:rsid w:val="007425B5"/>
    <w:rsid w:val="00791895"/>
    <w:rsid w:val="00794DCD"/>
    <w:rsid w:val="007A0CEC"/>
    <w:rsid w:val="007B2A46"/>
    <w:rsid w:val="007C5B44"/>
    <w:rsid w:val="00807A25"/>
    <w:rsid w:val="00845A4B"/>
    <w:rsid w:val="008523C3"/>
    <w:rsid w:val="00857CD7"/>
    <w:rsid w:val="00873F3A"/>
    <w:rsid w:val="00877BB2"/>
    <w:rsid w:val="008813A2"/>
    <w:rsid w:val="0088352C"/>
    <w:rsid w:val="008B766D"/>
    <w:rsid w:val="008C1AB2"/>
    <w:rsid w:val="008D4B4F"/>
    <w:rsid w:val="008E3664"/>
    <w:rsid w:val="008E4F19"/>
    <w:rsid w:val="00900DE3"/>
    <w:rsid w:val="00915B90"/>
    <w:rsid w:val="00926025"/>
    <w:rsid w:val="00930083"/>
    <w:rsid w:val="00931646"/>
    <w:rsid w:val="00940DED"/>
    <w:rsid w:val="00941810"/>
    <w:rsid w:val="0098344B"/>
    <w:rsid w:val="009954BC"/>
    <w:rsid w:val="009962CC"/>
    <w:rsid w:val="00997664"/>
    <w:rsid w:val="009A29F0"/>
    <w:rsid w:val="009C1E25"/>
    <w:rsid w:val="009C1E37"/>
    <w:rsid w:val="009D4C14"/>
    <w:rsid w:val="009F036E"/>
    <w:rsid w:val="009F6148"/>
    <w:rsid w:val="00A07FA0"/>
    <w:rsid w:val="00A17F68"/>
    <w:rsid w:val="00A44B6F"/>
    <w:rsid w:val="00A677CE"/>
    <w:rsid w:val="00A82AB9"/>
    <w:rsid w:val="00A9206F"/>
    <w:rsid w:val="00AB5424"/>
    <w:rsid w:val="00AC062C"/>
    <w:rsid w:val="00AE61A1"/>
    <w:rsid w:val="00AF5185"/>
    <w:rsid w:val="00B042AF"/>
    <w:rsid w:val="00B546B9"/>
    <w:rsid w:val="00B81C98"/>
    <w:rsid w:val="00B90E53"/>
    <w:rsid w:val="00BB6AAC"/>
    <w:rsid w:val="00BE6DD9"/>
    <w:rsid w:val="00C0104D"/>
    <w:rsid w:val="00C03FF3"/>
    <w:rsid w:val="00C23A2F"/>
    <w:rsid w:val="00C27AAE"/>
    <w:rsid w:val="00C32914"/>
    <w:rsid w:val="00C47557"/>
    <w:rsid w:val="00C661C0"/>
    <w:rsid w:val="00C73288"/>
    <w:rsid w:val="00C764FC"/>
    <w:rsid w:val="00C91865"/>
    <w:rsid w:val="00CB625A"/>
    <w:rsid w:val="00CB6947"/>
    <w:rsid w:val="00CE3370"/>
    <w:rsid w:val="00CE45ED"/>
    <w:rsid w:val="00CF7699"/>
    <w:rsid w:val="00D21ADA"/>
    <w:rsid w:val="00D21CFE"/>
    <w:rsid w:val="00D24DB2"/>
    <w:rsid w:val="00D6581F"/>
    <w:rsid w:val="00D65EB5"/>
    <w:rsid w:val="00D81701"/>
    <w:rsid w:val="00DB286E"/>
    <w:rsid w:val="00DD16E1"/>
    <w:rsid w:val="00DF5681"/>
    <w:rsid w:val="00DF60DD"/>
    <w:rsid w:val="00E02955"/>
    <w:rsid w:val="00E142F5"/>
    <w:rsid w:val="00E263E2"/>
    <w:rsid w:val="00E53F85"/>
    <w:rsid w:val="00E54113"/>
    <w:rsid w:val="00E7428A"/>
    <w:rsid w:val="00E80E20"/>
    <w:rsid w:val="00E85A3C"/>
    <w:rsid w:val="00EA04C3"/>
    <w:rsid w:val="00EA7AC7"/>
    <w:rsid w:val="00EC63EF"/>
    <w:rsid w:val="00ED2211"/>
    <w:rsid w:val="00EF4219"/>
    <w:rsid w:val="00F014BB"/>
    <w:rsid w:val="00F55C68"/>
    <w:rsid w:val="00F95E11"/>
    <w:rsid w:val="00FA560E"/>
    <w:rsid w:val="00FC1C71"/>
    <w:rsid w:val="00FC2A81"/>
    <w:rsid w:val="00FD5910"/>
    <w:rsid w:val="00FF0B85"/>
    <w:rsid w:val="00FF5027"/>
    <w:rsid w:val="00FF7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821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B6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6947"/>
    <w:rPr>
      <w:rFonts w:ascii="Segoe UI" w:hAnsi="Segoe UI" w:cs="Segoe UI"/>
      <w:sz w:val="18"/>
      <w:szCs w:val="18"/>
    </w:rPr>
  </w:style>
  <w:style w:type="paragraph" w:styleId="Tekstpodstawowy3">
    <w:name w:val="Body Text 3"/>
    <w:basedOn w:val="Normalny"/>
    <w:link w:val="Tekstpodstawowy3Znak"/>
    <w:uiPriority w:val="99"/>
    <w:semiHidden/>
    <w:rsid w:val="009C1E37"/>
    <w:pPr>
      <w:spacing w:after="120" w:line="240" w:lineRule="auto"/>
    </w:pPr>
    <w:rPr>
      <w:rFonts w:ascii="Times New Roman" w:eastAsia="Calibri" w:hAnsi="Times New Roman" w:cs="Times New Roman"/>
      <w:strike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9C1E37"/>
    <w:rPr>
      <w:rFonts w:ascii="Times New Roman" w:eastAsia="Calibri" w:hAnsi="Times New Roman" w:cs="Times New Roman"/>
      <w:strike/>
      <w:sz w:val="16"/>
      <w:szCs w:val="16"/>
      <w:lang w:eastAsia="pl-PL"/>
    </w:rPr>
  </w:style>
  <w:style w:type="character" w:customStyle="1" w:styleId="text1">
    <w:name w:val="text1"/>
    <w:basedOn w:val="Domylnaczcionkaakapitu"/>
    <w:rsid w:val="00D21CFE"/>
    <w:rPr>
      <w:rFonts w:ascii="Verdana" w:hAnsi="Verdana" w:hint="default"/>
      <w:color w:val="000000"/>
      <w:sz w:val="20"/>
      <w:szCs w:val="20"/>
    </w:rPr>
  </w:style>
  <w:style w:type="character" w:styleId="Pogrubienie">
    <w:name w:val="Strong"/>
    <w:uiPriority w:val="22"/>
    <w:qFormat/>
    <w:rsid w:val="006368B3"/>
    <w:rPr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821F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customStyle="1" w:styleId="Default">
    <w:name w:val="Default"/>
    <w:rsid w:val="00915B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07A25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807A25"/>
  </w:style>
  <w:style w:type="paragraph" w:customStyle="1" w:styleId="ust">
    <w:name w:val="ust"/>
    <w:rsid w:val="00807A25"/>
    <w:pPr>
      <w:widowControl w:val="0"/>
      <w:suppressAutoHyphens/>
      <w:spacing w:after="120" w:line="240" w:lineRule="auto"/>
      <w:ind w:left="284" w:hanging="284"/>
      <w:jc w:val="both"/>
    </w:pPr>
    <w:rPr>
      <w:rFonts w:ascii="Times New Roman" w:eastAsia="Arial" w:hAnsi="Times New Roman" w:cs="Times New Roman"/>
      <w:kern w:val="1"/>
      <w:sz w:val="20"/>
      <w:szCs w:val="20"/>
      <w:lang w:eastAsia="ar-SA"/>
    </w:rPr>
  </w:style>
  <w:style w:type="paragraph" w:customStyle="1" w:styleId="pkt">
    <w:name w:val="pkt"/>
    <w:basedOn w:val="Normalny"/>
    <w:rsid w:val="00807A25"/>
    <w:pPr>
      <w:suppressAutoHyphens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kern w:val="1"/>
      <w:sz w:val="24"/>
      <w:szCs w:val="20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425B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425B5"/>
  </w:style>
  <w:style w:type="paragraph" w:customStyle="1" w:styleId="FirstParagraph">
    <w:name w:val="First Paragraph"/>
    <w:basedOn w:val="Tekstpodstawowy"/>
    <w:next w:val="Tekstpodstawowy"/>
    <w:qFormat/>
    <w:rsid w:val="00112D68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112D68"/>
    <w:pPr>
      <w:spacing w:before="36" w:after="36" w:line="240" w:lineRule="auto"/>
    </w:pPr>
    <w:rPr>
      <w:sz w:val="24"/>
      <w:szCs w:val="24"/>
      <w:lang w:val="en-US"/>
    </w:rPr>
  </w:style>
  <w:style w:type="table" w:styleId="Tabela-Siatka">
    <w:name w:val="Table Grid"/>
    <w:basedOn w:val="Standardowy"/>
    <w:rsid w:val="00112D6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agwek">
    <w:name w:val="header"/>
    <w:basedOn w:val="Normalny"/>
    <w:link w:val="NagwekZnak"/>
    <w:uiPriority w:val="99"/>
    <w:unhideWhenUsed/>
    <w:rsid w:val="00FF0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F0B85"/>
  </w:style>
  <w:style w:type="paragraph" w:styleId="Stopka">
    <w:name w:val="footer"/>
    <w:basedOn w:val="Normalny"/>
    <w:link w:val="StopkaZnak"/>
    <w:uiPriority w:val="99"/>
    <w:unhideWhenUsed/>
    <w:rsid w:val="00FF0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F0B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821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B6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6947"/>
    <w:rPr>
      <w:rFonts w:ascii="Segoe UI" w:hAnsi="Segoe UI" w:cs="Segoe UI"/>
      <w:sz w:val="18"/>
      <w:szCs w:val="18"/>
    </w:rPr>
  </w:style>
  <w:style w:type="paragraph" w:styleId="Tekstpodstawowy3">
    <w:name w:val="Body Text 3"/>
    <w:basedOn w:val="Normalny"/>
    <w:link w:val="Tekstpodstawowy3Znak"/>
    <w:uiPriority w:val="99"/>
    <w:semiHidden/>
    <w:rsid w:val="009C1E37"/>
    <w:pPr>
      <w:spacing w:after="120" w:line="240" w:lineRule="auto"/>
    </w:pPr>
    <w:rPr>
      <w:rFonts w:ascii="Times New Roman" w:eastAsia="Calibri" w:hAnsi="Times New Roman" w:cs="Times New Roman"/>
      <w:strike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9C1E37"/>
    <w:rPr>
      <w:rFonts w:ascii="Times New Roman" w:eastAsia="Calibri" w:hAnsi="Times New Roman" w:cs="Times New Roman"/>
      <w:strike/>
      <w:sz w:val="16"/>
      <w:szCs w:val="16"/>
      <w:lang w:eastAsia="pl-PL"/>
    </w:rPr>
  </w:style>
  <w:style w:type="character" w:customStyle="1" w:styleId="text1">
    <w:name w:val="text1"/>
    <w:basedOn w:val="Domylnaczcionkaakapitu"/>
    <w:rsid w:val="00D21CFE"/>
    <w:rPr>
      <w:rFonts w:ascii="Verdana" w:hAnsi="Verdana" w:hint="default"/>
      <w:color w:val="000000"/>
      <w:sz w:val="20"/>
      <w:szCs w:val="20"/>
    </w:rPr>
  </w:style>
  <w:style w:type="character" w:styleId="Pogrubienie">
    <w:name w:val="Strong"/>
    <w:uiPriority w:val="22"/>
    <w:qFormat/>
    <w:rsid w:val="006368B3"/>
    <w:rPr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821F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customStyle="1" w:styleId="Default">
    <w:name w:val="Default"/>
    <w:rsid w:val="00915B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07A25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807A25"/>
  </w:style>
  <w:style w:type="paragraph" w:customStyle="1" w:styleId="ust">
    <w:name w:val="ust"/>
    <w:rsid w:val="00807A25"/>
    <w:pPr>
      <w:widowControl w:val="0"/>
      <w:suppressAutoHyphens/>
      <w:spacing w:after="120" w:line="240" w:lineRule="auto"/>
      <w:ind w:left="284" w:hanging="284"/>
      <w:jc w:val="both"/>
    </w:pPr>
    <w:rPr>
      <w:rFonts w:ascii="Times New Roman" w:eastAsia="Arial" w:hAnsi="Times New Roman" w:cs="Times New Roman"/>
      <w:kern w:val="1"/>
      <w:sz w:val="20"/>
      <w:szCs w:val="20"/>
      <w:lang w:eastAsia="ar-SA"/>
    </w:rPr>
  </w:style>
  <w:style w:type="paragraph" w:customStyle="1" w:styleId="pkt">
    <w:name w:val="pkt"/>
    <w:basedOn w:val="Normalny"/>
    <w:rsid w:val="00807A25"/>
    <w:pPr>
      <w:suppressAutoHyphens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kern w:val="1"/>
      <w:sz w:val="24"/>
      <w:szCs w:val="20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425B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425B5"/>
  </w:style>
  <w:style w:type="paragraph" w:customStyle="1" w:styleId="FirstParagraph">
    <w:name w:val="First Paragraph"/>
    <w:basedOn w:val="Tekstpodstawowy"/>
    <w:next w:val="Tekstpodstawowy"/>
    <w:qFormat/>
    <w:rsid w:val="00112D68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112D68"/>
    <w:pPr>
      <w:spacing w:before="36" w:after="36" w:line="240" w:lineRule="auto"/>
    </w:pPr>
    <w:rPr>
      <w:sz w:val="24"/>
      <w:szCs w:val="24"/>
      <w:lang w:val="en-US"/>
    </w:rPr>
  </w:style>
  <w:style w:type="table" w:styleId="Tabela-Siatka">
    <w:name w:val="Table Grid"/>
    <w:basedOn w:val="Standardowy"/>
    <w:rsid w:val="00112D6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agwek">
    <w:name w:val="header"/>
    <w:basedOn w:val="Normalny"/>
    <w:link w:val="NagwekZnak"/>
    <w:uiPriority w:val="99"/>
    <w:unhideWhenUsed/>
    <w:rsid w:val="00FF0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F0B85"/>
  </w:style>
  <w:style w:type="paragraph" w:styleId="Stopka">
    <w:name w:val="footer"/>
    <w:basedOn w:val="Normalny"/>
    <w:link w:val="StopkaZnak"/>
    <w:uiPriority w:val="99"/>
    <w:unhideWhenUsed/>
    <w:rsid w:val="00FF0B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F0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25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8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94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8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8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2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97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76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92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2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0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6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74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8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7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8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1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30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03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8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8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37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26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1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6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41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15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30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4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63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5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52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1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0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550E8-927C-49A7-897F-76489AB9B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6585</Words>
  <Characters>39514</Characters>
  <Application>Microsoft Office Word</Application>
  <DocSecurity>0</DocSecurity>
  <Lines>329</Lines>
  <Paragraphs>9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usz Kościanek</dc:creator>
  <cp:lastModifiedBy>Dawid Pijet</cp:lastModifiedBy>
  <cp:revision>2</cp:revision>
  <cp:lastPrinted>2019-11-04T08:28:00Z</cp:lastPrinted>
  <dcterms:created xsi:type="dcterms:W3CDTF">2019-11-04T11:30:00Z</dcterms:created>
  <dcterms:modified xsi:type="dcterms:W3CDTF">2019-11-04T11:30:00Z</dcterms:modified>
</cp:coreProperties>
</file>